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19E02" w14:textId="77777777" w:rsidR="00155EC5" w:rsidRDefault="00155EC5" w:rsidP="00155EC5">
      <w:pPr>
        <w:pStyle w:val="Heading1"/>
      </w:pPr>
      <w:r>
        <w:t>Audio file</w:t>
      </w:r>
    </w:p>
    <w:p w14:paraId="5AB8C60F" w14:textId="77777777" w:rsidR="00155EC5" w:rsidRPr="00155EC5" w:rsidRDefault="00155EC5" w:rsidP="00155EC5">
      <w:pPr>
        <w:rPr>
          <w:rStyle w:val="Hyperlink"/>
          <w:color w:val="auto"/>
          <w:u w:val="none"/>
        </w:rPr>
      </w:pPr>
      <w:r>
        <w:fldChar w:fldCharType="begin"/>
      </w:r>
      <w:r>
        <w:instrText>HYPERLINK "https://onedrive.live.com?cid=C2842084B67A55C8&amp;id=C2842084B67A55C8!scf800241214342c3873f8bcc35205b6a"</w:instrText>
      </w:r>
      <w:r>
        <w:fldChar w:fldCharType="separate"/>
      </w:r>
      <w:r w:rsidRPr="00155EC5">
        <w:rPr>
          <w:rStyle w:val="Hyperlink"/>
        </w:rPr>
        <w:t>Melissa &amp; Doug Melissa And Doug Bernstein.mp3</w:t>
      </w:r>
    </w:p>
    <w:p w14:paraId="5540C379" w14:textId="77777777" w:rsidR="00155EC5" w:rsidRDefault="00155EC5" w:rsidP="00155EC5">
      <w:pPr>
        <w:pStyle w:val="Heading1"/>
        <w:rPr>
          <w:rStyle w:val="Hyperlink"/>
          <w:color w:val="auto"/>
          <w:u w:val="none"/>
        </w:rPr>
      </w:pPr>
      <w:r>
        <w:rPr>
          <w:rStyle w:val="Hyperlink"/>
          <w:color w:val="auto"/>
          <w:u w:val="none"/>
        </w:rPr>
        <w:t>Transcript</w:t>
      </w:r>
    </w:p>
    <w:p w14:paraId="5773BB3E" w14:textId="77777777" w:rsidR="00155EC5" w:rsidRDefault="00155EC5" w:rsidP="00155EC5">
      <w:r>
        <w:t>00:00:03 Speaker 1</w:t>
      </w:r>
    </w:p>
    <w:p w14:paraId="295CF7CF" w14:textId="77777777" w:rsidR="00155EC5" w:rsidRDefault="00155EC5" w:rsidP="00155EC5">
      <w:r>
        <w:t>Basically what happened is when we called the stores hey let's can I send you some more? Nope, can't. It's not selling. And we would always say. But you're not selling it. We say no, it's not selling. And this happened time and time again.</w:t>
      </w:r>
    </w:p>
    <w:p w14:paraId="608B7929" w14:textId="77777777" w:rsidR="00155EC5" w:rsidRDefault="00155EC5" w:rsidP="00155EC5">
      <w:r>
        <w:t>00:00:20 Speaker 1</w:t>
      </w:r>
    </w:p>
    <w:p w14:paraId="506EFB66" w14:textId="77777777" w:rsidR="00155EC5" w:rsidRDefault="00155EC5" w:rsidP="00155EC5">
      <w:r>
        <w:t>And then after about two months, it was like this stuff is taking up too much space. I want it out of my store.</w:t>
      </w:r>
    </w:p>
    <w:p w14:paraId="7D1F0D46" w14:textId="77777777" w:rsidR="00155EC5" w:rsidRDefault="00155EC5" w:rsidP="00155EC5">
      <w:r>
        <w:t>00:00:32 Speaker 2</w:t>
      </w:r>
    </w:p>
    <w:p w14:paraId="711D00E7" w14:textId="77777777" w:rsidR="00155EC5" w:rsidRDefault="00155EC5" w:rsidP="00155EC5">
      <w:r>
        <w:t>From NPR, it's how I built this a show about innovators, entrepreneurs, idealists and the stories behind the movements they built.</w:t>
      </w:r>
    </w:p>
    <w:p w14:paraId="44606AFA" w14:textId="77777777" w:rsidR="00155EC5" w:rsidRDefault="00155EC5" w:rsidP="00155EC5">
      <w:r>
        <w:t>00:00:44 Speaker 2</w:t>
      </w:r>
    </w:p>
    <w:p w14:paraId="66F229A9" w14:textId="77777777" w:rsidR="00155EC5" w:rsidRDefault="00155EC5" w:rsidP="00155EC5">
      <w:r>
        <w:t>I'm Guy Raz, and on today's show, the story of how Melissa and Doug Bernstein built a multi $1,000,000 toy company without ever selling a single screen video game or app.</w:t>
      </w:r>
    </w:p>
    <w:p w14:paraId="58090273" w14:textId="77777777" w:rsidR="00155EC5" w:rsidRDefault="00155EC5" w:rsidP="00155EC5">
      <w:r>
        <w:t>00:00:59 Speaker 2</w:t>
      </w:r>
    </w:p>
    <w:p w14:paraId="2A541584" w14:textId="77777777" w:rsidR="00155EC5" w:rsidRDefault="00155EC5" w:rsidP="00155EC5">
      <w:r>
        <w:t>OK, so if you have a small child in your life, maybe a niece or a nephew, or a grandchild, or maybe your own child.</w:t>
      </w:r>
    </w:p>
    <w:p w14:paraId="44F8FF61" w14:textId="77777777" w:rsidR="00155EC5" w:rsidRDefault="00155EC5" w:rsidP="00155EC5">
      <w:r>
        <w:t>00:01:06 Speaker 2</w:t>
      </w:r>
    </w:p>
    <w:p w14:paraId="3156F84D" w14:textId="77777777" w:rsidR="00155EC5" w:rsidRDefault="00155EC5" w:rsidP="00155EC5">
      <w:r>
        <w:t>At some point in the next few days, this time of year, you will find yourself in a toy store and you will be frantic looking for a new transformer or shopkins or Angry Birds video games, something with a battery, probably. And while you're doing that, you might stumble on toys made by Melissa and Doug Bernstein. These are toys.</w:t>
      </w:r>
    </w:p>
    <w:p w14:paraId="09E465B7" w14:textId="77777777" w:rsidR="00155EC5" w:rsidRDefault="00155EC5" w:rsidP="00155EC5">
      <w:r>
        <w:t>00:01:27 Speaker 2</w:t>
      </w:r>
    </w:p>
    <w:p w14:paraId="618AC1B5" w14:textId="77777777" w:rsidR="00155EC5" w:rsidRDefault="00155EC5" w:rsidP="00155EC5">
      <w:r>
        <w:t>That do not have to be plugged in or charged.</w:t>
      </w:r>
    </w:p>
    <w:p w14:paraId="6FB1187F" w14:textId="77777777" w:rsidR="00155EC5" w:rsidRDefault="00155EC5" w:rsidP="00155EC5">
      <w:r>
        <w:t>00:01:29 Speaker 2</w:t>
      </w:r>
    </w:p>
    <w:p w14:paraId="17399C95" w14:textId="77777777" w:rsidR="00155EC5" w:rsidRDefault="00155EC5" w:rsidP="00155EC5">
      <w:r>
        <w:lastRenderedPageBreak/>
        <w:t>Merged or upgraded with the latest software. They're just simple old fashioned toys. In fact, things like wooden blocks and tea sets and puzzles and easels, and the company which is actually called Melissa and Doug, was created when Melissa and Doug Bernstein were still dating back in 1988. And the way they met.</w:t>
      </w:r>
    </w:p>
    <w:p w14:paraId="55C18B47" w14:textId="77777777" w:rsidR="00155EC5" w:rsidRDefault="00155EC5" w:rsidP="00155EC5">
      <w:r>
        <w:t>00:01:50 Speaker 2</w:t>
      </w:r>
    </w:p>
    <w:p w14:paraId="5CDF03E0" w14:textId="77777777" w:rsidR="00155EC5" w:rsidRDefault="00155EC5" w:rsidP="00155EC5">
      <w:r>
        <w:t>They were actually introduced by their parents.</w:t>
      </w:r>
    </w:p>
    <w:p w14:paraId="2EBF2BA6" w14:textId="77777777" w:rsidR="00155EC5" w:rsidRDefault="00155EC5" w:rsidP="00155EC5">
      <w:r>
        <w:t>00:01:53 Speaker 2</w:t>
      </w:r>
    </w:p>
    <w:p w14:paraId="7DA22D74" w14:textId="77777777" w:rsidR="00155EC5" w:rsidRDefault="00155EC5" w:rsidP="00155EC5">
      <w:r>
        <w:t>Was it like love at first sight? Was it an instant connection?</w:t>
      </w:r>
    </w:p>
    <w:p w14:paraId="6AF5E870" w14:textId="77777777" w:rsidR="00155EC5" w:rsidRDefault="00155EC5" w:rsidP="00155EC5">
      <w:r>
        <w:t>00:01:56 Speaker 3</w:t>
      </w:r>
    </w:p>
    <w:p w14:paraId="5E6B912D" w14:textId="77777777" w:rsidR="00155EC5" w:rsidRDefault="00155EC5" w:rsidP="00155EC5">
      <w:r>
        <w:t>I think for Melissa, it was love at first sight would.</w:t>
      </w:r>
    </w:p>
    <w:p w14:paraId="16130ACD" w14:textId="77777777" w:rsidR="00155EC5" w:rsidRDefault="00155EC5" w:rsidP="00155EC5">
      <w:r>
        <w:t>00:01:58 Speaker 2</w:t>
      </w:r>
    </w:p>
    <w:p w14:paraId="46A3A423" w14:textId="77777777" w:rsidR="00155EC5" w:rsidRDefault="00155EC5" w:rsidP="00155EC5">
      <w:r>
        <w:t>Right.</w:t>
      </w:r>
    </w:p>
    <w:p w14:paraId="42F713B5" w14:textId="77777777" w:rsidR="00155EC5" w:rsidRDefault="00155EC5" w:rsidP="00155EC5">
      <w:r>
        <w:t>00:01:58 Speaker 3</w:t>
      </w:r>
    </w:p>
    <w:p w14:paraId="0FE94CCF" w14:textId="77777777" w:rsidR="00155EC5" w:rsidRDefault="00155EC5" w:rsidP="00155EC5">
      <w:r>
        <w:t>Be my guest.</w:t>
      </w:r>
    </w:p>
    <w:p w14:paraId="69AF1F57" w14:textId="77777777" w:rsidR="00155EC5" w:rsidRDefault="00155EC5" w:rsidP="00155EC5">
      <w:r>
        <w:t>00:02:00 Speaker 1</w:t>
      </w:r>
    </w:p>
    <w:p w14:paraId="35064222" w14:textId="77777777" w:rsidR="00155EC5" w:rsidRDefault="00155EC5" w:rsidP="00155EC5">
      <w:r>
        <w:t>You know, it was very interesting because we're both very strong people. So I would say.</w:t>
      </w:r>
    </w:p>
    <w:p w14:paraId="173A7BB8" w14:textId="77777777" w:rsidR="00155EC5" w:rsidRDefault="00155EC5" w:rsidP="00155EC5">
      <w:r>
        <w:t>00:02:07 Speaker 1</w:t>
      </w:r>
    </w:p>
    <w:p w14:paraId="24843DAF" w14:textId="77777777" w:rsidR="00155EC5" w:rsidRDefault="00155EC5" w:rsidP="00155EC5">
      <w:r>
        <w:t>It was.</w:t>
      </w:r>
    </w:p>
    <w:p w14:paraId="5AC0CE77" w14:textId="77777777" w:rsidR="00155EC5" w:rsidRDefault="00155EC5" w:rsidP="00155EC5">
      <w:r>
        <w:t>00:02:08 Speaker 1</w:t>
      </w:r>
    </w:p>
    <w:p w14:paraId="4FB1713C" w14:textId="77777777" w:rsidR="00155EC5" w:rsidRDefault="00155EC5" w:rsidP="00155EC5">
      <w:r>
        <w:t>Interesting, yet contentious.</w:t>
      </w:r>
    </w:p>
    <w:p w14:paraId="12248E3C" w14:textId="77777777" w:rsidR="00155EC5" w:rsidRDefault="00155EC5" w:rsidP="00155EC5">
      <w:r>
        <w:t>00:02:11 Speaker 2</w:t>
      </w:r>
    </w:p>
    <w:p w14:paraId="587A5215" w14:textId="77777777" w:rsidR="00155EC5" w:rsidRDefault="00155EC5" w:rsidP="00155EC5">
      <w:r>
        <w:t>So. So what were you?</w:t>
      </w:r>
    </w:p>
    <w:p w14:paraId="463FBC8A" w14:textId="77777777" w:rsidR="00155EC5" w:rsidRDefault="00155EC5" w:rsidP="00155EC5">
      <w:r>
        <w:t>00:02:12 Speaker 2</w:t>
      </w:r>
    </w:p>
    <w:p w14:paraId="69EA8D02" w14:textId="77777777" w:rsidR="00155EC5" w:rsidRDefault="00155EC5" w:rsidP="00155EC5">
      <w:r>
        <w:t>Guys doing at that time in your lives.</w:t>
      </w:r>
    </w:p>
    <w:p w14:paraId="6A058161" w14:textId="77777777" w:rsidR="00155EC5" w:rsidRDefault="00155EC5" w:rsidP="00155EC5">
      <w:r>
        <w:t>00:02:16 Speaker 1</w:t>
      </w:r>
    </w:p>
    <w:p w14:paraId="22C086EE" w14:textId="77777777" w:rsidR="00155EC5" w:rsidRDefault="00155EC5" w:rsidP="00155EC5">
      <w:r>
        <w:lastRenderedPageBreak/>
        <w:t>You know, I've always been a wild creative, but never believed that could turn into a vocation. So of course, instead of pursuing creative things, I ended up as an investment banker.</w:t>
      </w:r>
    </w:p>
    <w:p w14:paraId="13483E17" w14:textId="77777777" w:rsidR="00155EC5" w:rsidRDefault="00155EC5" w:rsidP="00155EC5">
      <w:r>
        <w:t>00:02:29 Speaker 2</w:t>
      </w:r>
    </w:p>
    <w:p w14:paraId="12B328C9" w14:textId="77777777" w:rsidR="00155EC5" w:rsidRDefault="00155EC5" w:rsidP="00155EC5">
      <w:r>
        <w:t>Of course, New York is the most creative job in the world.</w:t>
      </w:r>
    </w:p>
    <w:p w14:paraId="1FF2ACFA" w14:textId="77777777" w:rsidR="00155EC5" w:rsidRDefault="00155EC5" w:rsidP="00155EC5">
      <w:r>
        <w:t>00:02:29 Speaker 1</w:t>
      </w:r>
    </w:p>
    <w:p w14:paraId="00D34621" w14:textId="77777777" w:rsidR="00155EC5" w:rsidRDefault="00155EC5" w:rsidP="00155EC5">
      <w:r>
        <w:t>At Morgan Stanley in.</w:t>
      </w:r>
    </w:p>
    <w:p w14:paraId="6B9AF69F" w14:textId="77777777" w:rsidR="00155EC5" w:rsidRDefault="00155EC5" w:rsidP="00155EC5">
      <w:r>
        <w:t>00:02:31 Speaker 1</w:t>
      </w:r>
    </w:p>
    <w:p w14:paraId="5CE5C5C9" w14:textId="77777777" w:rsidR="00155EC5" w:rsidRDefault="00155EC5" w:rsidP="00155EC5">
      <w:r>
        <w:t>City.</w:t>
      </w:r>
    </w:p>
    <w:p w14:paraId="68A92C22" w14:textId="77777777" w:rsidR="00155EC5" w:rsidRDefault="00155EC5" w:rsidP="00155EC5">
      <w:r>
        <w:t>00:02:33 Speaker 1</w:t>
      </w:r>
    </w:p>
    <w:p w14:paraId="51A3C535" w14:textId="77777777" w:rsidR="00155EC5" w:rsidRDefault="00155EC5" w:rsidP="00155EC5">
      <w:r>
        <w:t>Exactly. And by the way, did not like numbers either.</w:t>
      </w:r>
    </w:p>
    <w:p w14:paraId="0753590A" w14:textId="77777777" w:rsidR="00155EC5" w:rsidRDefault="00155EC5" w:rsidP="00155EC5">
      <w:r>
        <w:t>00:02:36 Speaker 2</w:t>
      </w:r>
    </w:p>
    <w:p w14:paraId="38A9E619" w14:textId="77777777" w:rsidR="00155EC5" w:rsidRDefault="00155EC5" w:rsidP="00155EC5">
      <w:r>
        <w:t>What were you doing?</w:t>
      </w:r>
    </w:p>
    <w:p w14:paraId="6BCD2AFC" w14:textId="77777777" w:rsidR="00155EC5" w:rsidRDefault="00155EC5" w:rsidP="00155EC5">
      <w:r>
        <w:t>00:02:38 Speaker 3</w:t>
      </w:r>
    </w:p>
    <w:p w14:paraId="7021B39F" w14:textId="77777777" w:rsidR="00155EC5" w:rsidRDefault="00155EC5" w:rsidP="00155EC5">
      <w:r>
        <w:t>I was right out of school. I was planning on going into education and I wanted to work at a university and right when I was getting ready to do that and head off into a career in higher education, I got a call from a person I'd worked summers for. Jim McManus, one of the greatest.</w:t>
      </w:r>
    </w:p>
    <w:p w14:paraId="67BA84E3" w14:textId="77777777" w:rsidR="00155EC5" w:rsidRDefault="00155EC5" w:rsidP="00155EC5">
      <w:r>
        <w:t>00:02:57 Speaker 3</w:t>
      </w:r>
    </w:p>
    <w:p w14:paraId="16D82860" w14:textId="77777777" w:rsidR="00155EC5" w:rsidRDefault="00155EC5" w:rsidP="00155EC5">
      <w:r>
        <w:t>Went towards greatest marketing people in the world and.</w:t>
      </w:r>
    </w:p>
    <w:p w14:paraId="555B010A" w14:textId="77777777" w:rsidR="00155EC5" w:rsidRDefault="00155EC5" w:rsidP="00155EC5">
      <w:r>
        <w:t>00:03:01 Speaker 3</w:t>
      </w:r>
    </w:p>
    <w:p w14:paraId="199A5A04" w14:textId="77777777" w:rsidR="00155EC5" w:rsidRDefault="00155EC5" w:rsidP="00155EC5">
      <w:r>
        <w:t>Mr. Rick Manus said Nope, you're not doing that. You're going to come work for me and be my my assistant, be my right hand. And so I I went there right after school, worked for Mr. McManus for a couple of years and had an incredible experience.</w:t>
      </w:r>
    </w:p>
    <w:p w14:paraId="1E850FE6" w14:textId="77777777" w:rsidR="00155EC5" w:rsidRDefault="00155EC5" w:rsidP="00155EC5">
      <w:r>
        <w:t>00:03:16 Speaker 2</w:t>
      </w:r>
    </w:p>
    <w:p w14:paraId="5577D01B" w14:textId="77777777" w:rsidR="00155EC5" w:rsidRDefault="00155EC5" w:rsidP="00155EC5">
      <w:r>
        <w:t>But it wasn't what you wanted.</w:t>
      </w:r>
    </w:p>
    <w:p w14:paraId="326A8D28" w14:textId="77777777" w:rsidR="00155EC5" w:rsidRDefault="00155EC5" w:rsidP="00155EC5">
      <w:r>
        <w:t>00:03:17 Speaker 3</w:t>
      </w:r>
    </w:p>
    <w:p w14:paraId="327D6AB8" w14:textId="77777777" w:rsidR="00155EC5" w:rsidRDefault="00155EC5" w:rsidP="00155EC5">
      <w:r>
        <w:lastRenderedPageBreak/>
        <w:t>To do it wasn't something that I wouldn't want to do. Unlike Melissa and her investment banking experience. But no, but there was something inside me that tugged and wanted to do 2 things. One wanted to do something for children and frankly wanted to do something of my own creation also.</w:t>
      </w:r>
    </w:p>
    <w:p w14:paraId="479903C7" w14:textId="77777777" w:rsidR="00155EC5" w:rsidRDefault="00155EC5" w:rsidP="00155EC5">
      <w:r>
        <w:t>00:03:37 Speaker 2</w:t>
      </w:r>
    </w:p>
    <w:p w14:paraId="388EF6E1" w14:textId="77777777" w:rsidR="00155EC5" w:rsidRDefault="00155EC5" w:rsidP="00155EC5">
      <w:r>
        <w:t>Right. So, So what did you?</w:t>
      </w:r>
    </w:p>
    <w:p w14:paraId="6342A8FF" w14:textId="77777777" w:rsidR="00155EC5" w:rsidRDefault="00155EC5" w:rsidP="00155EC5">
      <w:r>
        <w:t>00:03:38 Speaker 3</w:t>
      </w:r>
    </w:p>
    <w:p w14:paraId="0F41684C" w14:textId="77777777" w:rsidR="00155EC5" w:rsidRDefault="00155EC5" w:rsidP="00155EC5">
      <w:r>
        <w:t>Do well, we.</w:t>
      </w:r>
    </w:p>
    <w:p w14:paraId="61F88530" w14:textId="77777777" w:rsidR="00155EC5" w:rsidRDefault="00155EC5" w:rsidP="00155EC5">
      <w:r>
        <w:t>00:03:40 Speaker 3</w:t>
      </w:r>
    </w:p>
    <w:p w14:paraId="5DF8D7BE" w14:textId="77777777" w:rsidR="00155EC5" w:rsidRDefault="00155EC5" w:rsidP="00155EC5">
      <w:r>
        <w:t>Booked ourselves into a little bed and breakfast in Lenox, MA. I think was called the Cliffwood and we locked ourselves in the room and did what everyone would do if locked in a room in Lenox, MA and brainstormed business ideas. We literally said let's close this door and we are not leaving this place.</w:t>
      </w:r>
    </w:p>
    <w:p w14:paraId="05FC6BFE" w14:textId="77777777" w:rsidR="00155EC5" w:rsidRDefault="00155EC5" w:rsidP="00155EC5">
      <w:r>
        <w:t>00:04:00 Speaker 3</w:t>
      </w:r>
    </w:p>
    <w:p w14:paraId="1B875DC8" w14:textId="77777777" w:rsidR="00155EC5" w:rsidRDefault="00155EC5" w:rsidP="00155EC5">
      <w:r>
        <w:t>Until we know what our path is and what.</w:t>
      </w:r>
    </w:p>
    <w:p w14:paraId="40EB756D" w14:textId="77777777" w:rsidR="00155EC5" w:rsidRDefault="00155EC5" w:rsidP="00155EC5">
      <w:r>
        <w:t>00:04:02 Speaker 3</w:t>
      </w:r>
    </w:p>
    <w:p w14:paraId="63396720" w14:textId="77777777" w:rsidR="00155EC5" w:rsidRDefault="00155EC5" w:rsidP="00155EC5">
      <w:r>
        <w:t>We're going to do.</w:t>
      </w:r>
    </w:p>
    <w:p w14:paraId="32E002DC" w14:textId="77777777" w:rsidR="00155EC5" w:rsidRDefault="00155EC5" w:rsidP="00155EC5">
      <w:r>
        <w:t>00:04:03 Speaker 2</w:t>
      </w:r>
    </w:p>
    <w:p w14:paraId="1562155B" w14:textId="77777777" w:rsidR="00155EC5" w:rsidRDefault="00155EC5" w:rsidP="00155EC5">
      <w:r>
        <w:t>So. So what was the?</w:t>
      </w:r>
    </w:p>
    <w:p w14:paraId="3D4D19AC" w14:textId="77777777" w:rsidR="00155EC5" w:rsidRDefault="00155EC5" w:rsidP="00155EC5">
      <w:r>
        <w:t>00:04:04 Speaker 2</w:t>
      </w:r>
    </w:p>
    <w:p w14:paraId="6674D31E" w14:textId="77777777" w:rsidR="00155EC5" w:rsidRDefault="00155EC5" w:rsidP="00155EC5">
      <w:r>
        <w:t>Idea you came up with in that hotel room in Lenox.</w:t>
      </w:r>
    </w:p>
    <w:p w14:paraId="250924AD" w14:textId="77777777" w:rsidR="00155EC5" w:rsidRDefault="00155EC5" w:rsidP="00155EC5">
      <w:r>
        <w:t>00:04:07 Speaker 3</w:t>
      </w:r>
    </w:p>
    <w:p w14:paraId="61CE99E3" w14:textId="77777777" w:rsidR="00155EC5" w:rsidRDefault="00155EC5" w:rsidP="00155EC5">
      <w:r>
        <w:t>Massachusetts, I think we walked out of there knowing that we wanted to start by doing some interactive products for children, things that they could really interact with rather than be passive recipient.</w:t>
      </w:r>
    </w:p>
    <w:p w14:paraId="6D3ABB18" w14:textId="77777777" w:rsidR="00155EC5" w:rsidRDefault="00155EC5" w:rsidP="00155EC5">
      <w:r>
        <w:t>00:04:19 Speaker 3</w:t>
      </w:r>
    </w:p>
    <w:p w14:paraId="0A1BA41C" w14:textId="77777777" w:rsidR="00155EC5" w:rsidRDefault="00155EC5" w:rsidP="00155EC5">
      <w:r>
        <w:t>Stuff.</w:t>
      </w:r>
    </w:p>
    <w:p w14:paraId="2650CF81" w14:textId="77777777" w:rsidR="00155EC5" w:rsidRDefault="00155EC5" w:rsidP="00155EC5">
      <w:r>
        <w:t>00:04:20 Speaker 2</w:t>
      </w:r>
    </w:p>
    <w:p w14:paraId="47250EC7" w14:textId="77777777" w:rsidR="00155EC5" w:rsidRDefault="00155EC5" w:rsidP="00155EC5">
      <w:r>
        <w:lastRenderedPageBreak/>
        <w:t>So OK, so you get back to Westport, CT and like, what did you did you within a weeks, quit your jobs? Wow.</w:t>
      </w:r>
    </w:p>
    <w:p w14:paraId="79B35692" w14:textId="77777777" w:rsidR="00155EC5" w:rsidRDefault="00155EC5" w:rsidP="00155EC5">
      <w:r>
        <w:t>00:04:27 Speaker 1</w:t>
      </w:r>
    </w:p>
    <w:p w14:paraId="416BEB2B" w14:textId="77777777" w:rsidR="00155EC5" w:rsidRDefault="00155EC5" w:rsidP="00155EC5">
      <w:r>
        <w:t>We did. We determined that this is what we were doing. We literally took our savings accounts, put them in one joint account.</w:t>
      </w:r>
    </w:p>
    <w:p w14:paraId="2DCDBEEB" w14:textId="77777777" w:rsidR="00155EC5" w:rsidRDefault="00155EC5" w:rsidP="00155EC5">
      <w:r>
        <w:t>00:04:36 Speaker 3</w:t>
      </w:r>
    </w:p>
    <w:p w14:paraId="3BC48595" w14:textId="77777777" w:rsidR="00155EC5" w:rsidRDefault="00155EC5" w:rsidP="00155EC5">
      <w:r>
        <w:t>Which was nothing by.</w:t>
      </w:r>
    </w:p>
    <w:p w14:paraId="6E80BDA0" w14:textId="77777777" w:rsidR="00155EC5" w:rsidRDefault="00155EC5" w:rsidP="00155EC5">
      <w:r>
        <w:t>00:04:37 Speaker 3</w:t>
      </w:r>
    </w:p>
    <w:p w14:paraId="43B23CC0" w14:textId="77777777" w:rsidR="00155EC5" w:rsidRDefault="00155EC5" w:rsidP="00155EC5">
      <w:r>
        <w:t>The way.</w:t>
      </w:r>
    </w:p>
    <w:p w14:paraId="68C3F258" w14:textId="77777777" w:rsidR="00155EC5" w:rsidRDefault="00155EC5" w:rsidP="00155EC5">
      <w:r>
        <w:t>00:04:37 Speaker 1</w:t>
      </w:r>
    </w:p>
    <w:p w14:paraId="50455B23" w14:textId="77777777" w:rsidR="00155EC5" w:rsidRDefault="00155EC5" w:rsidP="00155EC5">
      <w:r>
        <w:t>Which was meager at best, and we decided we were going to use those funds to create our first product.</w:t>
      </w:r>
    </w:p>
    <w:p w14:paraId="431E5F45" w14:textId="77777777" w:rsidR="00155EC5" w:rsidRDefault="00155EC5" w:rsidP="00155EC5">
      <w:r>
        <w:t>00:04:47 Speaker 2</w:t>
      </w:r>
    </w:p>
    <w:p w14:paraId="653E8B5D" w14:textId="77777777" w:rsidR="00155EC5" w:rsidRDefault="00155EC5" w:rsidP="00155EC5">
      <w:r>
        <w:t>So at this point, Melissa, are your parents regretting that they introduced you to?</w:t>
      </w:r>
    </w:p>
    <w:p w14:paraId="4FA35A73" w14:textId="77777777" w:rsidR="00155EC5" w:rsidRDefault="00155EC5" w:rsidP="00155EC5">
      <w:r>
        <w:t>00:04:52 Speaker 2</w:t>
      </w:r>
    </w:p>
    <w:p w14:paraId="32820E78" w14:textId="77777777" w:rsidR="00155EC5" w:rsidRDefault="00155EC5" w:rsidP="00155EC5">
      <w:r>
        <w:t>Doug.</w:t>
      </w:r>
    </w:p>
    <w:p w14:paraId="2C4C3E25" w14:textId="77777777" w:rsidR="00155EC5" w:rsidRDefault="00155EC5" w:rsidP="00155EC5">
      <w:r>
        <w:t>00:04:53 Speaker 1</w:t>
      </w:r>
    </w:p>
    <w:p w14:paraId="7ED4616C" w14:textId="77777777" w:rsidR="00155EC5" w:rsidRDefault="00155EC5" w:rsidP="00155EC5">
      <w:r>
        <w:t>That's funny that you say that and I would have to say my parents were scared to.</w:t>
      </w:r>
    </w:p>
    <w:p w14:paraId="05FE19D2" w14:textId="77777777" w:rsidR="00155EC5" w:rsidRDefault="00155EC5" w:rsidP="00155EC5">
      <w:r>
        <w:t>00:04:57 Speaker 1</w:t>
      </w:r>
    </w:p>
    <w:p w14:paraId="7AB42636" w14:textId="77777777" w:rsidR="00155EC5" w:rsidRDefault="00155EC5" w:rsidP="00155EC5">
      <w:r>
        <w:t>Death I.</w:t>
      </w:r>
    </w:p>
    <w:p w14:paraId="4318FC5C" w14:textId="77777777" w:rsidR="00155EC5" w:rsidRDefault="00155EC5" w:rsidP="00155EC5">
      <w:r>
        <w:t>00:04:57 Speaker 3</w:t>
      </w:r>
    </w:p>
    <w:p w14:paraId="1E3852BA" w14:textId="77777777" w:rsidR="00155EC5" w:rsidRDefault="00155EC5" w:rsidP="00155EC5">
      <w:r>
        <w:t>Bet. And I remember when we were in Melissa's kitchen and we were talking about doing this. I I remember them being concerned.</w:t>
      </w:r>
    </w:p>
    <w:p w14:paraId="7B40C873" w14:textId="77777777" w:rsidR="00155EC5" w:rsidRDefault="00155EC5" w:rsidP="00155EC5">
      <w:r>
        <w:t>00:05:07 Speaker 3</w:t>
      </w:r>
    </w:p>
    <w:p w14:paraId="4471DA8D" w14:textId="77777777" w:rsidR="00155EC5" w:rsidRDefault="00155EC5" w:rsidP="00155EC5">
      <w:r>
        <w:t>Let's say because she she had the greatest thing going.</w:t>
      </w:r>
    </w:p>
    <w:p w14:paraId="7161A31B" w14:textId="77777777" w:rsidR="00155EC5" w:rsidRDefault="00155EC5" w:rsidP="00155EC5">
      <w:r>
        <w:t>00:05:10 Speaker 3</w:t>
      </w:r>
    </w:p>
    <w:p w14:paraId="2CE77FCA" w14:textId="77777777" w:rsidR="00155EC5" w:rsidRDefault="00155EC5" w:rsidP="00155EC5">
      <w:r>
        <w:t>And she was leaving it to do well, we weren't too certain.</w:t>
      </w:r>
    </w:p>
    <w:p w14:paraId="4C10342E" w14:textId="77777777" w:rsidR="00155EC5" w:rsidRDefault="00155EC5" w:rsidP="00155EC5">
      <w:r>
        <w:lastRenderedPageBreak/>
        <w:t>00:05:15 Speaker 2</w:t>
      </w:r>
    </w:p>
    <w:p w14:paraId="5B8D6229" w14:textId="77777777" w:rsidR="00155EC5" w:rsidRDefault="00155EC5" w:rsidP="00155EC5">
      <w:r>
        <w:t>Something with kids, with something, with the kids, no problem.</w:t>
      </w:r>
    </w:p>
    <w:p w14:paraId="4C939270" w14:textId="77777777" w:rsidR="00155EC5" w:rsidRDefault="00155EC5" w:rsidP="00155EC5">
      <w:r>
        <w:t>00:05:15 Speaker 3</w:t>
      </w:r>
    </w:p>
    <w:p w14:paraId="5BEEC4D5" w14:textId="77777777" w:rsidR="00155EC5" w:rsidRDefault="00155EC5" w:rsidP="00155EC5">
      <w:r>
        <w:t>What we were gonna do.</w:t>
      </w:r>
    </w:p>
    <w:p w14:paraId="55297852" w14:textId="77777777" w:rsidR="00155EC5" w:rsidRDefault="00155EC5" w:rsidP="00155EC5">
      <w:r>
        <w:t>00:05:16 Speaker 3</w:t>
      </w:r>
    </w:p>
    <w:p w14:paraId="30F368EC" w14:textId="77777777" w:rsidR="00155EC5" w:rsidRDefault="00155EC5" w:rsidP="00155EC5">
      <w:r>
        <w:t>Yes. Yeah.</w:t>
      </w:r>
    </w:p>
    <w:p w14:paraId="5B73E194" w14:textId="77777777" w:rsidR="00155EC5" w:rsidRDefault="00155EC5" w:rsidP="00155EC5">
      <w:r>
        <w:t>00:05:18 Speaker 3</w:t>
      </w:r>
    </w:p>
    <w:p w14:paraId="64CF36AB" w14:textId="77777777" w:rsidR="00155EC5" w:rsidRDefault="00155EC5" w:rsidP="00155EC5">
      <w:r>
        <w:t>Exactly. Exactly.</w:t>
      </w:r>
    </w:p>
    <w:p w14:paraId="1B26B93B" w14:textId="77777777" w:rsidR="00155EC5" w:rsidRDefault="00155EC5" w:rsidP="00155EC5">
      <w:r>
        <w:t>00:05:20 Speaker 1</w:t>
      </w:r>
    </w:p>
    <w:p w14:paraId="20BA3681" w14:textId="77777777" w:rsidR="00155EC5" w:rsidRDefault="00155EC5" w:rsidP="00155EC5">
      <w:r>
        <w:t>Yeah, you know, they were as as, I guess, depression era people. They were just very fearful and worried about security, whereas we couldn't have been less worried.</w:t>
      </w:r>
    </w:p>
    <w:p w14:paraId="31ADD35A" w14:textId="77777777" w:rsidR="00155EC5" w:rsidRDefault="00155EC5" w:rsidP="00155EC5">
      <w:r>
        <w:t>00:05:30 Speaker 1</w:t>
      </w:r>
    </w:p>
    <w:p w14:paraId="1B1517DB" w14:textId="77777777" w:rsidR="00155EC5" w:rsidRDefault="00155EC5" w:rsidP="00155EC5">
      <w:r>
        <w:t>We we felt like if you weren't living out your passion and wanting to go to work every day, running to work every day, then it didn't matter how much money you were making or about the security.</w:t>
      </w:r>
    </w:p>
    <w:p w14:paraId="12F1610B" w14:textId="77777777" w:rsidR="00155EC5" w:rsidRDefault="00155EC5" w:rsidP="00155EC5">
      <w:r>
        <w:t>00:05:41 Speaker 2</w:t>
      </w:r>
    </w:p>
    <w:p w14:paraId="0667F235" w14:textId="77777777" w:rsidR="00155EC5" w:rsidRDefault="00155EC5" w:rsidP="00155EC5">
      <w:r>
        <w:t>Yeah. So you she got this, like, small amount of money in a savings account.</w:t>
      </w:r>
    </w:p>
    <w:p w14:paraId="549DD53C" w14:textId="77777777" w:rsidR="00155EC5" w:rsidRDefault="00155EC5" w:rsidP="00155EC5">
      <w:r>
        <w:t>00:05:47 Speaker 2</w:t>
      </w:r>
    </w:p>
    <w:p w14:paraId="130BA14B" w14:textId="77777777" w:rsidR="00155EC5" w:rsidRDefault="00155EC5" w:rsidP="00155EC5">
      <w:r>
        <w:t>And what's the product you?</w:t>
      </w:r>
    </w:p>
    <w:p w14:paraId="29C100A6" w14:textId="77777777" w:rsidR="00155EC5" w:rsidRDefault="00155EC5" w:rsidP="00155EC5">
      <w:r>
        <w:t>00:05:49 Speaker 3</w:t>
      </w:r>
    </w:p>
    <w:p w14:paraId="6C0F5A08" w14:textId="77777777" w:rsidR="00155EC5" w:rsidRDefault="00155EC5" w:rsidP="00155EC5">
      <w:r>
        <w:t>Make So what we decided to do first was we both had a little bit of experience with television and television programming and we decided that we wanted to make a program for children that would be groundbreaking in that children wouldn't sit there and watch it.</w:t>
      </w:r>
    </w:p>
    <w:p w14:paraId="5ACD3D10" w14:textId="77777777" w:rsidR="00155EC5" w:rsidRDefault="00155EC5" w:rsidP="00155EC5">
      <w:r>
        <w:t>00:06:09 Speaker 3</w:t>
      </w:r>
    </w:p>
    <w:p w14:paraId="6DE4FACC" w14:textId="77777777" w:rsidR="00155EC5" w:rsidRDefault="00155EC5" w:rsidP="00155EC5">
      <w:r>
        <w:t>They would actually participate with the program, and so we literally wrote scripted.</w:t>
      </w:r>
    </w:p>
    <w:p w14:paraId="4B1BB805" w14:textId="77777777" w:rsidR="00155EC5" w:rsidRDefault="00155EC5" w:rsidP="00155EC5">
      <w:r>
        <w:t>00:06:16 Speaker 3</w:t>
      </w:r>
    </w:p>
    <w:p w14:paraId="2A2EB9CD" w14:textId="77777777" w:rsidR="00155EC5" w:rsidRDefault="00155EC5" w:rsidP="00155EC5">
      <w:r>
        <w:t>Produced, directed cast, wrote music Melissa Sung in it. Wrote lyrics.</w:t>
      </w:r>
    </w:p>
    <w:p w14:paraId="141F9949" w14:textId="77777777" w:rsidR="00155EC5" w:rsidRDefault="00155EC5" w:rsidP="00155EC5">
      <w:r>
        <w:lastRenderedPageBreak/>
        <w:t>00:06:21 Speaker 2</w:t>
      </w:r>
    </w:p>
    <w:p w14:paraId="3CDEFEE3" w14:textId="77777777" w:rsidR="00155EC5" w:rsidRDefault="00155EC5" w:rsidP="00155EC5">
      <w:r>
        <w:t>Wait, this was a like a A like a VHS video.</w:t>
      </w:r>
    </w:p>
    <w:p w14:paraId="5D9202CF" w14:textId="77777777" w:rsidR="00155EC5" w:rsidRDefault="00155EC5" w:rsidP="00155EC5">
      <w:r>
        <w:t>00:06:25</w:t>
      </w:r>
    </w:p>
    <w:p w14:paraId="41CADD0D" w14:textId="77777777" w:rsidR="00155EC5" w:rsidRDefault="00155EC5" w:rsidP="00155EC5">
      <w:r>
        <w:t>Correct.</w:t>
      </w:r>
    </w:p>
    <w:p w14:paraId="709FF97A" w14:textId="77777777" w:rsidR="00155EC5" w:rsidRDefault="00155EC5" w:rsidP="00155EC5">
      <w:r>
        <w:t>00:06:26 Speaker 1</w:t>
      </w:r>
    </w:p>
    <w:p w14:paraId="65E05A91" w14:textId="77777777" w:rsidR="00155EC5" w:rsidRDefault="00155EC5" w:rsidP="00155EC5">
      <w:r>
        <w:t>Ultimately 3 of them.</w:t>
      </w:r>
    </w:p>
    <w:p w14:paraId="5EF61F7A" w14:textId="77777777" w:rsidR="00155EC5" w:rsidRDefault="00155EC5" w:rsidP="00155EC5">
      <w:r>
        <w:t>00:06:27 Speaker 2</w:t>
      </w:r>
    </w:p>
    <w:p w14:paraId="3277669A" w14:textId="77777777" w:rsidR="00155EC5" w:rsidRDefault="00155EC5" w:rsidP="00155EC5">
      <w:r>
        <w:t>So wait, you were you like, even participated? You were on camera?</w:t>
      </w:r>
    </w:p>
    <w:p w14:paraId="2B5F2C1C" w14:textId="77777777" w:rsidR="00155EC5" w:rsidRDefault="00155EC5" w:rsidP="00155EC5">
      <w:r>
        <w:t>00:06:31 Speaker 3</w:t>
      </w:r>
    </w:p>
    <w:p w14:paraId="7215F95F" w14:textId="77777777" w:rsidR="00155EC5" w:rsidRDefault="00155EC5" w:rsidP="00155EC5">
      <w:r>
        <w:t>So we wrote a script for this and we literally went around to stores and parks, and we cast real children. We didn't want this to be contrived or fake. We didn't go to casting agencies. We literally would sit in grocery stores and look for animated.</w:t>
      </w:r>
    </w:p>
    <w:p w14:paraId="0D72E033" w14:textId="77777777" w:rsidR="00155EC5" w:rsidRDefault="00155EC5" w:rsidP="00155EC5">
      <w:r>
        <w:t>00:06:49 Speaker 3</w:t>
      </w:r>
    </w:p>
    <w:p w14:paraId="76B95D05" w14:textId="77777777" w:rsidR="00155EC5" w:rsidRDefault="00155EC5" w:rsidP="00155EC5">
      <w:r>
        <w:t>Children and and approach them which.</w:t>
      </w:r>
    </w:p>
    <w:p w14:paraId="6EE1A96C" w14:textId="77777777" w:rsidR="00155EC5" w:rsidRDefault="00155EC5" w:rsidP="00155EC5">
      <w:r>
        <w:t>00:06:51 Speaker 3</w:t>
      </w:r>
    </w:p>
    <w:p w14:paraId="1751E6CB" w14:textId="77777777" w:rsidR="00155EC5" w:rsidRDefault="00155EC5" w:rsidP="00155EC5">
      <w:r>
        <w:t>Probably couldn't do today and not as successfully we literally in parking lots would watch for children that are interacting well with their parents. And we had eight children that were in this video and then we shot it at some friends houses in Westport, CT some schools.</w:t>
      </w:r>
    </w:p>
    <w:p w14:paraId="4177E9BD" w14:textId="77777777" w:rsidR="00155EC5" w:rsidRDefault="00155EC5" w:rsidP="00155EC5">
      <w:r>
        <w:t>00:06:52 Speaker 2</w:t>
      </w:r>
    </w:p>
    <w:p w14:paraId="5C9F57F6" w14:textId="77777777" w:rsidR="00155EC5" w:rsidRDefault="00155EC5" w:rsidP="00155EC5">
      <w:r>
        <w:t>You could do today. I don't think. Yeah. No, you cannot do that today. No.</w:t>
      </w:r>
    </w:p>
    <w:p w14:paraId="7601D0B6" w14:textId="77777777" w:rsidR="00155EC5" w:rsidRDefault="00155EC5" w:rsidP="00155EC5">
      <w:r>
        <w:t>00:07:00 Speaker 2</w:t>
      </w:r>
    </w:p>
    <w:p w14:paraId="1E88973B" w14:textId="77777777" w:rsidR="00155EC5" w:rsidRDefault="00155EC5" w:rsidP="00155EC5">
      <w:r>
        <w:t>Said they yeah, yeah.</w:t>
      </w:r>
    </w:p>
    <w:p w14:paraId="1DF0908D" w14:textId="77777777" w:rsidR="00155EC5" w:rsidRDefault="00155EC5" w:rsidP="00155EC5">
      <w:r>
        <w:t>00:07:02</w:t>
      </w:r>
    </w:p>
    <w:p w14:paraId="0BFD4BF5" w14:textId="77777777" w:rsidR="00155EC5" w:rsidRDefault="00155EC5" w:rsidP="00155EC5">
      <w:r>
        <w:t>Oh.</w:t>
      </w:r>
    </w:p>
    <w:p w14:paraId="30053141" w14:textId="77777777" w:rsidR="00155EC5" w:rsidRDefault="00155EC5" w:rsidP="00155EC5">
      <w:r>
        <w:t>00:07:11 Speaker 2</w:t>
      </w:r>
    </w:p>
    <w:p w14:paraId="643FD059" w14:textId="77777777" w:rsidR="00155EC5" w:rsidRDefault="00155EC5" w:rsidP="00155EC5">
      <w:r>
        <w:t>What were the videos like? I mean, was it kids singing? Was it dancing?</w:t>
      </w:r>
    </w:p>
    <w:p w14:paraId="59D4247B" w14:textId="77777777" w:rsidR="00155EC5" w:rsidRDefault="00155EC5" w:rsidP="00155EC5">
      <w:r>
        <w:t>00:07:15 Speaker 3</w:t>
      </w:r>
    </w:p>
    <w:p w14:paraId="2051A450" w14:textId="77777777" w:rsidR="00155EC5" w:rsidRDefault="00155EC5" w:rsidP="00155EC5">
      <w:r>
        <w:lastRenderedPageBreak/>
        <w:t>Yes and yes. It was singing and it was dancing. And it was.</w:t>
      </w:r>
    </w:p>
    <w:p w14:paraId="23B14267" w14:textId="77777777" w:rsidR="00155EC5" w:rsidRDefault="00155EC5" w:rsidP="00155EC5">
      <w:r>
        <w:t>00:07:20 Speaker 3</w:t>
      </w:r>
    </w:p>
    <w:p w14:paraId="30CA2852" w14:textId="77777777" w:rsidR="00155EC5" w:rsidRDefault="00155EC5" w:rsidP="00155EC5">
      <w:r>
        <w:t>Encouraging children who are watching this to participate along it was literally teaching them some of the songs, teaching them what we're dancing to.</w:t>
      </w:r>
    </w:p>
    <w:p w14:paraId="11A394BA" w14:textId="77777777" w:rsidR="00155EC5" w:rsidRDefault="00155EC5" w:rsidP="00155EC5">
      <w:r>
        <w:t>00:07:25 Speaker 2</w:t>
      </w:r>
    </w:p>
    <w:p w14:paraId="0B5C35FD" w14:textId="77777777" w:rsidR="00155EC5" w:rsidRDefault="00155EC5" w:rsidP="00155EC5">
      <w:r>
        <w:t>All right.</w:t>
      </w:r>
    </w:p>
    <w:p w14:paraId="089E35CA" w14:textId="77777777" w:rsidR="00155EC5" w:rsidRDefault="00155EC5" w:rsidP="00155EC5">
      <w:r>
        <w:t>00:07:29 Speaker 1</w:t>
      </w:r>
    </w:p>
    <w:p w14:paraId="65D41C2A" w14:textId="77777777" w:rsidR="00155EC5" w:rsidRDefault="00155EC5" w:rsidP="00155EC5">
      <w:r>
        <w:t>And talking directly, one of the things that was so unique about it is the boy who led the programs talked directly to the kids at home and truly befriended them in a very honest and sincere way.</w:t>
      </w:r>
    </w:p>
    <w:p w14:paraId="3B879D6C" w14:textId="77777777" w:rsidR="00155EC5" w:rsidRDefault="00155EC5" w:rsidP="00155EC5">
      <w:r>
        <w:t>00:07:41 Speaker 2</w:t>
      </w:r>
    </w:p>
    <w:p w14:paraId="4418ABC8" w14:textId="77777777" w:rsidR="00155EC5" w:rsidRDefault="00155EC5" w:rsidP="00155EC5">
      <w:r>
        <w:t>Do you remember either if you remember any of the songs? I like how?</w:t>
      </w:r>
    </w:p>
    <w:p w14:paraId="15A5BBC3" w14:textId="77777777" w:rsidR="00155EC5" w:rsidRDefault="00155EC5" w:rsidP="00155EC5">
      <w:r>
        <w:t>00:07:44 Speaker 2</w:t>
      </w:r>
    </w:p>
    <w:p w14:paraId="13C975BD" w14:textId="77777777" w:rsidR="00155EC5" w:rsidRDefault="00155EC5" w:rsidP="00155EC5">
      <w:r>
        <w:t>They.</w:t>
      </w:r>
    </w:p>
    <w:p w14:paraId="1EC2F2F4" w14:textId="77777777" w:rsidR="00155EC5" w:rsidRDefault="00155EC5" w:rsidP="00155EC5">
      <w:r>
        <w:t>00:07:45 Speaker 3</w:t>
      </w:r>
    </w:p>
    <w:p w14:paraId="31D68026" w14:textId="77777777" w:rsidR="00155EC5" w:rsidRDefault="00155EC5" w:rsidP="00155EC5">
      <w:r>
        <w:t>Go ahead and let's sing it.</w:t>
      </w:r>
    </w:p>
    <w:p w14:paraId="2F408CAF" w14:textId="77777777" w:rsidR="00155EC5" w:rsidRDefault="00155EC5" w:rsidP="00155EC5">
      <w:r>
        <w:t>00:07:47 Speaker 1</w:t>
      </w:r>
    </w:p>
    <w:p w14:paraId="787B5A93" w14:textId="77777777" w:rsidR="00155EC5" w:rsidRDefault="00155EC5" w:rsidP="00155EC5">
      <w:r>
        <w:t>Ready special friends, special friends. We will be special friends.</w:t>
      </w:r>
    </w:p>
    <w:p w14:paraId="7AC8BA54" w14:textId="77777777" w:rsidR="00155EC5" w:rsidRDefault="00155EC5" w:rsidP="00155EC5">
      <w:r>
        <w:t>00:07:53 Speaker 1</w:t>
      </w:r>
    </w:p>
    <w:p w14:paraId="1C3FA837" w14:textId="77777777" w:rsidR="00155EC5" w:rsidRDefault="00155EC5" w:rsidP="00155EC5">
      <w:r>
        <w:t>That was like.</w:t>
      </w:r>
    </w:p>
    <w:p w14:paraId="13D8EB4A" w14:textId="77777777" w:rsidR="00155EC5" w:rsidRDefault="00155EC5" w:rsidP="00155EC5">
      <w:r>
        <w:t>00:07:53</w:t>
      </w:r>
    </w:p>
    <w:p w14:paraId="0DEBB92C" w14:textId="77777777" w:rsidR="00155EC5" w:rsidRDefault="00155EC5" w:rsidP="00155EC5">
      <w:r>
        <w:t>Oh, that's nice.</w:t>
      </w:r>
    </w:p>
    <w:p w14:paraId="48EF376E" w14:textId="77777777" w:rsidR="00155EC5" w:rsidRDefault="00155EC5" w:rsidP="00155EC5">
      <w:r>
        <w:t>00:07:54 Speaker 1</w:t>
      </w:r>
    </w:p>
    <w:p w14:paraId="6012C0B8" w14:textId="77777777" w:rsidR="00155EC5" w:rsidRDefault="00155EC5" w:rsidP="00155EC5">
      <w:r>
        <w:t>The the emotional one at the end, but the others were very interactive.</w:t>
      </w:r>
    </w:p>
    <w:p w14:paraId="0367986F" w14:textId="77777777" w:rsidR="00155EC5" w:rsidRDefault="00155EC5" w:rsidP="00155EC5">
      <w:r>
        <w:t>00:07:58 Speaker 3</w:t>
      </w:r>
    </w:p>
    <w:p w14:paraId="5F953C6B" w14:textId="77777777" w:rsidR="00155EC5" w:rsidRDefault="00155EC5" w:rsidP="00155EC5">
      <w:r>
        <w:t>Shooby dooby dooby.</w:t>
      </w:r>
    </w:p>
    <w:p w14:paraId="3DFA7326" w14:textId="77777777" w:rsidR="00155EC5" w:rsidRDefault="00155EC5" w:rsidP="00155EC5">
      <w:r>
        <w:t>00:08:00</w:t>
      </w:r>
    </w:p>
    <w:p w14:paraId="0E405EEE" w14:textId="77777777" w:rsidR="00155EC5" w:rsidRDefault="00155EC5" w:rsidP="00155EC5">
      <w:r>
        <w:lastRenderedPageBreak/>
        <w:t>Ohh.</w:t>
      </w:r>
    </w:p>
    <w:p w14:paraId="7FE83238" w14:textId="77777777" w:rsidR="00155EC5" w:rsidRDefault="00155EC5" w:rsidP="00155EC5">
      <w:r>
        <w:t>00:08:02 Speaker 3</w:t>
      </w:r>
    </w:p>
    <w:p w14:paraId="485CD292" w14:textId="77777777" w:rsidR="00155EC5" w:rsidRDefault="00155EC5" w:rsidP="00155EC5">
      <w:r>
        <w:t>All sorts of making sounds with your body making sounds with your.</w:t>
      </w:r>
    </w:p>
    <w:p w14:paraId="2375A75F" w14:textId="77777777" w:rsidR="00155EC5" w:rsidRDefault="00155EC5" w:rsidP="00155EC5">
      <w:r>
        <w:t>00:08:03 Speaker 2</w:t>
      </w:r>
    </w:p>
    <w:p w14:paraId="419EFC62" w14:textId="77777777" w:rsidR="00155EC5" w:rsidRDefault="00155EC5" w:rsidP="00155EC5">
      <w:r>
        <w:t>Wow. Wow.</w:t>
      </w:r>
    </w:p>
    <w:p w14:paraId="729F7561" w14:textId="77777777" w:rsidR="00155EC5" w:rsidRDefault="00155EC5" w:rsidP="00155EC5">
      <w:r>
        <w:t>00:08:05 Speaker 2</w:t>
      </w:r>
    </w:p>
    <w:p w14:paraId="2E7E46BD" w14:textId="77777777" w:rsidR="00155EC5" w:rsidRDefault="00155EC5" w:rsidP="00155EC5">
      <w:r>
        <w:t>Lips. So how? How much money did you guys sink into producing this thing? Cause at that time it was not cheap to make films like it is now.</w:t>
      </w:r>
    </w:p>
    <w:p w14:paraId="05AD2903" w14:textId="77777777" w:rsidR="00155EC5" w:rsidRDefault="00155EC5" w:rsidP="00155EC5">
      <w:r>
        <w:t>00:08:13</w:t>
      </w:r>
    </w:p>
    <w:p w14:paraId="431B6A21" w14:textId="77777777" w:rsidR="00155EC5" w:rsidRDefault="00155EC5" w:rsidP="00155EC5">
      <w:r>
        <w:t>There's a.</w:t>
      </w:r>
    </w:p>
    <w:p w14:paraId="15FE2D2D" w14:textId="77777777" w:rsidR="00155EC5" w:rsidRDefault="00155EC5" w:rsidP="00155EC5">
      <w:r>
        <w:t>00:08:13 Speaker 3</w:t>
      </w:r>
    </w:p>
    <w:p w14:paraId="558FF282" w14:textId="77777777" w:rsidR="00155EC5" w:rsidRDefault="00155EC5" w:rsidP="00155EC5">
      <w:r>
        <w:t>Lot probably. I think all told. The first one we probably spent about 30 or $40,000 to produce.</w:t>
      </w:r>
    </w:p>
    <w:p w14:paraId="47571B9A" w14:textId="77777777" w:rsidR="00155EC5" w:rsidRDefault="00155EC5" w:rsidP="00155EC5">
      <w:r>
        <w:t>00:08:20 Speaker 2</w:t>
      </w:r>
    </w:p>
    <w:p w14:paraId="6780ECD8" w14:textId="77777777" w:rsidR="00155EC5" w:rsidRDefault="00155EC5" w:rsidP="00155EC5">
      <w:r>
        <w:t>That must have wiped you out.</w:t>
      </w:r>
    </w:p>
    <w:p w14:paraId="3CC32D64" w14:textId="77777777" w:rsidR="00155EC5" w:rsidRDefault="00155EC5" w:rsidP="00155EC5">
      <w:r>
        <w:t>00:08:22 Speaker 3</w:t>
      </w:r>
    </w:p>
    <w:p w14:paraId="748B4BE3" w14:textId="77777777" w:rsidR="00155EC5" w:rsidRDefault="00155EC5" w:rsidP="00155EC5">
      <w:r>
        <w:t>Well, it did. It took all of our savings and then we finished this. We said, wow, this is awesome. And then we looked at each other and said, well, wait, what do we do with?</w:t>
      </w:r>
    </w:p>
    <w:p w14:paraId="42256DBA" w14:textId="77777777" w:rsidR="00155EC5" w:rsidRDefault="00155EC5" w:rsidP="00155EC5">
      <w:r>
        <w:t>00:08:31 Speaker 3</w:t>
      </w:r>
    </w:p>
    <w:p w14:paraId="6A196237" w14:textId="77777777" w:rsidR="00155EC5" w:rsidRDefault="00155EC5" w:rsidP="00155EC5">
      <w:r>
        <w:t>It we had.</w:t>
      </w:r>
    </w:p>
    <w:p w14:paraId="428F3183" w14:textId="77777777" w:rsidR="00155EC5" w:rsidRDefault="00155EC5" w:rsidP="00155EC5">
      <w:r>
        <w:t>00:08:31</w:t>
      </w:r>
    </w:p>
    <w:p w14:paraId="5286E175" w14:textId="77777777" w:rsidR="00155EC5" w:rsidRDefault="00155EC5" w:rsidP="00155EC5">
      <w:r>
        <w:t>Yeah.</w:t>
      </w:r>
    </w:p>
    <w:p w14:paraId="6AD1F010" w14:textId="77777777" w:rsidR="00155EC5" w:rsidRDefault="00155EC5" w:rsidP="00155EC5">
      <w:r>
        <w:t>00:08:31 Speaker 3</w:t>
      </w:r>
    </w:p>
    <w:p w14:paraId="24F1933C" w14:textId="77777777" w:rsidR="00155EC5" w:rsidRDefault="00155EC5" w:rsidP="00155EC5">
      <w:r>
        <w:t>Put no thought at all into what do we do with this product. We now had to figure out well, how how are we going to, you know, pay for the next lunch and?</w:t>
      </w:r>
    </w:p>
    <w:p w14:paraId="3606FDD9" w14:textId="77777777" w:rsidR="00155EC5" w:rsidRDefault="00155EC5" w:rsidP="00155EC5">
      <w:r>
        <w:t>00:08:42 Speaker 3</w:t>
      </w:r>
    </w:p>
    <w:p w14:paraId="0C4055A7" w14:textId="77777777" w:rsidR="00155EC5" w:rsidRDefault="00155EC5" w:rsidP="00155EC5">
      <w:r>
        <w:t>What are we going to do to get this product out there?</w:t>
      </w:r>
    </w:p>
    <w:p w14:paraId="4561B85A" w14:textId="77777777" w:rsidR="00155EC5" w:rsidRDefault="00155EC5" w:rsidP="00155EC5">
      <w:r>
        <w:lastRenderedPageBreak/>
        <w:t>00:08:44 Speaker 2</w:t>
      </w:r>
    </w:p>
    <w:p w14:paraId="459771F4" w14:textId="77777777" w:rsidR="00155EC5" w:rsidRDefault="00155EC5" w:rsidP="00155EC5">
      <w:r>
        <w:t>So do you make the thousands of copies of it to start to sell?</w:t>
      </w:r>
    </w:p>
    <w:p w14:paraId="15FD9A82" w14:textId="77777777" w:rsidR="00155EC5" w:rsidRDefault="00155EC5" w:rsidP="00155EC5">
      <w:r>
        <w:t>00:08:48 Speaker 3</w:t>
      </w:r>
    </w:p>
    <w:p w14:paraId="502906D7" w14:textId="77777777" w:rsidR="00155EC5" w:rsidRDefault="00155EC5" w:rsidP="00155EC5">
      <w:r>
        <w:t>What so we did, I mean we got our first little lessons in business because right, you want to make some copies and you find out well, we won't make you 4 copies. We have to make you 5000 copies. And we said, what in the world are we going to do with 5000 copies? We made lists of our relatives and that didn't get us fully to 5.</w:t>
      </w:r>
    </w:p>
    <w:p w14:paraId="5FF34A7D" w14:textId="77777777" w:rsidR="00155EC5" w:rsidRDefault="00155EC5" w:rsidP="00155EC5">
      <w:r>
        <w:t>00:09:09 Speaker 3</w:t>
      </w:r>
    </w:p>
    <w:p w14:paraId="50EFB16D" w14:textId="77777777" w:rsidR="00155EC5" w:rsidRDefault="00155EC5" w:rsidP="00155EC5">
      <w:r>
        <w:t>1000 and so we literally bought a little.</w:t>
      </w:r>
    </w:p>
    <w:p w14:paraId="5E2B5CD8" w14:textId="77777777" w:rsidR="00155EC5" w:rsidRDefault="00155EC5" w:rsidP="00155EC5">
      <w:r>
        <w:t>00:09:13 Speaker 3</w:t>
      </w:r>
    </w:p>
    <w:p w14:paraId="78C94DA8" w14:textId="77777777" w:rsidR="00155EC5" w:rsidRDefault="00155EC5" w:rsidP="00155EC5">
      <w:r>
        <w:t>Combination television, VCR player put it in the back of my father's station wagon and we started driving around, knocking on doors of retailers. And The funny thing was, this was right around the holiday time. When we finished this product. And so all the little mom and pop toy shops throughout.</w:t>
      </w:r>
    </w:p>
    <w:p w14:paraId="08B6C710" w14:textId="77777777" w:rsidR="00155EC5" w:rsidRDefault="00155EC5" w:rsidP="00155EC5">
      <w:r>
        <w:t>00:09:33 Speaker 3</w:t>
      </w:r>
    </w:p>
    <w:p w14:paraId="2BD5E027" w14:textId="77777777" w:rsidR="00155EC5" w:rsidRDefault="00155EC5" w:rsidP="00155EC5">
      <w:r>
        <w:t>In New England, this was their busiest time of year and we would walk in there and apologetically carry in our tape player and our TV and put it on their counter and beg them. Please can we just show this to you?</w:t>
      </w:r>
    </w:p>
    <w:p w14:paraId="26A23EA5" w14:textId="77777777" w:rsidR="00155EC5" w:rsidRDefault="00155EC5" w:rsidP="00155EC5">
      <w:r>
        <w:t>00:09:45 Speaker 3</w:t>
      </w:r>
    </w:p>
    <w:p w14:paraId="67B842C3" w14:textId="77777777" w:rsidR="00155EC5" w:rsidRDefault="00155EC5" w:rsidP="00155EC5">
      <w:r>
        <w:t>Please.</w:t>
      </w:r>
    </w:p>
    <w:p w14:paraId="70EE24F2" w14:textId="77777777" w:rsidR="00155EC5" w:rsidRDefault="00155EC5" w:rsidP="00155EC5">
      <w:r>
        <w:t>00:09:47 Speaker 3</w:t>
      </w:r>
    </w:p>
    <w:p w14:paraId="01B74268" w14:textId="77777777" w:rsidR="00155EC5" w:rsidRDefault="00155EC5" w:rsidP="00155EC5">
      <w:r>
        <w:t>And I think after enough begging, they figured out the only way to get us out of their store was to take a few of these and present them to their customers. So we would leave very happy that they decided to take a few of these tapes and try to sell them.</w:t>
      </w:r>
    </w:p>
    <w:p w14:paraId="081280B3" w14:textId="77777777" w:rsidR="00155EC5" w:rsidRDefault="00155EC5" w:rsidP="00155EC5">
      <w:r>
        <w:t>00:10:00 Speaker 1</w:t>
      </w:r>
    </w:p>
    <w:p w14:paraId="56C504C2" w14:textId="77777777" w:rsidR="00155EC5" w:rsidRDefault="00155EC5" w:rsidP="00155EC5">
      <w:r>
        <w:t>And by the way, this was another thing that was completely against what was happening in the industry because.</w:t>
      </w:r>
    </w:p>
    <w:p w14:paraId="42535CDB" w14:textId="77777777" w:rsidR="00155EC5" w:rsidRDefault="00155EC5" w:rsidP="00155EC5">
      <w:r>
        <w:t>00:10:06 Speaker 1</w:t>
      </w:r>
    </w:p>
    <w:p w14:paraId="254AED9C" w14:textId="77777777" w:rsidR="00155EC5" w:rsidRDefault="00155EC5" w:rsidP="00155EC5">
      <w:r>
        <w:t xml:space="preserve">As a manufacturer, you never went directly into a store. You actually had middle people called manufacturers reps who represented your product into the smaller stores. But we </w:t>
      </w:r>
      <w:r>
        <w:lastRenderedPageBreak/>
        <w:t>realized that if we used one of those, I mean they would never do our one tiny little product justice. They had, you know, hundreds and thousands of products.</w:t>
      </w:r>
    </w:p>
    <w:p w14:paraId="3F688BAA" w14:textId="77777777" w:rsidR="00155EC5" w:rsidRDefault="00155EC5" w:rsidP="00155EC5">
      <w:r>
        <w:t>00:10:26 Speaker 1</w:t>
      </w:r>
    </w:p>
    <w:p w14:paraId="553887B3" w14:textId="77777777" w:rsidR="00155EC5" w:rsidRDefault="00155EC5" w:rsidP="00155EC5">
      <w:r>
        <w:t>And that if we wanted to get our product truly distributed that we were going to have to do.</w:t>
      </w:r>
    </w:p>
    <w:p w14:paraId="3E31A306" w14:textId="77777777" w:rsidR="00155EC5" w:rsidRDefault="00155EC5" w:rsidP="00155EC5">
      <w:r>
        <w:t>00:10:31 Speaker 2</w:t>
      </w:r>
    </w:p>
    <w:p w14:paraId="0E2A6B88" w14:textId="77777777" w:rsidR="00155EC5" w:rsidRDefault="00155EC5" w:rsidP="00155EC5">
      <w:r>
        <w:t>It ourselves. So how were sales?</w:t>
      </w:r>
    </w:p>
    <w:p w14:paraId="2324C609" w14:textId="77777777" w:rsidR="00155EC5" w:rsidRDefault="00155EC5" w:rsidP="00155EC5">
      <w:r>
        <w:t>00:10:34 Speaker 3</w:t>
      </w:r>
    </w:p>
    <w:p w14:paraId="6ADFDE45" w14:textId="77777777" w:rsidR="00155EC5" w:rsidRDefault="00155EC5" w:rsidP="00155EC5">
      <w:r>
        <w:t>At the beginning, people were not buying these from the stores, so they were remaining in the stores and they were remaining on the shelves, which is not good for long term business proposition. So we learned yet another few business lessons. One was that we learned our packaging was interesting because you looked at it and you had no.</w:t>
      </w:r>
    </w:p>
    <w:p w14:paraId="3A8C043C" w14:textId="77777777" w:rsidR="00155EC5" w:rsidRDefault="00155EC5" w:rsidP="00155EC5">
      <w:r>
        <w:t>00:10:55 Speaker 3</w:t>
      </w:r>
    </w:p>
    <w:p w14:paraId="7F2448F3" w14:textId="77777777" w:rsidR="00155EC5" w:rsidRDefault="00155EC5" w:rsidP="00155EC5">
      <w:r>
        <w:t>Idea what this product was?</w:t>
      </w:r>
    </w:p>
    <w:p w14:paraId="2511BA44" w14:textId="77777777" w:rsidR="00155EC5" w:rsidRDefault="00155EC5" w:rsidP="00155EC5">
      <w:r>
        <w:t>00:10:57 Speaker 1</w:t>
      </w:r>
    </w:p>
    <w:p w14:paraId="6492E7BA" w14:textId="77777777" w:rsidR="00155EC5" w:rsidRDefault="00155EC5" w:rsidP="00155EC5">
      <w:r>
        <w:t>I call them mysteries in a box. When you have something that is in a box and you have no idea what it is and you're not promoting it on TV or advertising it, it's very hard to get it.</w:t>
      </w:r>
    </w:p>
    <w:p w14:paraId="4D4AF342" w14:textId="77777777" w:rsidR="00155EC5" w:rsidRDefault="00155EC5" w:rsidP="00155EC5">
      <w:r>
        <w:t>00:11:07 Speaker 3</w:t>
      </w:r>
    </w:p>
    <w:p w14:paraId="172C780B" w14:textId="77777777" w:rsidR="00155EC5" w:rsidRDefault="00155EC5" w:rsidP="00155EC5">
      <w:r>
        <w:t>And the second thing we learned was that for something new like this, you need to help seed some knowledge and some support about it. So Melissa and I then started spending all of our weekends driving back around to the same stores all throughout the Connecticut, New York, New Jersey, Massachusetts, and we would have play dates in their stores.</w:t>
      </w:r>
    </w:p>
    <w:p w14:paraId="20C54CD8" w14:textId="77777777" w:rsidR="00155EC5" w:rsidRDefault="00155EC5" w:rsidP="00155EC5">
      <w:r>
        <w:t>00:11:27 Speaker 3</w:t>
      </w:r>
    </w:p>
    <w:p w14:paraId="6316D8F0" w14:textId="77777777" w:rsidR="00155EC5" w:rsidRDefault="00155EC5" w:rsidP="00155EC5">
      <w:r>
        <w:t>And we would sit down in a carpeted area in the store and we would sing songs with children. We would hope and pray that there would be one child there or two children there and and maybe they would tell a couple of friends.</w:t>
      </w:r>
    </w:p>
    <w:p w14:paraId="0FDDC4B2" w14:textId="77777777" w:rsidR="00155EC5" w:rsidRDefault="00155EC5" w:rsidP="00155EC5">
      <w:r>
        <w:t>00:11:38 Speaker 2</w:t>
      </w:r>
    </w:p>
    <w:p w14:paraId="3F21D055" w14:textId="77777777" w:rsidR="00155EC5" w:rsidRDefault="00155EC5" w:rsidP="00155EC5">
      <w:r>
        <w:t>But it sounds like I mean not to be like, cruel or crude, but like it was kind of.</w:t>
      </w:r>
    </w:p>
    <w:p w14:paraId="766A02CF" w14:textId="77777777" w:rsidR="00155EC5" w:rsidRDefault="00155EC5" w:rsidP="00155EC5">
      <w:r>
        <w:t>00:11:43 Speaker 2</w:t>
      </w:r>
    </w:p>
    <w:p w14:paraId="62C2D24B" w14:textId="77777777" w:rsidR="00155EC5" w:rsidRDefault="00155EC5" w:rsidP="00155EC5">
      <w:r>
        <w:t>Failure.</w:t>
      </w:r>
    </w:p>
    <w:p w14:paraId="156C0CF5" w14:textId="77777777" w:rsidR="00155EC5" w:rsidRDefault="00155EC5" w:rsidP="00155EC5">
      <w:r>
        <w:lastRenderedPageBreak/>
        <w:t>00:11:44 Speaker 3</w:t>
      </w:r>
    </w:p>
    <w:p w14:paraId="693698EC" w14:textId="77777777" w:rsidR="00155EC5" w:rsidRDefault="00155EC5" w:rsidP="00155EC5">
      <w:r>
        <w:t>I would say it depends on how you define the word failure there, because it probably was a failure in terms of having a product that instantly sold and instantly was successful. Yet it was the biggest success we ever had in that what we learned from that and all the learnings came from that are precisely.</w:t>
      </w:r>
    </w:p>
    <w:p w14:paraId="764AC78B" w14:textId="77777777" w:rsidR="00155EC5" w:rsidRDefault="00155EC5" w:rsidP="00155EC5">
      <w:r>
        <w:t>00:12:04 Speaker 3</w:t>
      </w:r>
    </w:p>
    <w:p w14:paraId="625F4662" w14:textId="77777777" w:rsidR="00155EC5" w:rsidRDefault="00155EC5" w:rsidP="00155EC5">
      <w:r>
        <w:t>Every single thing that our business is based on today to Melissa's point. You know, the idea of having direct relationships with all of these customers, doing anything that they wanted. I mean, they would call us in the middle of the night. I have a problem with one of your tapes. The phone was on our bed. We would answer it in the middle of.</w:t>
      </w:r>
    </w:p>
    <w:p w14:paraId="5C34CA94" w14:textId="77777777" w:rsidR="00155EC5" w:rsidRDefault="00155EC5" w:rsidP="00155EC5">
      <w:r>
        <w:t>00:12:21 Speaker 3</w:t>
      </w:r>
    </w:p>
    <w:p w14:paraId="25A44D1A" w14:textId="77777777" w:rsidR="00155EC5" w:rsidRDefault="00155EC5" w:rsidP="00155EC5">
      <w:r>
        <w:t>Right. Everything that we do today, we learned, I would say in that first first couple of years and frankly maybe most importantly just the fact that not everything is going to work perfectly.</w:t>
      </w:r>
    </w:p>
    <w:p w14:paraId="39EABF7F" w14:textId="77777777" w:rsidR="00155EC5" w:rsidRDefault="00155EC5" w:rsidP="00155EC5">
      <w:r>
        <w:t>00:12:35 Speaker 2</w:t>
      </w:r>
    </w:p>
    <w:p w14:paraId="770204B6" w14:textId="77777777" w:rsidR="00155EC5" w:rsidRDefault="00155EC5" w:rsidP="00155EC5">
      <w:r>
        <w:t>So at this point, were you guys called Melissa and Doug, I mean, was that your company?</w:t>
      </w:r>
    </w:p>
    <w:p w14:paraId="7B01DACD" w14:textId="77777777" w:rsidR="00155EC5" w:rsidRDefault="00155EC5" w:rsidP="00155EC5">
      <w:r>
        <w:t>00:12:39 Speaker 3</w:t>
      </w:r>
    </w:p>
    <w:p w14:paraId="0D579C46" w14:textId="77777777" w:rsidR="00155EC5" w:rsidRDefault="00155EC5" w:rsidP="00155EC5">
      <w:r>
        <w:t>We actually weren't our first company name that we called ourselves was lights, camera interaction and the reason the company is called Melissa and Doug.</w:t>
      </w:r>
    </w:p>
    <w:p w14:paraId="709A577A" w14:textId="77777777" w:rsidR="00155EC5" w:rsidRDefault="00155EC5" w:rsidP="00155EC5">
      <w:r>
        <w:t>00:12:50 Speaker 3</w:t>
      </w:r>
    </w:p>
    <w:p w14:paraId="01AD9D2D" w14:textId="77777777" w:rsidR="00155EC5" w:rsidRDefault="00155EC5" w:rsidP="00155EC5">
      <w:r>
        <w:t>Funny, because we from day one, every single product we made, we were signing our names and we were writing on the back of it. If you have any comments for us, please call us any time Melissa and Doug. And so as we started to get more and more products out there, people would call our company and we would answer the phone or someone would answer the phone and say.</w:t>
      </w:r>
    </w:p>
    <w:p w14:paraId="74F105B0" w14:textId="77777777" w:rsidR="00155EC5" w:rsidRDefault="00155EC5" w:rsidP="00155EC5">
      <w:r>
        <w:t>00:13:10 Speaker 3</w:t>
      </w:r>
    </w:p>
    <w:p w14:paraId="4A01ACB1" w14:textId="77777777" w:rsidR="00155EC5" w:rsidRDefault="00155EC5" w:rsidP="00155EC5">
      <w:r>
        <w:t>Hello lights, camera interaction they would say. I'm sorry I have the wrong number. I was calling Melissa.</w:t>
      </w:r>
    </w:p>
    <w:p w14:paraId="7C95BB1E" w14:textId="77777777" w:rsidR="00155EC5" w:rsidRDefault="00155EC5" w:rsidP="00155EC5">
      <w:r>
        <w:t>00:13:14 Speaker 3</w:t>
      </w:r>
    </w:p>
    <w:p w14:paraId="469626DC" w14:textId="77777777" w:rsidR="00155EC5" w:rsidRDefault="00155EC5" w:rsidP="00155EC5">
      <w:r>
        <w:t>And Doug and so one day we said well, wait, let's just answer the phone, say hello. Listen, Doug. And that's how we became. Listen, Doug.</w:t>
      </w:r>
    </w:p>
    <w:p w14:paraId="677C10DF" w14:textId="77777777" w:rsidR="00155EC5" w:rsidRDefault="00155EC5" w:rsidP="00155EC5">
      <w:r>
        <w:lastRenderedPageBreak/>
        <w:t>00:13:21 Speaker 2</w:t>
      </w:r>
    </w:p>
    <w:p w14:paraId="25CA8D24" w14:textId="77777777" w:rsidR="00155EC5" w:rsidRDefault="00155EC5" w:rsidP="00155EC5">
      <w:r>
        <w:t>And and by the way, how long how far long are we are like 1?</w:t>
      </w:r>
    </w:p>
    <w:p w14:paraId="098344F8" w14:textId="77777777" w:rsidR="00155EC5" w:rsidRDefault="00155EC5" w:rsidP="00155EC5">
      <w:r>
        <w:t>00:13:24 Speaker 3</w:t>
      </w:r>
    </w:p>
    <w:p w14:paraId="7FD3E566" w14:textId="77777777" w:rsidR="00155EC5" w:rsidRDefault="00155EC5" w:rsidP="00155EC5">
      <w:r>
        <w:t>Or two years in. We are three years into it at this point.</w:t>
      </w:r>
    </w:p>
    <w:p w14:paraId="4DFF5A9B" w14:textId="77777777" w:rsidR="00155EC5" w:rsidRDefault="00155EC5" w:rsidP="00155EC5">
      <w:r>
        <w:t>00:13:27 Speaker 2</w:t>
      </w:r>
    </w:p>
    <w:p w14:paraId="605492CD" w14:textId="77777777" w:rsidR="00155EC5" w:rsidRDefault="00155EC5" w:rsidP="00155EC5">
      <w:r>
        <w:t>So focusing entirely on videos for the first few years, right?</w:t>
      </w:r>
    </w:p>
    <w:p w14:paraId="71A41C6A" w14:textId="77777777" w:rsidR="00155EC5" w:rsidRDefault="00155EC5" w:rsidP="00155EC5">
      <w:r>
        <w:t>00:13:30 Speaker 3</w:t>
      </w:r>
    </w:p>
    <w:p w14:paraId="012EB688" w14:textId="77777777" w:rsidR="00155EC5" w:rsidRDefault="00155EC5" w:rsidP="00155EC5">
      <w:r>
        <w:t>Correct. Basically it was a video a year. We produced a video a year for three years and we had three videos out there in relationships. Now with I'd say.</w:t>
      </w:r>
    </w:p>
    <w:p w14:paraId="1236054A" w14:textId="77777777" w:rsidR="00155EC5" w:rsidRDefault="00155EC5" w:rsidP="00155EC5">
      <w:r>
        <w:t>00:13:37 Speaker 3</w:t>
      </w:r>
    </w:p>
    <w:p w14:paraId="639B046A" w14:textId="77777777" w:rsidR="00155EC5" w:rsidRDefault="00155EC5" w:rsidP="00155EC5">
      <w:r>
        <w:t>Probably I'm going to guess a couple 1000 retailers.</w:t>
      </w:r>
    </w:p>
    <w:p w14:paraId="609A38C3" w14:textId="77777777" w:rsidR="00155EC5" w:rsidRDefault="00155EC5" w:rsidP="00155EC5">
      <w:r>
        <w:t>00:13:41 Speaker 2</w:t>
      </w:r>
    </w:p>
    <w:p w14:paraId="372CE87E" w14:textId="77777777" w:rsidR="00155EC5" w:rsidRDefault="00155EC5" w:rsidP="00155EC5">
      <w:r>
        <w:t>Yeah. So how did you, like, move from videos to to toys? Like how did you, like, start to think? Well, let's just start making other things.</w:t>
      </w:r>
    </w:p>
    <w:p w14:paraId="3B7EE0A6" w14:textId="77777777" w:rsidR="00155EC5" w:rsidRDefault="00155EC5" w:rsidP="00155EC5">
      <w:r>
        <w:t>00:13:49 Speaker 1</w:t>
      </w:r>
    </w:p>
    <w:p w14:paraId="5E7D3789" w14:textId="77777777" w:rsidR="00155EC5" w:rsidRDefault="00155EC5" w:rsidP="00155EC5">
      <w:r>
        <w:t>Well, honestly, like most things, it was another brainstorm we were talking in the car about some of our favorite childhood toys.</w:t>
      </w:r>
    </w:p>
    <w:p w14:paraId="15959E59" w14:textId="77777777" w:rsidR="00155EC5" w:rsidRDefault="00155EC5" w:rsidP="00155EC5">
      <w:r>
        <w:t>00:13:57 Speaker 1</w:t>
      </w:r>
    </w:p>
    <w:p w14:paraId="1B04EAA6" w14:textId="77777777" w:rsidR="00155EC5" w:rsidRDefault="00155EC5" w:rsidP="00155EC5">
      <w:r>
        <w:t>And we're talking about Pat the cat and Pat the Bunny.</w:t>
      </w:r>
    </w:p>
    <w:p w14:paraId="7CE4416C" w14:textId="77777777" w:rsidR="00155EC5" w:rsidRDefault="00155EC5" w:rsidP="00155EC5">
      <w:r>
        <w:t>00:14:00 Speaker 2</w:t>
      </w:r>
    </w:p>
    <w:p w14:paraId="5CF3EA47" w14:textId="77777777" w:rsidR="00155EC5" w:rsidRDefault="00155EC5" w:rsidP="00155EC5">
      <w:r>
        <w:t>Yeah, right. Oh, yeah, of course.</w:t>
      </w:r>
    </w:p>
    <w:p w14:paraId="14EA96BE" w14:textId="77777777" w:rsidR="00155EC5" w:rsidRDefault="00155EC5" w:rsidP="00155EC5">
      <w:r>
        <w:t>00:14:01 Speaker 1</w:t>
      </w:r>
    </w:p>
    <w:p w14:paraId="1634D09D" w14:textId="77777777" w:rsidR="00155EC5" w:rsidRDefault="00155EC5" w:rsidP="00155EC5">
      <w:r>
        <w:t>The books that had the.</w:t>
      </w:r>
    </w:p>
    <w:p w14:paraId="7393E4C7" w14:textId="77777777" w:rsidR="00155EC5" w:rsidRDefault="00155EC5" w:rsidP="00155EC5">
      <w:r>
        <w:t>00:14:03 Speaker 1</w:t>
      </w:r>
    </w:p>
    <w:p w14:paraId="5E9A06D4" w14:textId="77777777" w:rsidR="00155EC5" w:rsidRDefault="00155EC5" w:rsidP="00155EC5">
      <w:r>
        <w:t>Actual pieces on them.</w:t>
      </w:r>
    </w:p>
    <w:p w14:paraId="139243F2" w14:textId="77777777" w:rsidR="00155EC5" w:rsidRDefault="00155EC5" w:rsidP="00155EC5">
      <w:r>
        <w:t>00:14:05 Speaker 2</w:t>
      </w:r>
    </w:p>
    <w:p w14:paraId="18B76EAA" w14:textId="77777777" w:rsidR="00155EC5" w:rsidRDefault="00155EC5" w:rsidP="00155EC5">
      <w:r>
        <w:t>Yeah, you could touch them and pat the Bunny and touch all the things.</w:t>
      </w:r>
    </w:p>
    <w:p w14:paraId="0A6474E2" w14:textId="77777777" w:rsidR="00155EC5" w:rsidRDefault="00155EC5" w:rsidP="00155EC5">
      <w:r>
        <w:lastRenderedPageBreak/>
        <w:t>00:14:08 Speaker 2</w:t>
      </w:r>
    </w:p>
    <w:p w14:paraId="45446759" w14:textId="77777777" w:rsidR="00155EC5" w:rsidRDefault="00155EC5" w:rsidP="00155EC5">
      <w:r>
        <w:t>In the book.</w:t>
      </w:r>
    </w:p>
    <w:p w14:paraId="13512ED5" w14:textId="77777777" w:rsidR="00155EC5" w:rsidRDefault="00155EC5" w:rsidP="00155EC5">
      <w:r>
        <w:t>00:14:09 Speaker 1</w:t>
      </w:r>
    </w:p>
    <w:p w14:paraId="37DB7572" w14:textId="77777777" w:rsidR="00155EC5" w:rsidRDefault="00155EC5" w:rsidP="00155EC5">
      <w:r>
        <w:t>Exactly. And we said, I don't know what made us say it, but we said, wow, wouldn't that be great in a puzzle if we could do a tactile puzzle?</w:t>
      </w:r>
    </w:p>
    <w:p w14:paraId="1131AA06" w14:textId="77777777" w:rsidR="00155EC5" w:rsidRDefault="00155EC5" w:rsidP="00155EC5">
      <w:r>
        <w:t>00:14:20 Speaker 1</w:t>
      </w:r>
    </w:p>
    <w:p w14:paraId="1DDFB108" w14:textId="77777777" w:rsidR="00155EC5" w:rsidRDefault="00155EC5" w:rsidP="00155EC5">
      <w:r>
        <w:t>And we brainstormed having a puzzle that had animals and that the hide of each animal was a piece of plush that had the texture of that animal and the look and came up with this idea for what we called a fuzzy puzzle.</w:t>
      </w:r>
    </w:p>
    <w:p w14:paraId="29EE3904" w14:textId="77777777" w:rsidR="00155EC5" w:rsidRDefault="00155EC5" w:rsidP="00155EC5">
      <w:r>
        <w:t>00:14:35 Speaker 2</w:t>
      </w:r>
    </w:p>
    <w:p w14:paraId="3D38C471" w14:textId="77777777" w:rsidR="00155EC5" w:rsidRDefault="00155EC5" w:rsidP="00155EC5">
      <w:r>
        <w:t>And like, how did you even know?</w:t>
      </w:r>
    </w:p>
    <w:p w14:paraId="15D155B2" w14:textId="77777777" w:rsidR="00155EC5" w:rsidRDefault="00155EC5" w:rsidP="00155EC5">
      <w:r>
        <w:t>00:14:37 Speaker 2</w:t>
      </w:r>
    </w:p>
    <w:p w14:paraId="686C575E" w14:textId="77777777" w:rsidR="00155EC5" w:rsidRDefault="00155EC5" w:rsidP="00155EC5">
      <w:r>
        <w:t>How to design A puzzle and where to get it manufactured and produced and where? Where did you even begin?</w:t>
      </w:r>
    </w:p>
    <w:p w14:paraId="13486AC2" w14:textId="77777777" w:rsidR="00155EC5" w:rsidRDefault="00155EC5" w:rsidP="00155EC5">
      <w:r>
        <w:t>00:14:43 Speaker 3</w:t>
      </w:r>
    </w:p>
    <w:p w14:paraId="407DB783" w14:textId="77777777" w:rsidR="00155EC5" w:rsidRDefault="00155EC5" w:rsidP="00155EC5">
      <w:r>
        <w:t>I would say for most of the things that have happened along the way, we had no idea and we learned as we went and we would almost the way you were asking the question. Now we would ask ourselves the question then. So. So wait a second. If we need animals drawn, we need artists. What how would we do that? So we went to the library.</w:t>
      </w:r>
    </w:p>
    <w:p w14:paraId="447A25F1" w14:textId="77777777" w:rsidR="00155EC5" w:rsidRDefault="00155EC5" w:rsidP="00155EC5">
      <w:r>
        <w:t>00:15:04 Speaker 3</w:t>
      </w:r>
    </w:p>
    <w:p w14:paraId="58ADC4BD" w14:textId="77777777" w:rsidR="00155EC5" w:rsidRDefault="00155EC5" w:rsidP="00155EC5">
      <w:r>
        <w:t>And we'd look at a lot of children's books and we'd look for illustrators that we liked and we would contact illustrators and we'd see who might want to help illustrate this. And each step of the way was a new new phase of learning. But at no point was there ever a magic answer or an easy answer. It was a lot of making mistakes.</w:t>
      </w:r>
    </w:p>
    <w:p w14:paraId="3BC87FC9" w14:textId="77777777" w:rsidR="00155EC5" w:rsidRDefault="00155EC5" w:rsidP="00155EC5">
      <w:r>
        <w:t>00:15:24 Speaker 3</w:t>
      </w:r>
    </w:p>
    <w:p w14:paraId="2E8A1D4E" w14:textId="77777777" w:rsidR="00155EC5" w:rsidRDefault="00155EC5" w:rsidP="00155EC5">
      <w:r>
        <w:t>And falling down and some horrible learning experiences along.</w:t>
      </w:r>
    </w:p>
    <w:p w14:paraId="3C7BB536" w14:textId="77777777" w:rsidR="00155EC5" w:rsidRDefault="00155EC5" w:rsidP="00155EC5">
      <w:r>
        <w:t>00:15:29 Speaker 3</w:t>
      </w:r>
    </w:p>
    <w:p w14:paraId="674B2651" w14:textId="77777777" w:rsidR="00155EC5" w:rsidRDefault="00155EC5" w:rsidP="00155EC5">
      <w:r>
        <w:t>In the leg.</w:t>
      </w:r>
    </w:p>
    <w:p w14:paraId="19CD2A19" w14:textId="77777777" w:rsidR="00155EC5" w:rsidRDefault="00155EC5" w:rsidP="00155EC5">
      <w:r>
        <w:t>00:15:31 Speaker 2</w:t>
      </w:r>
    </w:p>
    <w:p w14:paraId="74DFB86C" w14:textId="77777777" w:rsidR="00155EC5" w:rsidRDefault="00155EC5" w:rsidP="00155EC5">
      <w:r>
        <w:lastRenderedPageBreak/>
        <w:t>How did you guys fund your company at this point? How were you able to like, you know, pay for the manufacture, the puzzles and and? And did you have to take loans, did you have?</w:t>
      </w:r>
    </w:p>
    <w:p w14:paraId="17DD1D90" w14:textId="77777777" w:rsidR="00155EC5" w:rsidRDefault="00155EC5" w:rsidP="00155EC5">
      <w:r>
        <w:t>00:15:39 Speaker 2</w:t>
      </w:r>
    </w:p>
    <w:p w14:paraId="2BF6E981" w14:textId="77777777" w:rsidR="00155EC5" w:rsidRDefault="00155EC5" w:rsidP="00155EC5">
      <w:r>
        <w:t>To go seek out investors.</w:t>
      </w:r>
    </w:p>
    <w:p w14:paraId="61B28BF4" w14:textId="77777777" w:rsidR="00155EC5" w:rsidRDefault="00155EC5" w:rsidP="00155EC5">
      <w:r>
        <w:t>00:15:41 Speaker 1</w:t>
      </w:r>
    </w:p>
    <w:p w14:paraId="7B62FFF9" w14:textId="77777777" w:rsidR="00155EC5" w:rsidRDefault="00155EC5" w:rsidP="00155EC5">
      <w:r>
        <w:t>You know, This is why we grew rather slowly. We wanted to be self funded and we lived incredibly frugally for at least three years. We ate ramen noodles, which were ate for a dollar and Turkey hot dogs on a hot plate because it was about $0.50 a meal and we lived with our parents for a few years.</w:t>
      </w:r>
    </w:p>
    <w:p w14:paraId="2D921D66" w14:textId="77777777" w:rsidR="00155EC5" w:rsidRDefault="00155EC5" w:rsidP="00155EC5">
      <w:r>
        <w:t>00:16:02 Speaker 1</w:t>
      </w:r>
    </w:p>
    <w:p w14:paraId="6B2526E8" w14:textId="77777777" w:rsidR="00155EC5" w:rsidRDefault="00155EC5" w:rsidP="00155EC5">
      <w:r>
        <w:t>Until we.</w:t>
      </w:r>
    </w:p>
    <w:p w14:paraId="75104750" w14:textId="77777777" w:rsidR="00155EC5" w:rsidRDefault="00155EC5" w:rsidP="00155EC5">
      <w:r>
        <w:t>00:16:03 Speaker 1</w:t>
      </w:r>
    </w:p>
    <w:p w14:paraId="6549FBBB" w14:textId="77777777" w:rsidR="00155EC5" w:rsidRDefault="00155EC5" w:rsidP="00155EC5">
      <w:r>
        <w:t>You could, you know, literally get one room in someones home above their garage and and help them with errands for, you know, a decrease in rent. And we, you know, fueled every cent that we made back into inventory.</w:t>
      </w:r>
    </w:p>
    <w:p w14:paraId="76993B8B" w14:textId="77777777" w:rsidR="00155EC5" w:rsidRDefault="00155EC5" w:rsidP="00155EC5">
      <w:r>
        <w:t>00:16:17 Speaker 3</w:t>
      </w:r>
    </w:p>
    <w:p w14:paraId="3FD37B42" w14:textId="77777777" w:rsidR="00155EC5" w:rsidRDefault="00155EC5" w:rsidP="00155EC5">
      <w:r>
        <w:t>Right. I would say we we literally were not. We did not take money out at that point.</w:t>
      </w:r>
    </w:p>
    <w:p w14:paraId="54DBF0AB" w14:textId="77777777" w:rsidR="00155EC5" w:rsidRDefault="00155EC5" w:rsidP="00155EC5">
      <w:r>
        <w:t>00:16:21 Speaker 2</w:t>
      </w:r>
    </w:p>
    <w:p w14:paraId="33122F9F" w14:textId="77777777" w:rsidR="00155EC5" w:rsidRDefault="00155EC5" w:rsidP="00155EC5">
      <w:r>
        <w:t>But once you guys created that like the fuzzy puzzle, were you able to?</w:t>
      </w:r>
    </w:p>
    <w:p w14:paraId="7D756444" w14:textId="77777777" w:rsidR="00155EC5" w:rsidRDefault="00155EC5" w:rsidP="00155EC5">
      <w:r>
        <w:t>00:16:25 Speaker 2</w:t>
      </w:r>
    </w:p>
    <w:p w14:paraId="288E0E8E" w14:textId="77777777" w:rsidR="00155EC5" w:rsidRDefault="00155EC5" w:rsidP="00155EC5">
      <w:r>
        <w:t>Tell it.</w:t>
      </w:r>
    </w:p>
    <w:p w14:paraId="2DC46AC0" w14:textId="77777777" w:rsidR="00155EC5" w:rsidRDefault="00155EC5" w:rsidP="00155EC5">
      <w:r>
        <w:t>00:16:26 Speaker 3</w:t>
      </w:r>
    </w:p>
    <w:p w14:paraId="2C1C4923" w14:textId="77777777" w:rsidR="00155EC5" w:rsidRDefault="00155EC5" w:rsidP="00155EC5">
      <w:r>
        <w:t>Oh gosh, I wish it were that easy.</w:t>
      </w:r>
    </w:p>
    <w:p w14:paraId="171AD368" w14:textId="77777777" w:rsidR="00155EC5" w:rsidRDefault="00155EC5" w:rsidP="00155EC5">
      <w:r>
        <w:t>00:16:29 Speaker 1</w:t>
      </w:r>
    </w:p>
    <w:p w14:paraId="04F03254" w14:textId="77777777" w:rsidR="00155EC5" w:rsidRDefault="00155EC5" w:rsidP="00155EC5">
      <w:r>
        <w:t>Not quite.</w:t>
      </w:r>
    </w:p>
    <w:p w14:paraId="34F0C905" w14:textId="77777777" w:rsidR="00155EC5" w:rsidRDefault="00155EC5" w:rsidP="00155EC5">
      <w:r>
        <w:t>00:16:30 Speaker 3</w:t>
      </w:r>
    </w:p>
    <w:p w14:paraId="02C48F8F" w14:textId="77777777" w:rsidR="00155EC5" w:rsidRDefault="00155EC5" w:rsidP="00155EC5">
      <w:r>
        <w:lastRenderedPageBreak/>
        <w:t>Not quite like that. So no. So so once we had the designs for the puzzle, I mean everything again was trial and error. I mean I could tell you one of the things that happened early on was the very first time we went to a very large toy show where you would exhibit to retailers and show them your product.</w:t>
      </w:r>
    </w:p>
    <w:p w14:paraId="016795C0" w14:textId="77777777" w:rsidR="00155EC5" w:rsidRDefault="00155EC5" w:rsidP="00155EC5">
      <w:r>
        <w:t>00:16:47 Speaker 3</w:t>
      </w:r>
    </w:p>
    <w:p w14:paraId="5F4DB9C5" w14:textId="77777777" w:rsidR="00155EC5" w:rsidRDefault="00155EC5" w:rsidP="00155EC5">
      <w:r>
        <w:t>Bucks and the agent who we had hired to help us make our puzzles had a display set up just down the hall from us with our exact puzzles.</w:t>
      </w:r>
    </w:p>
    <w:p w14:paraId="00DFC3D4" w14:textId="77777777" w:rsidR="00155EC5" w:rsidRDefault="00155EC5" w:rsidP="00155EC5">
      <w:r>
        <w:t>00:16:55 Speaker 2</w:t>
      </w:r>
    </w:p>
    <w:p w14:paraId="71BBDD98" w14:textId="77777777" w:rsidR="00155EC5" w:rsidRDefault="00155EC5" w:rsidP="00155EC5">
      <w:r>
        <w:t>Where he was selling, he was basically selling your puzzles as his own.</w:t>
      </w:r>
    </w:p>
    <w:p w14:paraId="258860F4" w14:textId="77777777" w:rsidR="00155EC5" w:rsidRDefault="00155EC5" w:rsidP="00155EC5">
      <w:r>
        <w:t>00:16:59 Speaker 3</w:t>
      </w:r>
    </w:p>
    <w:p w14:paraId="4FB51533" w14:textId="77777777" w:rsidR="00155EC5" w:rsidRDefault="00155EC5" w:rsidP="00155EC5">
      <w:r>
        <w:t>Yes, he was. And this is someone that we had entrusted. And he told us the reason was because we wanted to grow slowly and grow with our our independent neighborhood stores. And he wanted us to immediately take them and put them in the mass market and and because we didn't want to do that, he figured he would just do that on his own with our product.</w:t>
      </w:r>
    </w:p>
    <w:p w14:paraId="6E36DC13" w14:textId="77777777" w:rsidR="00155EC5" w:rsidRDefault="00155EC5" w:rsidP="00155EC5">
      <w:r>
        <w:t>00:17:20 Speaker 3</w:t>
      </w:r>
    </w:p>
    <w:p w14:paraId="760BFFA0" w14:textId="77777777" w:rsidR="00155EC5" w:rsidRDefault="00155EC5" w:rsidP="00155EC5">
      <w:r>
        <w:t>So that was his good reason for doing.</w:t>
      </w:r>
    </w:p>
    <w:p w14:paraId="3C953C67" w14:textId="77777777" w:rsidR="00155EC5" w:rsidRDefault="00155EC5" w:rsidP="00155EC5">
      <w:r>
        <w:t>00:17:23 Speaker 2</w:t>
      </w:r>
    </w:p>
    <w:p w14:paraId="507C06CE" w14:textId="77777777" w:rsidR="00155EC5" w:rsidRDefault="00155EC5" w:rsidP="00155EC5">
      <w:r>
        <w:t>Wow. So I'm just curious, like your reaction at that moment was, was it to go to him? Say what? What are you doing, man? Like, what's going on did.</w:t>
      </w:r>
    </w:p>
    <w:p w14:paraId="34F337D4" w14:textId="77777777" w:rsidR="00155EC5" w:rsidRDefault="00155EC5" w:rsidP="00155EC5">
      <w:r>
        <w:t>00:17:31 Speaker 3</w:t>
      </w:r>
    </w:p>
    <w:p w14:paraId="5A33D7F9" w14:textId="77777777" w:rsidR="00155EC5" w:rsidRDefault="00155EC5" w:rsidP="00155EC5">
      <w:r>
        <w:t>You confront him? No, we weren't confrontational about it. We were at a huge show, thousands of customers, and when they came to us and they started to tell us that this is what this person was doing.</w:t>
      </w:r>
    </w:p>
    <w:p w14:paraId="740437DA" w14:textId="77777777" w:rsidR="00155EC5" w:rsidRDefault="00155EC5" w:rsidP="00155EC5">
      <w:r>
        <w:t>00:17:43 Speaker 3</w:t>
      </w:r>
    </w:p>
    <w:p w14:paraId="7BAF6EE0" w14:textId="77777777" w:rsidR="00155EC5" w:rsidRDefault="00155EC5" w:rsidP="00155EC5">
      <w:r>
        <w:t>And they assumed that we were part of it or that we knew it was going on when they found out the truth of what was going on.</w:t>
      </w:r>
    </w:p>
    <w:p w14:paraId="15ACBFEE" w14:textId="77777777" w:rsidR="00155EC5" w:rsidRDefault="00155EC5" w:rsidP="00155EC5">
      <w:r>
        <w:t>00:17:50 Speaker 3</w:t>
      </w:r>
    </w:p>
    <w:p w14:paraId="458A5B0C" w14:textId="77777777" w:rsidR="00155EC5" w:rsidRDefault="00155EC5" w:rsidP="00155EC5">
      <w:r>
        <w:t xml:space="preserve">It was amazing how many customers came up to us and literally in front of us, ripped up orders that they had placed with this person who was our agent and said here you can </w:t>
      </w:r>
      <w:r>
        <w:lastRenderedPageBreak/>
        <w:t>show this to him now that we understand what's going on, we will absolutely never in our lifetime order anything from that person. And I think that gave.</w:t>
      </w:r>
    </w:p>
    <w:p w14:paraId="12E2048C" w14:textId="77777777" w:rsidR="00155EC5" w:rsidRDefault="00155EC5" w:rsidP="00155EC5">
      <w:r>
        <w:t>00:18:10 Speaker 3</w:t>
      </w:r>
    </w:p>
    <w:p w14:paraId="61109D7A" w14:textId="77777777" w:rsidR="00155EC5" w:rsidRDefault="00155EC5" w:rsidP="00155EC5">
      <w:r>
        <w:t>A little glimmer of hope to Melissa myself while on one hand we had a little bit of an exposure to the the darker side of the business world, I would say simultaneously we had a really nice exposure to that. There are a lot of people out there.</w:t>
      </w:r>
    </w:p>
    <w:p w14:paraId="322BCC84" w14:textId="77777777" w:rsidR="00155EC5" w:rsidRDefault="00155EC5" w:rsidP="00155EC5">
      <w:r>
        <w:t>00:18:25 Speaker 3</w:t>
      </w:r>
    </w:p>
    <w:p w14:paraId="12C5EE01" w14:textId="77777777" w:rsidR="00155EC5" w:rsidRDefault="00155EC5" w:rsidP="00155EC5">
      <w:r>
        <w:t>Who will appreciate the loyalty that you have to them and and everything that we've done for them in the first couple of years and are now saying to us we don't care even if he wants to sell it to us for less money than you are anything, it doesn't matter. We are loyal to you for everything that you've done.</w:t>
      </w:r>
    </w:p>
    <w:p w14:paraId="47681A10" w14:textId="77777777" w:rsidR="00155EC5" w:rsidRDefault="00155EC5" w:rsidP="00155EC5">
      <w:r>
        <w:t>00:18:41 Speaker 2</w:t>
      </w:r>
    </w:p>
    <w:p w14:paraId="036E5710" w14:textId="77777777" w:rsidR="00155EC5" w:rsidRDefault="00155EC5" w:rsidP="00155EC5">
      <w:r>
        <w:t>So I'm guessing you guys were able to to recover from that incident and just like, move on.</w:t>
      </w:r>
    </w:p>
    <w:p w14:paraId="3C781FF4" w14:textId="77777777" w:rsidR="00155EC5" w:rsidRDefault="00155EC5" w:rsidP="00155EC5">
      <w:r>
        <w:t>00:18:45 Speaker 1</w:t>
      </w:r>
    </w:p>
    <w:p w14:paraId="7DE113C2" w14:textId="77777777" w:rsidR="00155EC5" w:rsidRDefault="00155EC5" w:rsidP="00155EC5">
      <w:r>
        <w:t>With puzzles, yes, we we started to see our way. You know, it's always about right finding the path through the forest. And it was like this was the category that sort of was our path. We said, Oh my gosh, I think we're.</w:t>
      </w:r>
    </w:p>
    <w:p w14:paraId="67082C4D" w14:textId="77777777" w:rsidR="00155EC5" w:rsidRDefault="00155EC5" w:rsidP="00155EC5">
      <w:r>
        <w:t>00:18:57 Speaker 1</w:t>
      </w:r>
    </w:p>
    <w:p w14:paraId="57B3F14A" w14:textId="77777777" w:rsidR="00155EC5" w:rsidRDefault="00155EC5" w:rsidP="00155EC5">
      <w:r>
        <w:t>On to something.</w:t>
      </w:r>
    </w:p>
    <w:p w14:paraId="04A75445" w14:textId="77777777" w:rsidR="00155EC5" w:rsidRDefault="00155EC5" w:rsidP="00155EC5">
      <w:r>
        <w:t>00:19:01 Speaker 2</w:t>
      </w:r>
    </w:p>
    <w:p w14:paraId="3D09DBA0" w14:textId="77777777" w:rsidR="00155EC5" w:rsidRDefault="00155EC5" w:rsidP="00155EC5">
      <w:r>
        <w:t>When we come back in a moment, the story of how Melissa and Doug grew beyond puzzles and then made the biggest investment of their lives on a toy that became $1,000,000 mistake. I'm Guy Raz. You're listening to how I built this from NPR.</w:t>
      </w:r>
    </w:p>
    <w:p w14:paraId="08C05EDA" w14:textId="77777777" w:rsidR="00155EC5" w:rsidRDefault="00155EC5" w:rsidP="00155EC5">
      <w:r>
        <w:t>00:19:24 Speaker 2</w:t>
      </w:r>
    </w:p>
    <w:p w14:paraId="45076BB2" w14:textId="77777777" w:rsidR="00155EC5" w:rsidRDefault="00155EC5" w:rsidP="00155EC5">
      <w:r>
        <w:t>Hey everyone, just a quick thanks to two of our sponsors who helped make this podcast possible. First to Google and Squarespace for making your business official. When you create a custom domain in a beautiful business website with Squarespace, you'll receive a free year of business e-mail and professional tools from Google. It's the simplest way to look professional.</w:t>
      </w:r>
    </w:p>
    <w:p w14:paraId="5AAFFAD3" w14:textId="77777777" w:rsidR="00155EC5" w:rsidRDefault="00155EC5" w:rsidP="00155EC5">
      <w:r>
        <w:t>00:19:44 Speaker 2</w:t>
      </w:r>
    </w:p>
    <w:p w14:paraId="2F43D7EF" w14:textId="77777777" w:rsidR="00155EC5" w:rsidRDefault="00155EC5" w:rsidP="00155EC5">
      <w:r>
        <w:lastRenderedPageBreak/>
        <w:t>Online visit squarespace.com Google to start your free trial. Use offer code. Build it for 10% off your first purchase. Google and Squarespace make it professional. Make it beautiful.</w:t>
      </w:r>
    </w:p>
    <w:p w14:paraId="4C9C6422" w14:textId="77777777" w:rsidR="00155EC5" w:rsidRDefault="00155EC5" w:rsidP="00155EC5">
      <w:r>
        <w:t>00:19:58 Speaker 2</w:t>
      </w:r>
    </w:p>
    <w:p w14:paraId="44C9CE35" w14:textId="77777777" w:rsidR="00155EC5" w:rsidRDefault="00155EC5" w:rsidP="00155EC5">
      <w:r>
        <w:t>Thanks also to Goldman Sachs, get insights from some of the world's leading thinkers on markets, industries and the global economy on the firms podcast exchanges at Goldman Sachs, you'll hear discussions on topics with far reaching implications like climate change, autonomous driving, and the future of Chinas economic growth, plus much more. That's exchanges.</w:t>
      </w:r>
    </w:p>
    <w:p w14:paraId="3697066E" w14:textId="77777777" w:rsidR="00155EC5" w:rsidRDefault="00155EC5" w:rsidP="00155EC5">
      <w:r>
        <w:t>00:20:17 Speaker 2</w:t>
      </w:r>
    </w:p>
    <w:p w14:paraId="785692BB" w14:textId="77777777" w:rsidR="00155EC5" w:rsidRDefault="00155EC5" w:rsidP="00155EC5">
      <w:r>
        <w:t>Goldman Sachs, available on iTunes. Stitcher, soundcloudandgoogleplayand@tgs.com/pod.</w:t>
      </w:r>
    </w:p>
    <w:p w14:paraId="61021EAB" w14:textId="77777777" w:rsidR="00155EC5" w:rsidRDefault="00155EC5" w:rsidP="00155EC5">
      <w:r>
        <w:t>00:20:24 Speaker 2</w:t>
      </w:r>
    </w:p>
    <w:p w14:paraId="4D21B8D2" w14:textId="77777777" w:rsidR="00155EC5" w:rsidRDefault="00155EC5" w:rsidP="00155EC5">
      <w:r>
        <w:t>Test.</w:t>
      </w:r>
    </w:p>
    <w:p w14:paraId="4AE562F2" w14:textId="77777777" w:rsidR="00155EC5" w:rsidRDefault="00155EC5" w:rsidP="00155EC5">
      <w:r>
        <w:t>00:20:26 Speaker 2</w:t>
      </w:r>
    </w:p>
    <w:p w14:paraId="57B7A563" w14:textId="77777777" w:rsidR="00155EC5" w:rsidRDefault="00155EC5" w:rsidP="00155EC5">
      <w:r>
        <w:t>Hey, one more quick thing before we get back to the show. If you're feeling a little anxious about these times, we're living in well, do I have a podcast for you? It's another show I host. It's called the Ted Radio hour. And this week, our show is all about reconciliation, ideas about how we might be able to come together, even when it feels impossible. So if you're interested.</w:t>
      </w:r>
    </w:p>
    <w:p w14:paraId="2146B8B7" w14:textId="77777777" w:rsidR="00155EC5" w:rsidRDefault="00155EC5" w:rsidP="00155EC5">
      <w:r>
        <w:t>00:20:47 Speaker 2</w:t>
      </w:r>
    </w:p>
    <w:p w14:paraId="123544C7" w14:textId="77777777" w:rsidR="00155EC5" w:rsidRDefault="00155EC5" w:rsidP="00155EC5">
      <w:r>
        <w:t>Check out the Ted Radio hour by visiting npr.org podcasts through iTunes or however you get your podcasts.</w:t>
      </w:r>
    </w:p>
    <w:p w14:paraId="234A38C9" w14:textId="77777777" w:rsidR="00155EC5" w:rsidRDefault="00155EC5" w:rsidP="00155EC5">
      <w:r>
        <w:t>00:20:57 Speaker 2</w:t>
      </w:r>
    </w:p>
    <w:p w14:paraId="2B4C20D0" w14:textId="77777777" w:rsidR="00155EC5" w:rsidRDefault="00155EC5" w:rsidP="00155EC5">
      <w:r>
        <w:t>It's how I built this from NPR. I'm Guy Raz. So at this point, it's the mid 1990s and the toy company, Melissa and Doug, is literally just Melissa and Doug. It is a two person operation. Melissa designs all the puzzles. Doug tries to get them into stores, but then they decide to start making other toys.</w:t>
      </w:r>
    </w:p>
    <w:p w14:paraId="14C75765" w14:textId="77777777" w:rsidR="00155EC5" w:rsidRDefault="00155EC5" w:rsidP="00155EC5">
      <w:r>
        <w:t>00:21:18 Speaker 2</w:t>
      </w:r>
    </w:p>
    <w:p w14:paraId="7CF4164C" w14:textId="77777777" w:rsidR="00155EC5" w:rsidRDefault="00155EC5" w:rsidP="00155EC5">
      <w:r>
        <w:t>Even though all they've made-up until that point.</w:t>
      </w:r>
    </w:p>
    <w:p w14:paraId="48250259" w14:textId="77777777" w:rsidR="00155EC5" w:rsidRDefault="00155EC5" w:rsidP="00155EC5">
      <w:r>
        <w:t>00:21:21 Speaker 2</w:t>
      </w:r>
    </w:p>
    <w:p w14:paraId="49A1A9CA" w14:textId="77777777" w:rsidR="00155EC5" w:rsidRDefault="00155EC5" w:rsidP="00155EC5">
      <w:r>
        <w:lastRenderedPageBreak/>
        <w:t>Our pup.</w:t>
      </w:r>
    </w:p>
    <w:p w14:paraId="21262F38" w14:textId="77777777" w:rsidR="00155EC5" w:rsidRDefault="00155EC5" w:rsidP="00155EC5">
      <w:r>
        <w:t>00:21:22 Speaker 1</w:t>
      </w:r>
    </w:p>
    <w:p w14:paraId="0025C28F" w14:textId="77777777" w:rsidR="00155EC5" w:rsidRDefault="00155EC5" w:rsidP="00155EC5">
      <w:r>
        <w:t>And we looked backward at what was wonderful and incredible from the past, and we saw wooden toys that category. And we said, OK, here's another category. Wooden toys. Wow. Really expensive. Completely inaccessible to average people. The aesthetic is very.</w:t>
      </w:r>
    </w:p>
    <w:p w14:paraId="3A6CBFC7" w14:textId="77777777" w:rsidR="00155EC5" w:rsidRDefault="00155EC5" w:rsidP="00155EC5">
      <w:r>
        <w:t>00:21:42 Speaker 1</w:t>
      </w:r>
    </w:p>
    <w:p w14:paraId="762C57CA" w14:textId="77777777" w:rsidR="00155EC5" w:rsidRDefault="00155EC5" w:rsidP="00155EC5">
      <w:r>
        <w:t>Unapproachable to kids. Not very playful, and here's a category that we can go in and we can really reinvent.</w:t>
      </w:r>
    </w:p>
    <w:p w14:paraId="55721D3C" w14:textId="77777777" w:rsidR="00155EC5" w:rsidRDefault="00155EC5" w:rsidP="00155EC5">
      <w:r>
        <w:t>00:21:49 Speaker 2</w:t>
      </w:r>
    </w:p>
    <w:p w14:paraId="6285EA2A" w14:textId="77777777" w:rsidR="00155EC5" w:rsidRDefault="00155EC5" w:rsidP="00155EC5">
      <w:r>
        <w:t>So at this point, like kids are playing with plastic toys and battery operated toys and and are you guys thinking we're going to be the anti battery toy company like we are not going to do?</w:t>
      </w:r>
    </w:p>
    <w:p w14:paraId="18CE2BB8" w14:textId="77777777" w:rsidR="00155EC5" w:rsidRDefault="00155EC5" w:rsidP="00155EC5">
      <w:r>
        <w:t>00:21:59 Speaker 1</w:t>
      </w:r>
    </w:p>
    <w:p w14:paraId="463C9ADD" w14:textId="77777777" w:rsidR="00155EC5" w:rsidRDefault="00155EC5" w:rsidP="00155EC5">
      <w:r>
        <w:t>So we thought it was so interesting that every toy company was chasing running forward, right, chasing the hottest fads and trends and hot licenses and hot properties.</w:t>
      </w:r>
    </w:p>
    <w:p w14:paraId="17123CD8" w14:textId="77777777" w:rsidR="00155EC5" w:rsidRDefault="00155EC5" w:rsidP="00155EC5">
      <w:r>
        <w:t>00:22:09 Speaker 2</w:t>
      </w:r>
    </w:p>
    <w:p w14:paraId="0265C215" w14:textId="77777777" w:rsidR="00155EC5" w:rsidRDefault="00155EC5" w:rsidP="00155EC5">
      <w:r>
        <w:t>Yeah. What? What were kids playing with in the mid 90s?</w:t>
      </w:r>
    </w:p>
    <w:p w14:paraId="09842BDC" w14:textId="77777777" w:rsidR="00155EC5" w:rsidRDefault="00155EC5" w:rsidP="00155EC5">
      <w:r>
        <w:t>00:22:11 Speaker 1</w:t>
      </w:r>
    </w:p>
    <w:p w14:paraId="64CC0D24" w14:textId="77777777" w:rsidR="00155EC5" w:rsidRDefault="00155EC5" w:rsidP="00155EC5">
      <w:r>
        <w:t>Was like, you know, probably cabbage patch dolls and TV advertised toys. And a lot of sort of hot toys. And that was kind of the market. And we saw in this experiment with puzzles that ended up working we saw.</w:t>
      </w:r>
    </w:p>
    <w:p w14:paraId="2446935D" w14:textId="77777777" w:rsidR="00155EC5" w:rsidRDefault="00155EC5" w:rsidP="00155EC5">
      <w:r>
        <w:t>00:22:25 Speaker 1</w:t>
      </w:r>
    </w:p>
    <w:p w14:paraId="475D4173" w14:textId="77777777" w:rsidR="00155EC5" w:rsidRDefault="00155EC5" w:rsidP="00155EC5">
      <w:r>
        <w:t>Oh my goodness, people actually still want things that are nostalgic and make them remember their past, but they don't want them dusty and like they found them in some old attic. They want them, you know, injected with pizzazz and brought to today.</w:t>
      </w:r>
    </w:p>
    <w:p w14:paraId="4E8A305E" w14:textId="77777777" w:rsidR="00155EC5" w:rsidRDefault="00155EC5" w:rsidP="00155EC5">
      <w:r>
        <w:t>00:22:39 Speaker 2</w:t>
      </w:r>
    </w:p>
    <w:p w14:paraId="7619FF69" w14:textId="77777777" w:rsidR="00155EC5" w:rsidRDefault="00155EC5" w:rsidP="00155EC5">
      <w:r>
        <w:t>So what did you?</w:t>
      </w:r>
    </w:p>
    <w:p w14:paraId="65B1448E" w14:textId="77777777" w:rsidR="00155EC5" w:rsidRDefault="00155EC5" w:rsidP="00155EC5">
      <w:r>
        <w:t>00:22:40 Speaker 2</w:t>
      </w:r>
    </w:p>
    <w:p w14:paraId="7FD06E75" w14:textId="77777777" w:rsidR="00155EC5" w:rsidRDefault="00155EC5" w:rsidP="00155EC5">
      <w:r>
        <w:t>Start to make.</w:t>
      </w:r>
    </w:p>
    <w:p w14:paraId="4B20995E" w14:textId="77777777" w:rsidR="00155EC5" w:rsidRDefault="00155EC5" w:rsidP="00155EC5">
      <w:r>
        <w:t>00:22:41 Speaker 1</w:t>
      </w:r>
    </w:p>
    <w:p w14:paraId="29FA5ED3" w14:textId="77777777" w:rsidR="00155EC5" w:rsidRDefault="00155EC5" w:rsidP="00155EC5">
      <w:r>
        <w:lastRenderedPageBreak/>
        <w:t>Well, our first line was about a dozen basics, but basics reinvented, pounding and sorting and stacking and manipulating and Yep, and doing them at incredibly low price points and packaging them in a way that had never been packaged with.</w:t>
      </w:r>
    </w:p>
    <w:p w14:paraId="015F0CFA" w14:textId="77777777" w:rsidR="00155EC5" w:rsidRDefault="00155EC5" w:rsidP="00155EC5">
      <w:r>
        <w:t>00:22:49 Speaker 2</w:t>
      </w:r>
    </w:p>
    <w:p w14:paraId="233D7572" w14:textId="77777777" w:rsidR="00155EC5" w:rsidRDefault="00155EC5" w:rsidP="00155EC5">
      <w:r>
        <w:t>Oh, right. Like blocks. Yeah, yeah, yeah.</w:t>
      </w:r>
    </w:p>
    <w:p w14:paraId="3AE18CFF" w14:textId="77777777" w:rsidR="00155EC5" w:rsidRDefault="00155EC5" w:rsidP="00155EC5">
      <w:r>
        <w:t>00:22:58 Speaker 2</w:t>
      </w:r>
    </w:p>
    <w:p w14:paraId="78DFEDCC" w14:textId="77777777" w:rsidR="00155EC5" w:rsidRDefault="00155EC5" w:rsidP="00155EC5">
      <w:r>
        <w:t>And and you were designing all of this, Melissa? Yeah.</w:t>
      </w:r>
    </w:p>
    <w:p w14:paraId="7E041226" w14:textId="77777777" w:rsidR="00155EC5" w:rsidRDefault="00155EC5" w:rsidP="00155EC5">
      <w:r>
        <w:t>00:22:58 Speaker 1</w:t>
      </w:r>
    </w:p>
    <w:p w14:paraId="17279168" w14:textId="77777777" w:rsidR="00155EC5" w:rsidRDefault="00155EC5" w:rsidP="00155EC5">
      <w:r>
        <w:t>Open packaging.</w:t>
      </w:r>
    </w:p>
    <w:p w14:paraId="3A96108C" w14:textId="77777777" w:rsidR="00155EC5" w:rsidRDefault="00155EC5" w:rsidP="00155EC5">
      <w:r>
        <w:t>00:23:01</w:t>
      </w:r>
    </w:p>
    <w:p w14:paraId="32281FC2" w14:textId="77777777" w:rsidR="00155EC5" w:rsidRDefault="00155EC5" w:rsidP="00155EC5">
      <w:r>
        <w:t>Yes.</w:t>
      </w:r>
    </w:p>
    <w:p w14:paraId="5077ADDC" w14:textId="77777777" w:rsidR="00155EC5" w:rsidRDefault="00155EC5" w:rsidP="00155EC5">
      <w:r>
        <w:t>00:23:03 Speaker 2</w:t>
      </w:r>
    </w:p>
    <w:p w14:paraId="658FF4F9" w14:textId="77777777" w:rsidR="00155EC5" w:rsidRDefault="00155EC5" w:rsidP="00155EC5">
      <w:r>
        <w:t>And it's all made out of like plastic or wood.</w:t>
      </w:r>
    </w:p>
    <w:p w14:paraId="023BEE51" w14:textId="77777777" w:rsidR="00155EC5" w:rsidRDefault="00155EC5" w:rsidP="00155EC5">
      <w:r>
        <w:t>00:23:05 Speaker 1</w:t>
      </w:r>
    </w:p>
    <w:p w14:paraId="74FED866" w14:textId="77777777" w:rsidR="00155EC5" w:rsidRDefault="00155EC5" w:rsidP="00155EC5">
      <w:r>
        <w:t>I mean, 50% of what we make is still wood and then other materials we use a lot of metal, we use canvas, but mostly not plastic.</w:t>
      </w:r>
    </w:p>
    <w:p w14:paraId="51470CC6" w14:textId="77777777" w:rsidR="00155EC5" w:rsidRDefault="00155EC5" w:rsidP="00155EC5">
      <w:r>
        <w:t>00:23:16 Speaker 2</w:t>
      </w:r>
    </w:p>
    <w:p w14:paraId="035244FB" w14:textId="77777777" w:rsidR="00155EC5" w:rsidRDefault="00155EC5" w:rsidP="00155EC5">
      <w:r>
        <w:t>So at this point, are you guys, do you have a an office, do you have a like a a place where you're working out of or are you is it still just the two of?</w:t>
      </w:r>
    </w:p>
    <w:p w14:paraId="09E48461" w14:textId="77777777" w:rsidR="00155EC5" w:rsidRDefault="00155EC5" w:rsidP="00155EC5">
      <w:r>
        <w:t>00:23:24 Speaker 2</w:t>
      </w:r>
    </w:p>
    <w:p w14:paraId="5EC3E5EA" w14:textId="77777777" w:rsidR="00155EC5" w:rsidRDefault="00155EC5" w:rsidP="00155EC5">
      <w:r>
        <w:t>You or is now, do you now have some employees?</w:t>
      </w:r>
    </w:p>
    <w:p w14:paraId="7EA0BDED" w14:textId="77777777" w:rsidR="00155EC5" w:rsidRDefault="00155EC5" w:rsidP="00155EC5">
      <w:r>
        <w:t>00:23:26 Speaker 3</w:t>
      </w:r>
    </w:p>
    <w:p w14:paraId="4ABA2CF6" w14:textId="77777777" w:rsidR="00155EC5" w:rsidRDefault="00155EC5" w:rsidP="00155EC5">
      <w:r>
        <w:t>I'd say at this point we probably had a couple of part time people that were helping us. We have. So we have a a person who's coming up on his 20 years this year. His first job with us was.</w:t>
      </w:r>
    </w:p>
    <w:p w14:paraId="4E645C08" w14:textId="77777777" w:rsidR="00155EC5" w:rsidRDefault="00155EC5" w:rsidP="00155EC5">
      <w:r>
        <w:t>00:23:39 Speaker 3</w:t>
      </w:r>
    </w:p>
    <w:p w14:paraId="7C76284E" w14:textId="77777777" w:rsidR="00155EC5" w:rsidRDefault="00155EC5" w:rsidP="00155EC5">
      <w:r>
        <w:lastRenderedPageBreak/>
        <w:t>A mix between helping us change our baby Brandon's diapers, helping us weed the driveway, and also when trucks would come and deliver products to our house, he would help us unload the truck and load the products in and help us pack up products and ship.</w:t>
      </w:r>
    </w:p>
    <w:p w14:paraId="689282F2" w14:textId="77777777" w:rsidR="00155EC5" w:rsidRDefault="00155EC5" w:rsidP="00155EC5">
      <w:r>
        <w:t>00:23:56 Speaker 2</w:t>
      </w:r>
    </w:p>
    <w:p w14:paraId="0C1758D8" w14:textId="77777777" w:rsidR="00155EC5" w:rsidRDefault="00155EC5" w:rsidP="00155EC5">
      <w:r>
        <w:t>Them so when you really like transitioned from puzzles?</w:t>
      </w:r>
    </w:p>
    <w:p w14:paraId="10001C75" w14:textId="77777777" w:rsidR="00155EC5" w:rsidRDefault="00155EC5" w:rsidP="00155EC5">
      <w:r>
        <w:t>00:23:59 Speaker 2</w:t>
      </w:r>
    </w:p>
    <w:p w14:paraId="7A785C70" w14:textId="77777777" w:rsidR="00155EC5" w:rsidRDefault="00155EC5" w:rsidP="00155EC5">
      <w:r>
        <w:t>To wooden toys.</w:t>
      </w:r>
    </w:p>
    <w:p w14:paraId="09EBD744" w14:textId="77777777" w:rsidR="00155EC5" w:rsidRDefault="00155EC5" w:rsidP="00155EC5">
      <w:r>
        <w:t>00:24:01 Speaker 2</w:t>
      </w:r>
    </w:p>
    <w:p w14:paraId="2BA73C6A" w14:textId="77777777" w:rsidR="00155EC5" w:rsidRDefault="00155EC5" w:rsidP="00155EC5">
      <w:r>
        <w:t>You're still just selling them mainly in like small sort of independent stores in new?</w:t>
      </w:r>
    </w:p>
    <w:p w14:paraId="399F54EB" w14:textId="77777777" w:rsidR="00155EC5" w:rsidRDefault="00155EC5" w:rsidP="00155EC5">
      <w:r>
        <w:t>00:24:06 Speaker 2</w:t>
      </w:r>
    </w:p>
    <w:p w14:paraId="299585A3" w14:textId="77777777" w:rsidR="00155EC5" w:rsidRDefault="00155EC5" w:rsidP="00155EC5">
      <w:r>
        <w:t>England, yes.</w:t>
      </w:r>
    </w:p>
    <w:p w14:paraId="3FAC9CF4" w14:textId="77777777" w:rsidR="00155EC5" w:rsidRDefault="00155EC5" w:rsidP="00155EC5">
      <w:r>
        <w:t>00:24:08 Speaker 1</w:t>
      </w:r>
    </w:p>
    <w:p w14:paraId="0E778015" w14:textId="77777777" w:rsidR="00155EC5" w:rsidRDefault="00155EC5" w:rsidP="00155EC5">
      <w:r>
        <w:t>Well, by this time we had expanded beyond New England, but definitely the small independent stores we were firmly convinced that that was the only way we could really get our products.</w:t>
      </w:r>
    </w:p>
    <w:p w14:paraId="614D7C1B" w14:textId="77777777" w:rsidR="00155EC5" w:rsidRDefault="00155EC5" w:rsidP="00155EC5">
      <w:r>
        <w:t>00:24:18 Speaker 1</w:t>
      </w:r>
    </w:p>
    <w:p w14:paraId="12FC4436" w14:textId="77777777" w:rsidR="00155EC5" w:rsidRDefault="00155EC5" w:rsidP="00155EC5">
      <w:r>
        <w:t>Out there.</w:t>
      </w:r>
    </w:p>
    <w:p w14:paraId="689B5DAF" w14:textId="77777777" w:rsidR="00155EC5" w:rsidRDefault="00155EC5" w:rsidP="00155EC5">
      <w:r>
        <w:t>00:24:22 Speaker 2</w:t>
      </w:r>
    </w:p>
    <w:p w14:paraId="1355B8CD" w14:textId="77777777" w:rsidR="00155EC5" w:rsidRDefault="00155EC5" w:rsidP="00155EC5">
      <w:r>
        <w:t>So, I mean, it sounds like at this.</w:t>
      </w:r>
    </w:p>
    <w:p w14:paraId="2CCD69A1" w14:textId="77777777" w:rsidR="00155EC5" w:rsidRDefault="00155EC5" w:rsidP="00155EC5">
      <w:r>
        <w:t>00:24:23 Speaker 2</w:t>
      </w:r>
    </w:p>
    <w:p w14:paraId="1FE0C625" w14:textId="77777777" w:rsidR="00155EC5" w:rsidRDefault="00155EC5" w:rsidP="00155EC5">
      <w:r>
        <w:t>Point you guys.</w:t>
      </w:r>
    </w:p>
    <w:p w14:paraId="5E45B026" w14:textId="77777777" w:rsidR="00155EC5" w:rsidRDefault="00155EC5" w:rsidP="00155EC5">
      <w:r>
        <w:t>00:24:24 Speaker 2</w:t>
      </w:r>
    </w:p>
    <w:p w14:paraId="7978D71E" w14:textId="77777777" w:rsidR="00155EC5" w:rsidRDefault="00155EC5" w:rsidP="00155EC5">
      <w:r>
        <w:t>Run on a.</w:t>
      </w:r>
    </w:p>
    <w:p w14:paraId="0963034D" w14:textId="77777777" w:rsidR="00155EC5" w:rsidRDefault="00155EC5" w:rsidP="00155EC5">
      <w:r>
        <w:t>00:24:24 Speaker 2</w:t>
      </w:r>
    </w:p>
    <w:p w14:paraId="41D1A73C" w14:textId="77777777" w:rsidR="00155EC5" w:rsidRDefault="00155EC5" w:rsidP="00155EC5">
      <w:r>
        <w:t>Pretty steady path. I mean, did you make any any big mistakes?</w:t>
      </w:r>
    </w:p>
    <w:p w14:paraId="3C0879DE" w14:textId="77777777" w:rsidR="00155EC5" w:rsidRDefault="00155EC5" w:rsidP="00155EC5">
      <w:r>
        <w:t>00:24:29 Speaker 3</w:t>
      </w:r>
    </w:p>
    <w:p w14:paraId="7AC13D13" w14:textId="77777777" w:rsidR="00155EC5" w:rsidRDefault="00155EC5" w:rsidP="00155EC5">
      <w:r>
        <w:t>We have actually never made a mistake. It's the craziest thing.</w:t>
      </w:r>
    </w:p>
    <w:p w14:paraId="7AE8D2C6" w14:textId="77777777" w:rsidR="00155EC5" w:rsidRDefault="00155EC5" w:rsidP="00155EC5">
      <w:r>
        <w:lastRenderedPageBreak/>
        <w:t>00:24:32 Speaker 2</w:t>
      </w:r>
    </w:p>
    <w:p w14:paraId="60618E90" w14:textId="77777777" w:rsidR="00155EC5" w:rsidRDefault="00155EC5" w:rsidP="00155EC5">
      <w:r>
        <w:t>Never had a failure.</w:t>
      </w:r>
    </w:p>
    <w:p w14:paraId="3A735A04" w14:textId="77777777" w:rsidR="00155EC5" w:rsidRDefault="00155EC5" w:rsidP="00155EC5">
      <w:r>
        <w:t>00:24:33 Speaker 3</w:t>
      </w:r>
    </w:p>
    <w:p w14:paraId="23669088" w14:textId="77777777" w:rsidR="00155EC5" w:rsidRDefault="00155EC5" w:rsidP="00155EC5">
      <w:r>
        <w:t>We told you.</w:t>
      </w:r>
    </w:p>
    <w:p w14:paraId="5432B610" w14:textId="77777777" w:rsidR="00155EC5" w:rsidRDefault="00155EC5" w:rsidP="00155EC5">
      <w:r>
        <w:t>00:24:34 Speaker 3</w:t>
      </w:r>
    </w:p>
    <w:p w14:paraId="0CADF983" w14:textId="77777777" w:rsidR="00155EC5" w:rsidRDefault="00155EC5" w:rsidP="00155EC5">
      <w:r>
        <w:t>We have had so many failures and that's why we love that word, because failure is a word that you have to get comfortable with and you can't fear the failure.</w:t>
      </w:r>
    </w:p>
    <w:p w14:paraId="6E4A0650" w14:textId="77777777" w:rsidR="00155EC5" w:rsidRDefault="00155EC5" w:rsidP="00155EC5">
      <w:r>
        <w:t>00:24:42 Speaker 2</w:t>
      </w:r>
    </w:p>
    <w:p w14:paraId="7D17ECFF" w14:textId="77777777" w:rsidR="00155EC5" w:rsidRDefault="00155EC5" w:rsidP="00155EC5">
      <w:r>
        <w:t>Yeah, so. So tell me about some of the failures. Like what? What were some of them?</w:t>
      </w:r>
    </w:p>
    <w:p w14:paraId="08495C77" w14:textId="77777777" w:rsidR="00155EC5" w:rsidRDefault="00155EC5" w:rsidP="00155EC5">
      <w:r>
        <w:t>00:24:47 Speaker 1</w:t>
      </w:r>
    </w:p>
    <w:p w14:paraId="4B61FC05" w14:textId="77777777" w:rsidR="00155EC5" w:rsidRDefault="00155EC5" w:rsidP="00155EC5">
      <w:r>
        <w:t>So behind my desk.</w:t>
      </w:r>
    </w:p>
    <w:p w14:paraId="01767C43" w14:textId="77777777" w:rsidR="00155EC5" w:rsidRDefault="00155EC5" w:rsidP="00155EC5">
      <w:r>
        <w:t>00:24:50 Speaker 1</w:t>
      </w:r>
    </w:p>
    <w:p w14:paraId="27CCB088" w14:textId="77777777" w:rsidR="00155EC5" w:rsidRDefault="00155EC5" w:rsidP="00155EC5">
      <w:r>
        <w:t>I have about. I can't even fit them anymore. Maybe 500 toys that were all my very favorite toys that failed in a big way, some of them entire categories. Because every day I want to remind myself when I come to work and come to my desk that the line between success and failure is as fine.</w:t>
      </w:r>
    </w:p>
    <w:p w14:paraId="12A7E087" w14:textId="77777777" w:rsidR="00155EC5" w:rsidRDefault="00155EC5" w:rsidP="00155EC5">
      <w:r>
        <w:t>00:25:09 Speaker 1</w:t>
      </w:r>
    </w:p>
    <w:p w14:paraId="105D8D33" w14:textId="77777777" w:rsidR="00155EC5" w:rsidRDefault="00155EC5" w:rsidP="00155EC5">
      <w:r>
        <w:t>As a spider web and you really never know.</w:t>
      </w:r>
    </w:p>
    <w:p w14:paraId="123BF9FD" w14:textId="77777777" w:rsidR="00155EC5" w:rsidRDefault="00155EC5" w:rsidP="00155EC5">
      <w:r>
        <w:t>00:25:13 Speaker 2</w:t>
      </w:r>
    </w:p>
    <w:p w14:paraId="0257CDBE" w14:textId="77777777" w:rsidR="00155EC5" w:rsidRDefault="00155EC5" w:rsidP="00155EC5">
      <w:r>
        <w:t>What? What were some of the the toys?</w:t>
      </w:r>
    </w:p>
    <w:p w14:paraId="2FE36853" w14:textId="77777777" w:rsidR="00155EC5" w:rsidRDefault="00155EC5" w:rsidP="00155EC5">
      <w:r>
        <w:t>00:25:14 Speaker 2</w:t>
      </w:r>
    </w:p>
    <w:p w14:paraId="487EDB1A" w14:textId="77777777" w:rsidR="00155EC5" w:rsidRDefault="00155EC5" w:rsidP="00155EC5">
      <w:r>
        <w:t>That didn't work.</w:t>
      </w:r>
    </w:p>
    <w:p w14:paraId="654E9280" w14:textId="77777777" w:rsidR="00155EC5" w:rsidRDefault="00155EC5" w:rsidP="00155EC5">
      <w:r>
        <w:t>00:25:15 Speaker 1</w:t>
      </w:r>
    </w:p>
    <w:p w14:paraId="32E893F3" w14:textId="77777777" w:rsidR="00155EC5" w:rsidRDefault="00155EC5" w:rsidP="00155EC5">
      <w:r>
        <w:t>Oh my gosh. So many but one of the lines that we were most excited about and I think was a huge investment was a line called.</w:t>
      </w:r>
    </w:p>
    <w:p w14:paraId="23DB8A79" w14:textId="77777777" w:rsidR="00155EC5" w:rsidRDefault="00155EC5" w:rsidP="00155EC5">
      <w:r>
        <w:t>00:25:24 Speaker 1</w:t>
      </w:r>
    </w:p>
    <w:p w14:paraId="7D4A176F" w14:textId="77777777" w:rsidR="00155EC5" w:rsidRDefault="00155EC5" w:rsidP="00155EC5">
      <w:r>
        <w:lastRenderedPageBreak/>
        <w:t>This world, and it was an entire world, made out of puzzle pieces. Not only horizontally, they connected to form a base, but you could build up vertically and build skyscrapers. And it was the most amazing line ever.</w:t>
      </w:r>
    </w:p>
    <w:p w14:paraId="1825FE33" w14:textId="77777777" w:rsidR="00155EC5" w:rsidRDefault="00155EC5" w:rsidP="00155EC5">
      <w:r>
        <w:t>00:25:34</w:t>
      </w:r>
    </w:p>
    <w:p w14:paraId="7ED7D01F" w14:textId="77777777" w:rsidR="00155EC5" w:rsidRDefault="00155EC5" w:rsidP="00155EC5">
      <w:r>
        <w:t>Wow.</w:t>
      </w:r>
    </w:p>
    <w:p w14:paraId="2A30519A" w14:textId="77777777" w:rsidR="00155EC5" w:rsidRDefault="00155EC5" w:rsidP="00155EC5">
      <w:r>
        <w:t>00:25:38 Speaker 3</w:t>
      </w:r>
    </w:p>
    <w:p w14:paraId="3F1BBD2D" w14:textId="77777777" w:rsidR="00155EC5" w:rsidRDefault="00155EC5" w:rsidP="00155EC5">
      <w:r>
        <w:t>But but also our most elaborate undertaking and involved more tooling, more machining, it was by far our largest endeavor ever.</w:t>
      </w:r>
    </w:p>
    <w:p w14:paraId="639FA548" w14:textId="77777777" w:rsidR="00155EC5" w:rsidRDefault="00155EC5" w:rsidP="00155EC5">
      <w:r>
        <w:t>00:25:47 Speaker 1</w:t>
      </w:r>
    </w:p>
    <w:p w14:paraId="73E7301F" w14:textId="77777777" w:rsidR="00155EC5" w:rsidRDefault="00155EC5" w:rsidP="00155EC5">
      <w:r>
        <w:t>A year of development play tables and it was very expensive and costly to buy inventory because unlike our other products, the retails were about 30 to $100 for sets. They were sold in sets.</w:t>
      </w:r>
    </w:p>
    <w:p w14:paraId="0EAF5FE8" w14:textId="77777777" w:rsidR="00155EC5" w:rsidRDefault="00155EC5" w:rsidP="00155EC5">
      <w:r>
        <w:t>00:25:58 Speaker 2</w:t>
      </w:r>
    </w:p>
    <w:p w14:paraId="6C422F7A" w14:textId="77777777" w:rsidR="00155EC5" w:rsidRDefault="00155EC5" w:rsidP="00155EC5">
      <w:r>
        <w:t>Ohh so this was not.</w:t>
      </w:r>
    </w:p>
    <w:p w14:paraId="071A3DF7" w14:textId="77777777" w:rsidR="00155EC5" w:rsidRDefault="00155EC5" w:rsidP="00155EC5">
      <w:r>
        <w:t>00:25:59 Speaker 1</w:t>
      </w:r>
    </w:p>
    <w:p w14:paraId="546F71B9" w14:textId="77777777" w:rsidR="00155EC5" w:rsidRDefault="00155EC5" w:rsidP="00155EC5">
      <w:r>
        <w:t>Cheap it was not, and we had all our prototypes which took us over a.</w:t>
      </w:r>
    </w:p>
    <w:p w14:paraId="6392AF9A" w14:textId="77777777" w:rsidR="00155EC5" w:rsidRDefault="00155EC5" w:rsidP="00155EC5">
      <w:r>
        <w:t>00:26:04 Speaker 1</w:t>
      </w:r>
    </w:p>
    <w:p w14:paraId="42D3D1F7" w14:textId="77777777" w:rsidR="00155EC5" w:rsidRDefault="00155EC5" w:rsidP="00155EC5">
      <w:r>
        <w:t>Year to create and we brought it to toy fair and had our play table out and the reaction was actually incredible. Amazing the best ever. And we had, I believe we had 1000 assortments and we literally by the third day of Toy fair we sold out, but we made it clear to our retailers.</w:t>
      </w:r>
    </w:p>
    <w:p w14:paraId="2A9BE0DF" w14:textId="77777777" w:rsidR="00155EC5" w:rsidRDefault="00155EC5" w:rsidP="00155EC5">
      <w:r>
        <w:t>00:26:13 Speaker 3</w:t>
      </w:r>
    </w:p>
    <w:p w14:paraId="19F55936" w14:textId="77777777" w:rsidR="00155EC5" w:rsidRDefault="00155EC5" w:rsidP="00155EC5">
      <w:r>
        <w:t>What probably the best ever?</w:t>
      </w:r>
    </w:p>
    <w:p w14:paraId="73D5C1DA" w14:textId="77777777" w:rsidR="00155EC5" w:rsidRDefault="00155EC5" w:rsidP="00155EC5">
      <w:r>
        <w:t>00:26:24 Speaker 1</w:t>
      </w:r>
    </w:p>
    <w:p w14:paraId="02D14988" w14:textId="77777777" w:rsidR="00155EC5" w:rsidRDefault="00155EC5" w:rsidP="00155EC5">
      <w:r>
        <w:t>That this was going to be a big undertaking for them because this was not an item that was TV advertised, it was expensive and really it was a mystery in a.</w:t>
      </w:r>
    </w:p>
    <w:p w14:paraId="0DFAF4F2" w14:textId="77777777" w:rsidR="00155EC5" w:rsidRDefault="00155EC5" w:rsidP="00155EC5">
      <w:r>
        <w:t>00:26:33 Speaker 3</w:t>
      </w:r>
    </w:p>
    <w:p w14:paraId="0CD41BF8" w14:textId="77777777" w:rsidR="00155EC5" w:rsidRDefault="00155EC5" w:rsidP="00155EC5">
      <w:r>
        <w:t>It was hard to understand.</w:t>
      </w:r>
    </w:p>
    <w:p w14:paraId="2B6EF613" w14:textId="77777777" w:rsidR="00155EC5" w:rsidRDefault="00155EC5" w:rsidP="00155EC5">
      <w:r>
        <w:t>00:26:36 Speaker 1</w:t>
      </w:r>
    </w:p>
    <w:p w14:paraId="2D49B5CF" w14:textId="77777777" w:rsidR="00155EC5" w:rsidRDefault="00155EC5" w:rsidP="00155EC5">
      <w:r>
        <w:lastRenderedPageBreak/>
        <w:t>Bucks and it was going to take a lot of education on their part, educating their customers about the merits of this. But we told them if they do this, it will be an annuity. They will have, you know, years and years of this selling and generations buying more sets and we'll create more.</w:t>
      </w:r>
    </w:p>
    <w:p w14:paraId="7EBE5226" w14:textId="77777777" w:rsidR="00155EC5" w:rsidRDefault="00155EC5" w:rsidP="00155EC5">
      <w:r>
        <w:t>00:26:54 Speaker 2</w:t>
      </w:r>
    </w:p>
    <w:p w14:paraId="6CCE985E" w14:textId="77777777" w:rsidR="00155EC5" w:rsidRDefault="00155EC5" w:rsidP="00155EC5">
      <w:r>
        <w:t>Because it sets the each set connected to the other set.</w:t>
      </w:r>
    </w:p>
    <w:p w14:paraId="50A37E11" w14:textId="77777777" w:rsidR="00155EC5" w:rsidRDefault="00155EC5" w:rsidP="00155EC5">
      <w:r>
        <w:t>00:26:57 Speaker 1</w:t>
      </w:r>
    </w:p>
    <w:p w14:paraId="5394BD60" w14:textId="77777777" w:rsidR="00155EC5" w:rsidRDefault="00155EC5" w:rsidP="00155EC5">
      <w:r>
        <w:t>It did. It was all interconnected, and it even connected to the popular railway sets at the time, the Thomas and the Brio. So it connected into any existing set you had as well and they agreed and we sent it out. And do you want to?</w:t>
      </w:r>
    </w:p>
    <w:p w14:paraId="73F8501C" w14:textId="77777777" w:rsidR="00155EC5" w:rsidRDefault="00155EC5" w:rsidP="00155EC5">
      <w:r>
        <w:t>00:27:13 Speaker 3</w:t>
      </w:r>
    </w:p>
    <w:p w14:paraId="19AA4288" w14:textId="77777777" w:rsidR="00155EC5" w:rsidRDefault="00155EC5" w:rsidP="00155EC5">
      <w:r>
        <w:t>Ohh sure she that that's nice. She tells all the exciting, great parts. Oh yeah. So my part is. Yeah, and it failed and it all came back to us. And and there I was in the in the warehouse receiving it all back that.</w:t>
      </w:r>
    </w:p>
    <w:p w14:paraId="7A2A9C63" w14:textId="77777777" w:rsidR="00155EC5" w:rsidRDefault="00155EC5" w:rsidP="00155EC5">
      <w:r>
        <w:t>00:27:21</w:t>
      </w:r>
    </w:p>
    <w:p w14:paraId="585B56F9" w14:textId="77777777" w:rsidR="00155EC5" w:rsidRDefault="00155EC5" w:rsidP="00155EC5">
      <w:r>
        <w:t>What? What?</w:t>
      </w:r>
    </w:p>
    <w:p w14:paraId="6948C02E" w14:textId="77777777" w:rsidR="00155EC5" w:rsidRDefault="00155EC5" w:rsidP="00155EC5">
      <w:r>
        <w:t>00:27:24 Speaker 3</w:t>
      </w:r>
    </w:p>
    <w:p w14:paraId="041522B6" w14:textId="77777777" w:rsidR="00155EC5" w:rsidRDefault="00155EC5" w:rsidP="00155EC5">
      <w:r>
        <w:t>Was my role in this.</w:t>
      </w:r>
    </w:p>
    <w:p w14:paraId="14312151" w14:textId="77777777" w:rsidR="00155EC5" w:rsidRDefault="00155EC5" w:rsidP="00155EC5">
      <w:r>
        <w:t>00:27:24 Speaker 2</w:t>
      </w:r>
    </w:p>
    <w:p w14:paraId="62E32B56" w14:textId="77777777" w:rsidR="00155EC5" w:rsidRDefault="00155EC5" w:rsidP="00155EC5">
      <w:r>
        <w:t>What happened? People just didn't buy.</w:t>
      </w:r>
    </w:p>
    <w:p w14:paraId="394518C1" w14:textId="77777777" w:rsidR="00155EC5" w:rsidRDefault="00155EC5" w:rsidP="00155EC5">
      <w:r>
        <w:t>00:27:26 Speaker 1</w:t>
      </w:r>
    </w:p>
    <w:p w14:paraId="5F22B73E" w14:textId="77777777" w:rsidR="00155EC5" w:rsidRDefault="00155EC5" w:rsidP="00155EC5">
      <w:r>
        <w:t>It basically what happened is when we called the stores 2 weeks later, you know, hey, let's can I send you some more? Nope, can't. It's not selling. And we would always say.</w:t>
      </w:r>
    </w:p>
    <w:p w14:paraId="1773091E" w14:textId="77777777" w:rsidR="00155EC5" w:rsidRDefault="00155EC5" w:rsidP="00155EC5">
      <w:r>
        <w:t>00:27:38 Speaker 1</w:t>
      </w:r>
    </w:p>
    <w:p w14:paraId="1D128B58" w14:textId="77777777" w:rsidR="00155EC5" w:rsidRDefault="00155EC5" w:rsidP="00155EC5">
      <w:r>
        <w:t>But you're not selling it. And they say no, it's not selling. And this happened time and time again. And then after about two months, it was like this stuff is taking up too much space. I want it.</w:t>
      </w:r>
    </w:p>
    <w:p w14:paraId="044022C5" w14:textId="77777777" w:rsidR="00155EC5" w:rsidRDefault="00155EC5" w:rsidP="00155EC5">
      <w:r>
        <w:t>00:27:49 Speaker 1</w:t>
      </w:r>
    </w:p>
    <w:p w14:paraId="4D890510" w14:textId="77777777" w:rsidR="00155EC5" w:rsidRDefault="00155EC5" w:rsidP="00155EC5">
      <w:r>
        <w:t>Out of my store.</w:t>
      </w:r>
    </w:p>
    <w:p w14:paraId="75B1BAF6" w14:textId="77777777" w:rsidR="00155EC5" w:rsidRDefault="00155EC5" w:rsidP="00155EC5">
      <w:r>
        <w:lastRenderedPageBreak/>
        <w:t>00:27:50 Speaker 2</w:t>
      </w:r>
    </w:p>
    <w:p w14:paraId="44CBE9BD" w14:textId="77777777" w:rsidR="00155EC5" w:rsidRDefault="00155EC5" w:rsidP="00155EC5">
      <w:r>
        <w:t>But it just didn't, it just didn't.</w:t>
      </w:r>
    </w:p>
    <w:p w14:paraId="7BECCAF8" w14:textId="77777777" w:rsidR="00155EC5" w:rsidRDefault="00155EC5" w:rsidP="00155EC5">
      <w:r>
        <w:t>00:27:51 Speaker 2</w:t>
      </w:r>
    </w:p>
    <w:p w14:paraId="4388A6B2" w14:textId="77777777" w:rsidR="00155EC5" w:rsidRDefault="00155EC5" w:rsidP="00155EC5">
      <w:r>
        <w:t>Never took off.</w:t>
      </w:r>
    </w:p>
    <w:p w14:paraId="2A1AE0DA" w14:textId="77777777" w:rsidR="00155EC5" w:rsidRDefault="00155EC5" w:rsidP="00155EC5">
      <w:r>
        <w:t>00:27:52 Speaker 1</w:t>
      </w:r>
    </w:p>
    <w:p w14:paraId="260104C5" w14:textId="77777777" w:rsidR="00155EC5" w:rsidRDefault="00155EC5" w:rsidP="00155EC5">
      <w:r>
        <w:t>Well, the stores never got behind it to sell it. I mean, I think it it had the potential to take off, but it's hard, you know it's it's hard to run a store and you have thousands of products and you have lots of competing interests. And here we are thinking well, you'll just focus on our product and sell it and.</w:t>
      </w:r>
    </w:p>
    <w:p w14:paraId="563E4FBF" w14:textId="77777777" w:rsidR="00155EC5" w:rsidRDefault="00155EC5" w:rsidP="00155EC5">
      <w:r>
        <w:t>00:28:07 Speaker 3</w:t>
      </w:r>
    </w:p>
    <w:p w14:paraId="49B77A9A" w14:textId="77777777" w:rsidR="00155EC5" w:rsidRDefault="00155EC5" w:rsidP="00155EC5">
      <w:r>
        <w:t>It reminded us that that there's a higher burden on us.</w:t>
      </w:r>
    </w:p>
    <w:p w14:paraId="2BB16F39" w14:textId="77777777" w:rsidR="00155EC5" w:rsidRDefault="00155EC5" w:rsidP="00155EC5">
      <w:r>
        <w:t>00:28:11 Speaker 3</w:t>
      </w:r>
    </w:p>
    <w:p w14:paraId="68967EDA" w14:textId="77777777" w:rsidR="00155EC5" w:rsidRDefault="00155EC5" w:rsidP="00155EC5">
      <w:r>
        <w:t>Because we take our products really personally and we think that everyone in every day is going to take all the time to explain everything about it, the way that we, the inventors would. And that's not always the case, it can't be done. So we realize it's our job, it's our job to design it in a way that speaks to their customers.</w:t>
      </w:r>
    </w:p>
    <w:p w14:paraId="045BEC4A" w14:textId="77777777" w:rsidR="00155EC5" w:rsidRDefault="00155EC5" w:rsidP="00155EC5">
      <w:r>
        <w:t>00:28:31 Speaker 3</w:t>
      </w:r>
    </w:p>
    <w:p w14:paraId="56B359A5" w14:textId="77777777" w:rsidR="00155EC5" w:rsidRDefault="00155EC5" w:rsidP="00155EC5">
      <w:r>
        <w:t>And that's really what we started to do after.</w:t>
      </w:r>
    </w:p>
    <w:p w14:paraId="7267A171" w14:textId="77777777" w:rsidR="00155EC5" w:rsidRDefault="00155EC5" w:rsidP="00155EC5">
      <w:r>
        <w:t>00:28:33 Speaker 3</w:t>
      </w:r>
    </w:p>
    <w:p w14:paraId="571E743A" w14:textId="77777777" w:rsidR="00155EC5" w:rsidRDefault="00155EC5" w:rsidP="00155EC5">
      <w:r>
        <w:t>That.</w:t>
      </w:r>
    </w:p>
    <w:p w14:paraId="13B58AB0" w14:textId="77777777" w:rsidR="00155EC5" w:rsidRDefault="00155EC5" w:rsidP="00155EC5">
      <w:r>
        <w:t>00:28:33 Speaker 2</w:t>
      </w:r>
    </w:p>
    <w:p w14:paraId="3F492A1D" w14:textId="77777777" w:rsidR="00155EC5" w:rsidRDefault="00155EC5" w:rsidP="00155EC5">
      <w:r>
        <w:t>Do you know when a like? How do you know when a toy is is gonna work?</w:t>
      </w:r>
    </w:p>
    <w:p w14:paraId="09796A32" w14:textId="77777777" w:rsidR="00155EC5" w:rsidRDefault="00155EC5" w:rsidP="00155EC5">
      <w:r>
        <w:t>00:28:38 Speaker 1</w:t>
      </w:r>
    </w:p>
    <w:p w14:paraId="4C3ABCEC" w14:textId="77777777" w:rsidR="00155EC5" w:rsidRDefault="00155EC5" w:rsidP="00155EC5">
      <w:r>
        <w:t>It's amazing, you know, really quickly, I mean and we don't have you know, we're not a a hit driven company. We joke that we have a lot of singles and double s. We don't really want home runs because we don't want it here today, gone tomorrow. We're an Evergreen company. We want our toys to be around forever.</w:t>
      </w:r>
    </w:p>
    <w:p w14:paraId="678A96A6" w14:textId="77777777" w:rsidR="00155EC5" w:rsidRDefault="00155EC5" w:rsidP="00155EC5">
      <w:r>
        <w:t>00:28:54 Speaker 3</w:t>
      </w:r>
    </w:p>
    <w:p w14:paraId="1CCA7D3F" w14:textId="77777777" w:rsidR="00155EC5" w:rsidRDefault="00155EC5" w:rsidP="00155EC5">
      <w:r>
        <w:t>Melissa, even when she's working on a product, I mean, even with our own.</w:t>
      </w:r>
    </w:p>
    <w:p w14:paraId="1B1B93EC" w14:textId="77777777" w:rsidR="00155EC5" w:rsidRDefault="00155EC5" w:rsidP="00155EC5">
      <w:r>
        <w:lastRenderedPageBreak/>
        <w:t>00:28:58 Speaker 3</w:t>
      </w:r>
    </w:p>
    <w:p w14:paraId="6F1C02D7" w14:textId="77777777" w:rsidR="00155EC5" w:rsidRDefault="00155EC5" w:rsidP="00155EC5">
      <w:r>
        <w:t>Test laboratory with our six children at home is always using our our our products with our own children.</w:t>
      </w:r>
    </w:p>
    <w:p w14:paraId="1526024D" w14:textId="77777777" w:rsidR="00155EC5" w:rsidRDefault="00155EC5" w:rsidP="00155EC5">
      <w:r>
        <w:t>00:29:05 Speaker 1</w:t>
      </w:r>
    </w:p>
    <w:p w14:paraId="18785000" w14:textId="77777777" w:rsidR="00155EC5" w:rsidRDefault="00155EC5" w:rsidP="00155EC5">
      <w:r>
        <w:t>I would say the initial ideation, I mean, you're obviously feeling a good gut that you're you have an idea that's going to work. And then throughout the process, we do a huge amount of, we call it mom testing and mom is synonymous with caregiver Dad. You know, anyone who's playing teacher.</w:t>
      </w:r>
    </w:p>
    <w:p w14:paraId="0D8C91B3" w14:textId="77777777" w:rsidR="00155EC5" w:rsidRDefault="00155EC5" w:rsidP="00155EC5">
      <w:r>
        <w:t>00:29:22 Speaker 1</w:t>
      </w:r>
    </w:p>
    <w:p w14:paraId="6FBF2E0D" w14:textId="77777777" w:rsidR="00155EC5" w:rsidRDefault="00155EC5" w:rsidP="00155EC5">
      <w:r>
        <w:t>And we get a good sense as we're going through the process. But the truth is, that's the joy of it. You never.</w:t>
      </w:r>
    </w:p>
    <w:p w14:paraId="5842C462" w14:textId="77777777" w:rsidR="00155EC5" w:rsidRDefault="00155EC5" w:rsidP="00155EC5">
      <w:r>
        <w:t>00:29:29 Speaker 1</w:t>
      </w:r>
    </w:p>
    <w:p w14:paraId="5E9FBDB2" w14:textId="77777777" w:rsidR="00155EC5" w:rsidRDefault="00155EC5" w:rsidP="00155EC5">
      <w:r>
        <w:t>Know for sure.</w:t>
      </w:r>
    </w:p>
    <w:p w14:paraId="135159AB" w14:textId="77777777" w:rsidR="00155EC5" w:rsidRDefault="00155EC5" w:rsidP="00155EC5">
      <w:r>
        <w:t>00:29:30 Speaker 1</w:t>
      </w:r>
    </w:p>
    <w:p w14:paraId="4982A0EB" w14:textId="77777777" w:rsidR="00155EC5" w:rsidRDefault="00155EC5" w:rsidP="00155EC5">
      <w:r>
        <w:t>At all, and there's surprises every single day.</w:t>
      </w:r>
    </w:p>
    <w:p w14:paraId="242B6887" w14:textId="77777777" w:rsidR="00155EC5" w:rsidRDefault="00155EC5" w:rsidP="00155EC5">
      <w:r>
        <w:t>00:29:33 Speaker 2</w:t>
      </w:r>
    </w:p>
    <w:p w14:paraId="4DA25230" w14:textId="77777777" w:rsidR="00155EC5" w:rsidRDefault="00155EC5" w:rsidP="00155EC5">
      <w:r>
        <w:t>Yeah. I mean, it's interesting because you start this company in 1988, you know, 10 years really before the Internet starts to take off. And I mean, there was no reason why wooden products and analog toys were going to succeed. I mean it's so it's so unlikely.</w:t>
      </w:r>
    </w:p>
    <w:p w14:paraId="65B5A2AD" w14:textId="77777777" w:rsidR="00155EC5" w:rsidRDefault="00155EC5" w:rsidP="00155EC5">
      <w:r>
        <w:t>00:29:47 Speaker 3</w:t>
      </w:r>
    </w:p>
    <w:p w14:paraId="0F04CD03" w14:textId="77777777" w:rsidR="00155EC5" w:rsidRDefault="00155EC5" w:rsidP="00155EC5">
      <w:r>
        <w:t>In in fact, every reason why they wouldn't succeed and and I think that's been a part of, you know, to the extent we have a business model, I think that's been a part of it all along.</w:t>
      </w:r>
    </w:p>
    <w:p w14:paraId="2F0C886C" w14:textId="77777777" w:rsidR="00155EC5" w:rsidRDefault="00155EC5" w:rsidP="00155EC5">
      <w:r>
        <w:t>00:29:56 Speaker 3</w:t>
      </w:r>
    </w:p>
    <w:p w14:paraId="17ADD516" w14:textId="77777777" w:rsidR="00155EC5" w:rsidRDefault="00155EC5" w:rsidP="00155EC5">
      <w:r>
        <w:t>Is to not go with the tide, not go the direction, not look at things and say that's what everyone is doing. That's what we should do, because our feeling has always been if we copy every good model out there at very best, what does that mean? We're going to be mediocre by definition because we are simply following and copying what everyone.</w:t>
      </w:r>
    </w:p>
    <w:p w14:paraId="27D65528" w14:textId="77777777" w:rsidR="00155EC5" w:rsidRDefault="00155EC5" w:rsidP="00155EC5">
      <w:r>
        <w:t>00:30:03</w:t>
      </w:r>
    </w:p>
    <w:p w14:paraId="2969D894" w14:textId="77777777" w:rsidR="00155EC5" w:rsidRDefault="00155EC5" w:rsidP="00155EC5">
      <w:r>
        <w:t>Yeah.</w:t>
      </w:r>
    </w:p>
    <w:p w14:paraId="7A746F3C" w14:textId="77777777" w:rsidR="00155EC5" w:rsidRDefault="00155EC5" w:rsidP="00155EC5">
      <w:r>
        <w:lastRenderedPageBreak/>
        <w:t>00:30:17 Speaker 3</w:t>
      </w:r>
    </w:p>
    <w:p w14:paraId="2347314D" w14:textId="77777777" w:rsidR="00155EC5" w:rsidRDefault="00155EC5" w:rsidP="00155EC5">
      <w:r>
        <w:t>Else is doing.</w:t>
      </w:r>
    </w:p>
    <w:p w14:paraId="5D09CF94" w14:textId="77777777" w:rsidR="00155EC5" w:rsidRDefault="00155EC5" w:rsidP="00155EC5">
      <w:r>
        <w:t>00:30:18 Speaker 2</w:t>
      </w:r>
    </w:p>
    <w:p w14:paraId="65FDD783" w14:textId="77777777" w:rsidR="00155EC5" w:rsidRDefault="00155EC5" w:rsidP="00155EC5">
      <w:r>
        <w:t>So was there.</w:t>
      </w:r>
    </w:p>
    <w:p w14:paraId="30C122C4" w14:textId="77777777" w:rsidR="00155EC5" w:rsidRDefault="00155EC5" w:rsidP="00155EC5">
      <w:r>
        <w:t>00:30:19 Speaker 2</w:t>
      </w:r>
    </w:p>
    <w:p w14:paraId="79D81BD2" w14:textId="77777777" w:rsidR="00155EC5" w:rsidRDefault="00155EC5" w:rsidP="00155EC5">
      <w:r>
        <w:t>Ever a point, Melissa, when I don't know, like investors or somebody.</w:t>
      </w:r>
    </w:p>
    <w:p w14:paraId="6D8B9759" w14:textId="77777777" w:rsidR="00155EC5" w:rsidRDefault="00155EC5" w:rsidP="00155EC5">
      <w:r>
        <w:t>00:30:23 Speaker 2</w:t>
      </w:r>
    </w:p>
    <w:p w14:paraId="26B671AF" w14:textId="77777777" w:rsidR="00155EC5" w:rsidRDefault="00155EC5" w:rsidP="00155EC5">
      <w:r>
        <w:t>Said to you guys like you've gotta do something with batteries or you've got to do something that, you know, electronics or something and and and did you?</w:t>
      </w:r>
    </w:p>
    <w:p w14:paraId="2859B060" w14:textId="77777777" w:rsidR="00155EC5" w:rsidRDefault="00155EC5" w:rsidP="00155EC5">
      <w:r>
        <w:t>00:30:31 Speaker 2</w:t>
      </w:r>
    </w:p>
    <w:p w14:paraId="30E66178" w14:textId="77777777" w:rsidR="00155EC5" w:rsidRDefault="00155EC5" w:rsidP="00155EC5">
      <w:r>
        <w:t>Ever think maybe?</w:t>
      </w:r>
    </w:p>
    <w:p w14:paraId="6062D588" w14:textId="77777777" w:rsidR="00155EC5" w:rsidRDefault="00155EC5" w:rsidP="00155EC5">
      <w:r>
        <w:t>00:30:32 Speaker 1</w:t>
      </w:r>
    </w:p>
    <w:p w14:paraId="25EAE72A" w14:textId="77777777" w:rsidR="00155EC5" w:rsidRDefault="00155EC5" w:rsidP="00155EC5">
      <w:r>
        <w:t>They're right, they say to us every single day, right? I mean, that, that and you know that is one of the things I think that has kept us successful is we've stayed true to mission.</w:t>
      </w:r>
    </w:p>
    <w:p w14:paraId="500248D8" w14:textId="77777777" w:rsidR="00155EC5" w:rsidRDefault="00155EC5" w:rsidP="00155EC5">
      <w:r>
        <w:t>00:30:35 Speaker 2</w:t>
      </w:r>
    </w:p>
    <w:p w14:paraId="6B71F53A" w14:textId="77777777" w:rsidR="00155EC5" w:rsidRDefault="00155EC5" w:rsidP="00155EC5">
      <w:r>
        <w:t>No worries, OK.</w:t>
      </w:r>
    </w:p>
    <w:p w14:paraId="741D4A27" w14:textId="77777777" w:rsidR="00155EC5" w:rsidRDefault="00155EC5" w:rsidP="00155EC5">
      <w:r>
        <w:t>00:30:44 Speaker 1</w:t>
      </w:r>
    </w:p>
    <w:p w14:paraId="3C8DCCE1" w14:textId="77777777" w:rsidR="00155EC5" w:rsidRDefault="00155EC5" w:rsidP="00155EC5">
      <w:r>
        <w:t>You know, ever since we started with our very first puzzle.</w:t>
      </w:r>
    </w:p>
    <w:p w14:paraId="4441B4DF" w14:textId="77777777" w:rsidR="00155EC5" w:rsidRDefault="00155EC5" w:rsidP="00155EC5">
      <w:r>
        <w:t>00:30:49 Speaker 2</w:t>
      </w:r>
    </w:p>
    <w:p w14:paraId="3BFF225B" w14:textId="77777777" w:rsidR="00155EC5" w:rsidRDefault="00155EC5" w:rsidP="00155EC5">
      <w:r>
        <w:t>Do you guys basically you know did this on your own for pretty much until a few years ago, right. And you were a successful company, but I guess.</w:t>
      </w:r>
    </w:p>
    <w:p w14:paraId="34A569A1" w14:textId="77777777" w:rsidR="00155EC5" w:rsidRDefault="00155EC5" w:rsidP="00155EC5">
      <w:r>
        <w:t>00:30:58 Speaker 2</w:t>
      </w:r>
    </w:p>
    <w:p w14:paraId="3D84C828" w14:textId="77777777" w:rsidR="00155EC5" w:rsidRDefault="00155EC5" w:rsidP="00155EC5">
      <w:r>
        <w:t>Just a few years ago, you decided to to seek outside investors.</w:t>
      </w:r>
    </w:p>
    <w:p w14:paraId="463E3B9F" w14:textId="77777777" w:rsidR="00155EC5" w:rsidRDefault="00155EC5" w:rsidP="00155EC5">
      <w:r>
        <w:t>00:31:02 Speaker 3</w:t>
      </w:r>
    </w:p>
    <w:p w14:paraId="064834DB" w14:textId="77777777" w:rsidR="00155EC5" w:rsidRDefault="00155EC5" w:rsidP="00155EC5">
      <w:r>
        <w:t>Correct. Yeah. We kept significant ownership and we brought in some investors who now will sit on our board and participate very actively with us also and helpfully.</w:t>
      </w:r>
    </w:p>
    <w:p w14:paraId="438A458A" w14:textId="77777777" w:rsidR="00155EC5" w:rsidRDefault="00155EC5" w:rsidP="00155EC5">
      <w:r>
        <w:t>00:31:13 Speaker 1</w:t>
      </w:r>
    </w:p>
    <w:p w14:paraId="7AC02F6C" w14:textId="77777777" w:rsidR="00155EC5" w:rsidRDefault="00155EC5" w:rsidP="00155EC5">
      <w:r>
        <w:lastRenderedPageBreak/>
        <w:t>Because the truth is, for the 1st 20 years, we really did this without mentorship. You know, it was. It was finding her own way in a very dark room.</w:t>
      </w:r>
    </w:p>
    <w:p w14:paraId="1A784068" w14:textId="77777777" w:rsidR="00155EC5" w:rsidRDefault="00155EC5" w:rsidP="00155EC5">
      <w:r>
        <w:t>00:31:21 Speaker 2</w:t>
      </w:r>
    </w:p>
    <w:p w14:paraId="7AD9ECBC" w14:textId="77777777" w:rsidR="00155EC5" w:rsidRDefault="00155EC5" w:rsidP="00155EC5">
      <w:r>
        <w:t>What did the outside investment allow you to do as a company?</w:t>
      </w:r>
    </w:p>
    <w:p w14:paraId="011BB1E0" w14:textId="77777777" w:rsidR="00155EC5" w:rsidRDefault="00155EC5" w:rsidP="00155EC5">
      <w:r>
        <w:t>00:31:25 Speaker 3</w:t>
      </w:r>
    </w:p>
    <w:p w14:paraId="69C99206" w14:textId="77777777" w:rsidR="00155EC5" w:rsidRDefault="00155EC5" w:rsidP="00155EC5">
      <w:r>
        <w:t>Well, I I think two things. One is they have rolodex's that are much larger than ours and introduce us to folks that can can help with things. And then financially also frankly freedom.</w:t>
      </w:r>
    </w:p>
    <w:p w14:paraId="49577F71" w14:textId="77777777" w:rsidR="00155EC5" w:rsidRDefault="00155EC5" w:rsidP="00155EC5">
      <w:r>
        <w:t>00:31:37 Speaker 3</w:t>
      </w:r>
    </w:p>
    <w:p w14:paraId="5E6D0FDD" w14:textId="77777777" w:rsidR="00155EC5" w:rsidRDefault="00155EC5" w:rsidP="00155EC5">
      <w:r>
        <w:t>To grow and and expand more exponentially if we want to expand our footprint internationally and so opened up those doors too.</w:t>
      </w:r>
    </w:p>
    <w:p w14:paraId="2890020C" w14:textId="77777777" w:rsidR="00155EC5" w:rsidRDefault="00155EC5" w:rsidP="00155EC5">
      <w:r>
        <w:t>00:31:47 Speaker 2</w:t>
      </w:r>
    </w:p>
    <w:p w14:paraId="59366BBA" w14:textId="77777777" w:rsidR="00155EC5" w:rsidRDefault="00155EC5" w:rsidP="00155EC5">
      <w:r>
        <w:t>I'm curious, how did you guys, I mean obviously you've you've got, I mean I shouldn't say obviously, but it seems like you have a great relationship and you're great business partners, but also a great, a couple great parents. Have you got kids as well? I think like what 6 kids, is that right?</w:t>
      </w:r>
    </w:p>
    <w:p w14:paraId="1591DDBA" w14:textId="77777777" w:rsidR="00155EC5" w:rsidRDefault="00155EC5" w:rsidP="00155EC5">
      <w:r>
        <w:t>00:32:04 Speaker 1</w:t>
      </w:r>
    </w:p>
    <w:p w14:paraId="05415C83" w14:textId="77777777" w:rsidR="00155EC5" w:rsidRDefault="00155EC5" w:rsidP="00155EC5">
      <w:r>
        <w:t>Yep, last count trip. How many?</w:t>
      </w:r>
    </w:p>
    <w:p w14:paraId="48AC2F35" w14:textId="77777777" w:rsidR="00155EC5" w:rsidRDefault="00155EC5" w:rsidP="00155EC5">
      <w:r>
        <w:t>00:32:04 Speaker 2</w:t>
      </w:r>
    </w:p>
    <w:p w14:paraId="487B7B2E" w14:textId="77777777" w:rsidR="00155EC5" w:rsidRDefault="00155EC5" w:rsidP="00155EC5">
      <w:r>
        <w:t>You were just thrilled to you and I.</w:t>
      </w:r>
    </w:p>
    <w:p w14:paraId="3966B353" w14:textId="77777777" w:rsidR="00155EC5" w:rsidRDefault="00155EC5" w:rsidP="00155EC5">
      <w:r>
        <w:t>00:32:06 Speaker 2</w:t>
      </w:r>
    </w:p>
    <w:p w14:paraId="22950DE2" w14:textId="77777777" w:rsidR="00155EC5" w:rsidRDefault="00155EC5" w:rsidP="00155EC5">
      <w:r>
        <w:t>Figure out.</w:t>
      </w:r>
    </w:p>
    <w:p w14:paraId="4A4D94C3" w14:textId="77777777" w:rsidR="00155EC5" w:rsidRDefault="00155EC5" w:rsidP="00155EC5">
      <w:r>
        <w:t>00:32:07 Speaker 2</w:t>
      </w:r>
    </w:p>
    <w:p w14:paraId="43EF045D" w14:textId="77777777" w:rsidR="00155EC5" w:rsidRDefault="00155EC5" w:rsidP="00155EC5">
      <w:r>
        <w:t>Kids, OK.</w:t>
      </w:r>
    </w:p>
    <w:p w14:paraId="343D4CDA" w14:textId="77777777" w:rsidR="00155EC5" w:rsidRDefault="00155EC5" w:rsidP="00155EC5">
      <w:r>
        <w:t>00:32:07 Speaker 3</w:t>
      </w:r>
    </w:p>
    <w:p w14:paraId="5EAC83B0" w14:textId="77777777" w:rsidR="00155EC5" w:rsidRDefault="00155EC5" w:rsidP="00155EC5">
      <w:r>
        <w:t>She was gonna say with her first.</w:t>
      </w:r>
    </w:p>
    <w:p w14:paraId="3D267024" w14:textId="77777777" w:rsidR="00155EC5" w:rsidRDefault="00155EC5" w:rsidP="00155EC5">
      <w:r>
        <w:t>00:32:09 Speaker 3</w:t>
      </w:r>
    </w:p>
    <w:p w14:paraId="1B388FA8" w14:textId="77777777" w:rsidR="00155EC5" w:rsidRDefault="00155EC5" w:rsidP="00155EC5">
      <w:r>
        <w:t>Husband I got.</w:t>
      </w:r>
    </w:p>
    <w:p w14:paraId="6A4BC651" w14:textId="77777777" w:rsidR="00155EC5" w:rsidRDefault="00155EC5" w:rsidP="00155EC5">
      <w:r>
        <w:lastRenderedPageBreak/>
        <w:t>00:32:09 Speaker 1</w:t>
      </w:r>
    </w:p>
    <w:p w14:paraId="4D78D26E" w14:textId="77777777" w:rsidR="00155EC5" w:rsidRDefault="00155EC5" w:rsidP="00155EC5">
      <w:r>
        <w:t>You know, I was going to say, do you consider Doug a child or not because it's six children and then?</w:t>
      </w:r>
    </w:p>
    <w:p w14:paraId="04528D68" w14:textId="77777777" w:rsidR="00155EC5" w:rsidRDefault="00155EC5" w:rsidP="00155EC5">
      <w:r>
        <w:t>00:32:12 Speaker 2</w:t>
      </w:r>
    </w:p>
    <w:p w14:paraId="3247E233" w14:textId="77777777" w:rsidR="00155EC5" w:rsidRDefault="00155EC5" w:rsidP="00155EC5">
      <w:r>
        <w:t>Oh, see, OK.</w:t>
      </w:r>
    </w:p>
    <w:p w14:paraId="2582ABB8" w14:textId="77777777" w:rsidR="00155EC5" w:rsidRDefault="00155EC5" w:rsidP="00155EC5">
      <w:r>
        <w:t>00:32:13 Speaker 2</w:t>
      </w:r>
    </w:p>
    <w:p w14:paraId="78F7D2C7" w14:textId="77777777" w:rsidR="00155EC5" w:rsidRDefault="00155EC5" w:rsidP="00155EC5">
      <w:r>
        <w:t>You'd be the 7th.</w:t>
      </w:r>
    </w:p>
    <w:p w14:paraId="19871B17" w14:textId="77777777" w:rsidR="00155EC5" w:rsidRDefault="00155EC5" w:rsidP="00155EC5">
      <w:r>
        <w:t>00:32:15 Speaker 2</w:t>
      </w:r>
    </w:p>
    <w:p w14:paraId="44746216" w14:textId="77777777" w:rsidR="00155EC5" w:rsidRDefault="00155EC5" w:rsidP="00155EC5">
      <w:r>
        <w:t>Doug. But but like honestly, was it all like blissful and joyful and laughing? Or were there moments of tension between the two of?</w:t>
      </w:r>
    </w:p>
    <w:p w14:paraId="1E68A9E2" w14:textId="77777777" w:rsidR="00155EC5" w:rsidRDefault="00155EC5" w:rsidP="00155EC5">
      <w:r>
        <w:t>00:32:22 Speaker 3</w:t>
      </w:r>
    </w:p>
    <w:p w14:paraId="50D2AE8C" w14:textId="77777777" w:rsidR="00155EC5" w:rsidRDefault="00155EC5" w:rsidP="00155EC5">
      <w:r>
        <w:t>You you mean this morning or in general? It. It's a combination. The good news is that we.</w:t>
      </w:r>
    </w:p>
    <w:p w14:paraId="506DC84F" w14:textId="77777777" w:rsidR="00155EC5" w:rsidRDefault="00155EC5" w:rsidP="00155EC5">
      <w:r>
        <w:t>00:32:30 Speaker 3</w:t>
      </w:r>
    </w:p>
    <w:p w14:paraId="069AE8C0" w14:textId="77777777" w:rsidR="00155EC5" w:rsidRDefault="00155EC5" w:rsidP="00155EC5">
      <w:r>
        <w:t>We absolutely do have things that we disagree on, which is good and which is healthy, but I would have to say that I think we have.</w:t>
      </w:r>
    </w:p>
    <w:p w14:paraId="465DBBBC" w14:textId="77777777" w:rsidR="00155EC5" w:rsidRDefault="00155EC5" w:rsidP="00155EC5">
      <w:r>
        <w:t>00:32:38 Speaker 3</w:t>
      </w:r>
    </w:p>
    <w:p w14:paraId="7CBFE360" w14:textId="77777777" w:rsidR="00155EC5" w:rsidRDefault="00155EC5" w:rsidP="00155EC5">
      <w:r>
        <w:t>Our respect and our admiration that keeps it working perfectly, you know both from a business and a personal perspective.</w:t>
      </w:r>
    </w:p>
    <w:p w14:paraId="7EF22337" w14:textId="77777777" w:rsidR="00155EC5" w:rsidRDefault="00155EC5" w:rsidP="00155EC5">
      <w:r>
        <w:t>00:32:46 Speaker 1</w:t>
      </w:r>
    </w:p>
    <w:p w14:paraId="4563EDCE" w14:textId="77777777" w:rsidR="00155EC5" w:rsidRDefault="00155EC5" w:rsidP="00155EC5">
      <w:r>
        <w:t>I mean in terms of the business, we never would have been able to make it without each other. I mean, this is absolutely a a partnership and a partnership is necessary to go through everything we've gone through. I mean this although it seems blissful and easy, the 28 years has not been easy and we have faced.</w:t>
      </w:r>
    </w:p>
    <w:p w14:paraId="0A7EFA44" w14:textId="77777777" w:rsidR="00155EC5" w:rsidRDefault="00155EC5" w:rsidP="00155EC5">
      <w:r>
        <w:t>00:33:06 Speaker 1</w:t>
      </w:r>
    </w:p>
    <w:p w14:paraId="5BD9C4DD" w14:textId="77777777" w:rsidR="00155EC5" w:rsidRDefault="00155EC5" w:rsidP="00155EC5">
      <w:r>
        <w:t>Every challenge imaginable, and it goes on and on every day.</w:t>
      </w:r>
    </w:p>
    <w:p w14:paraId="6DD352D4" w14:textId="77777777" w:rsidR="00155EC5" w:rsidRDefault="00155EC5" w:rsidP="00155EC5">
      <w:r>
        <w:t>00:33:12 Speaker 2</w:t>
      </w:r>
    </w:p>
    <w:p w14:paraId="5BA82524" w14:textId="77777777" w:rsidR="00155EC5" w:rsidRDefault="00155EC5" w:rsidP="00155EC5">
      <w:r>
        <w:t>Melissa and Doug Bernstein run the toy company, Melissa and Doug. The company has grown from just the two of them to almost 1000 employees, with revenue of more than $350 million a year, and they still make lots and lots of puzzles.</w:t>
      </w:r>
    </w:p>
    <w:p w14:paraId="5F3D2F4B" w14:textId="77777777" w:rsidR="00155EC5" w:rsidRDefault="00155EC5" w:rsidP="00155EC5">
      <w:r>
        <w:lastRenderedPageBreak/>
        <w:t>00:33:32 Speaker 2</w:t>
      </w:r>
    </w:p>
    <w:p w14:paraId="5DA39039" w14:textId="77777777" w:rsidR="00155EC5" w:rsidRDefault="00155EC5" w:rsidP="00155EC5">
      <w:r>
        <w:t>I remember the letter puzzle. Will you take the letter out? And it says that you hear the sound of the letter and for some reason one or two of the letters weren't in the right slots. And remember, I'd fallen asleep in my kids room with them and.</w:t>
      </w:r>
    </w:p>
    <w:p w14:paraId="5A12DBA3" w14:textId="77777777" w:rsidR="00155EC5" w:rsidRDefault="00155EC5" w:rsidP="00155EC5">
      <w:r>
        <w:t>00:33:42 Speaker 2</w:t>
      </w:r>
    </w:p>
    <w:p w14:paraId="14E41EEB" w14:textId="77777777" w:rsidR="00155EC5" w:rsidRDefault="00155EC5" w:rsidP="00155EC5">
      <w:r>
        <w:t>In the middle of night, I just heard Jay.</w:t>
      </w:r>
    </w:p>
    <w:p w14:paraId="4B596917" w14:textId="77777777" w:rsidR="00155EC5" w:rsidRDefault="00155EC5" w:rsidP="00155EC5">
      <w:r>
        <w:t>00:33:45 Speaker 2</w:t>
      </w:r>
    </w:p>
    <w:p w14:paraId="5EC993C8" w14:textId="77777777" w:rsidR="00155EC5" w:rsidRDefault="00155EC5" w:rsidP="00155EC5">
      <w:r>
        <w:t>JJ and what is that? Where is that coming from? And it was like a shadow. It was like a shadow moving over the center.</w:t>
      </w:r>
    </w:p>
    <w:p w14:paraId="42576FC5" w14:textId="77777777" w:rsidR="00155EC5" w:rsidRDefault="00155EC5" w:rsidP="00155EC5">
      <w:r>
        <w:t>00:33:49 Speaker 1</w:t>
      </w:r>
    </w:p>
    <w:p w14:paraId="396A837D" w14:textId="77777777" w:rsidR="00155EC5" w:rsidRDefault="00155EC5" w:rsidP="00155EC5">
      <w:r>
        <w:t>We have heard those stories.</w:t>
      </w:r>
    </w:p>
    <w:p w14:paraId="167ECD88" w14:textId="77777777" w:rsidR="00155EC5" w:rsidRDefault="00155EC5" w:rsidP="00155EC5">
      <w:r>
        <w:t>00:33:53 Speaker 3</w:t>
      </w:r>
    </w:p>
    <w:p w14:paraId="0AB10516" w14:textId="77777777" w:rsidR="00155EC5" w:rsidRDefault="00155EC5" w:rsidP="00155EC5">
      <w:r>
        <w:t>Is that what this is all about? Do you wanna replace do you want?</w:t>
      </w:r>
    </w:p>
    <w:p w14:paraId="2222AA00" w14:textId="77777777" w:rsidR="00155EC5" w:rsidRDefault="00155EC5" w:rsidP="00155EC5">
      <w:r>
        <w:t>00:33:55 Speaker 3</w:t>
      </w:r>
    </w:p>
    <w:p w14:paraId="0BEDBC29" w14:textId="77777777" w:rsidR="00155EC5" w:rsidRDefault="00155EC5" w:rsidP="00155EC5">
      <w:r>
        <w:t>A replacement for that night. That night I was.</w:t>
      </w:r>
    </w:p>
    <w:p w14:paraId="62360528" w14:textId="77777777" w:rsidR="00155EC5" w:rsidRDefault="00155EC5" w:rsidP="00155EC5">
      <w:r>
        <w:t>00:33:56 Speaker 2</w:t>
      </w:r>
    </w:p>
    <w:p w14:paraId="78C1F4CA" w14:textId="77777777" w:rsidR="00155EC5" w:rsidRDefault="00155EC5" w:rsidP="00155EC5">
      <w:r>
        <w:t>Like Melissa and.</w:t>
      </w:r>
    </w:p>
    <w:p w14:paraId="720D621A" w14:textId="77777777" w:rsidR="00155EC5" w:rsidRDefault="00155EC5" w:rsidP="00155EC5">
      <w:r>
        <w:t>00:33:58 Speaker 2</w:t>
      </w:r>
    </w:p>
    <w:p w14:paraId="7E7BF11D" w14:textId="77777777" w:rsidR="00155EC5" w:rsidRDefault="00155EC5" w:rsidP="00155EC5">
      <w:r>
        <w:t>Doug, you, I need to sleep tonight.</w:t>
      </w:r>
    </w:p>
    <w:p w14:paraId="22E2F410" w14:textId="77777777" w:rsidR="00155EC5" w:rsidRDefault="00155EC5" w:rsidP="00155EC5">
      <w:r>
        <w:t>00:34:01</w:t>
      </w:r>
    </w:p>
    <w:p w14:paraId="2C9C862D" w14:textId="77777777" w:rsidR="00155EC5" w:rsidRDefault="00155EC5" w:rsidP="00155EC5">
      <w:r>
        <w:t>I'm sorry you were.</w:t>
      </w:r>
    </w:p>
    <w:p w14:paraId="66EF0FA1" w14:textId="77777777" w:rsidR="00155EC5" w:rsidRDefault="00155EC5" w:rsidP="00155EC5">
      <w:r>
        <w:t>00:34:07 Speaker 2</w:t>
      </w:r>
    </w:p>
    <w:p w14:paraId="729860CD" w14:textId="77777777" w:rsidR="00155EC5" w:rsidRDefault="00155EC5" w:rsidP="00155EC5">
      <w:r>
        <w:t>Hey, thanks for listening to the show this week. If you want to find out more or listen to previous episodes, you can go to howibuiltthis.npr.org. You can also subscribe to our show on iTunes and please do us a favor and write a review. Let us.</w:t>
      </w:r>
    </w:p>
    <w:p w14:paraId="0C669E6E" w14:textId="77777777" w:rsidR="00155EC5" w:rsidRDefault="00155EC5" w:rsidP="00155EC5">
      <w:r>
        <w:t>00:34:20 Speaker 2</w:t>
      </w:r>
    </w:p>
    <w:p w14:paraId="2C624A6B" w14:textId="77777777" w:rsidR="00155EC5" w:rsidRDefault="00155EC5" w:rsidP="00155EC5">
      <w:r>
        <w:t>Know.</w:t>
      </w:r>
    </w:p>
    <w:p w14:paraId="46949479" w14:textId="77777777" w:rsidR="00155EC5" w:rsidRDefault="00155EC5" w:rsidP="00155EC5">
      <w:r>
        <w:lastRenderedPageBreak/>
        <w:t>00:34:20 Speaker 2</w:t>
      </w:r>
    </w:p>
    <w:p w14:paraId="1832F46B" w14:textId="77777777" w:rsidR="00155EC5" w:rsidRDefault="00155EC5" w:rsidP="00155EC5">
      <w:r>
        <w:t>What you think you can also write to us at hib.t@npr.org and if you want to send a tweet, it's at.</w:t>
      </w:r>
    </w:p>
    <w:p w14:paraId="66D0D760" w14:textId="77777777" w:rsidR="00155EC5" w:rsidRDefault="00155EC5" w:rsidP="00155EC5">
      <w:r>
        <w:t>00:34:28 Speaker 2</w:t>
      </w:r>
    </w:p>
    <w:p w14:paraId="2556ED09" w14:textId="77777777" w:rsidR="00155EC5" w:rsidRDefault="00155EC5" w:rsidP="00155EC5">
      <w:r>
        <w:t>How I built this? Our show is produced this week by Rund Abdelfatah with music composed by Ramtin Arabiya. Thanks also to Neva Grant Sanaz Meshkin poor and Jeff Rogers. I'm Guy Raz, and you're listening to how I built this from NPR.</w:t>
      </w:r>
    </w:p>
    <w:p w14:paraId="56A97D88" w14:textId="77777777" w:rsidR="00155EC5" w:rsidRDefault="00155EC5" w:rsidP="00155EC5">
      <w:r>
        <w:t>00:34:47 Speaker 2</w:t>
      </w:r>
    </w:p>
    <w:p w14:paraId="22D06A8C" w14:textId="77777777" w:rsidR="00155EC5" w:rsidRDefault="00155EC5" w:rsidP="00155EC5">
      <w:r>
        <w:t>Hey, thanks for sticking around. We are at the very end of the show, which means it's time for you to tell us about the companies you're building and this one came to us from Paul Castor. He's from Kansas City, KS, and his company is called Crooked Branch Deal.</w:t>
      </w:r>
    </w:p>
    <w:p w14:paraId="44E32D4E" w14:textId="77777777" w:rsidR="00155EC5" w:rsidRDefault="00155EC5" w:rsidP="00155EC5">
      <w:r>
        <w:t>00:35:02 Speaker 4</w:t>
      </w:r>
    </w:p>
    <w:p w14:paraId="77E61477" w14:textId="77777777" w:rsidR="00155EC5" w:rsidRDefault="00155EC5" w:rsidP="00155EC5">
      <w:r>
        <w:t>Student we specialize in handcrafted wooden bow ties.</w:t>
      </w:r>
    </w:p>
    <w:p w14:paraId="76443E77" w14:textId="77777777" w:rsidR="00155EC5" w:rsidRDefault="00155EC5" w:rsidP="00155EC5">
      <w:r>
        <w:t>00:35:05 Speaker 2</w:t>
      </w:r>
    </w:p>
    <w:p w14:paraId="2B4207C8" w14:textId="77777777" w:rsidR="00155EC5" w:rsidRDefault="00155EC5" w:rsidP="00155EC5">
      <w:r>
        <w:t>Handcrafted wooden bow tizer actually a thing.</w:t>
      </w:r>
    </w:p>
    <w:p w14:paraId="410283A8" w14:textId="77777777" w:rsidR="00155EC5" w:rsidRDefault="00155EC5" w:rsidP="00155EC5">
      <w:r>
        <w:t>00:35:08 Speaker 4</w:t>
      </w:r>
    </w:p>
    <w:p w14:paraId="4124B394" w14:textId="77777777" w:rsidR="00155EC5" w:rsidRDefault="00155EC5" w:rsidP="00155EC5">
      <w:r>
        <w:t>So wooden bow tie is just like a pre tied fabric bow tie except for, well, it's made out of wood.</w:t>
      </w:r>
    </w:p>
    <w:p w14:paraId="74946557" w14:textId="77777777" w:rsidR="00155EC5" w:rsidRDefault="00155EC5" w:rsidP="00155EC5">
      <w:r>
        <w:t>00:35:14 Speaker 2</w:t>
      </w:r>
    </w:p>
    <w:p w14:paraId="41C9776E" w14:textId="77777777" w:rsidR="00155EC5" w:rsidRDefault="00155EC5" w:rsidP="00155EC5">
      <w:r>
        <w:t>Paul started for Paul about a year ago when a friend gave him a wooden bow tie as a gift.</w:t>
      </w:r>
    </w:p>
    <w:p w14:paraId="5CAA9B75" w14:textId="77777777" w:rsidR="00155EC5" w:rsidRDefault="00155EC5" w:rsidP="00155EC5">
      <w:r>
        <w:t>00:35:19 Speaker 4</w:t>
      </w:r>
    </w:p>
    <w:p w14:paraId="572E5F4E" w14:textId="77777777" w:rsidR="00155EC5" w:rsidRDefault="00155EC5" w:rsidP="00155EC5">
      <w:r>
        <w:t>It's a common gift if you're a woodworker and you're a preppy guy in high school, but as a woodworker, I kind of saw all the flaws in the design.</w:t>
      </w:r>
    </w:p>
    <w:p w14:paraId="2BE21C88" w14:textId="77777777" w:rsidR="00155EC5" w:rsidRDefault="00155EC5" w:rsidP="00155EC5">
      <w:r>
        <w:t>00:35:26 Speaker 2</w:t>
      </w:r>
    </w:p>
    <w:p w14:paraId="70E8925E" w14:textId="77777777" w:rsidR="00155EC5" w:rsidRDefault="00155EC5" w:rsidP="00155EC5">
      <w:r>
        <w:t>So Paul decided, hey, you know, I can make a better wooden bow tie, one that actually looks less flat and more like real fabric. So he set up a shop in his basement.</w:t>
      </w:r>
    </w:p>
    <w:p w14:paraId="40DF16EC" w14:textId="77777777" w:rsidR="00155EC5" w:rsidRDefault="00155EC5" w:rsidP="00155EC5">
      <w:r>
        <w:t>00:35:36 Speaker 2</w:t>
      </w:r>
    </w:p>
    <w:p w14:paraId="3222A3F6" w14:textId="77777777" w:rsidR="00155EC5" w:rsidRDefault="00155EC5" w:rsidP="00155EC5">
      <w:r>
        <w:t>Film. And then he started selling the ties on Etsy.</w:t>
      </w:r>
    </w:p>
    <w:p w14:paraId="67A6B224" w14:textId="77777777" w:rsidR="00155EC5" w:rsidRDefault="00155EC5" w:rsidP="00155EC5">
      <w:r>
        <w:lastRenderedPageBreak/>
        <w:t>00:35:39 Speaker 4</w:t>
      </w:r>
    </w:p>
    <w:p w14:paraId="534877E7" w14:textId="77777777" w:rsidR="00155EC5" w:rsidRDefault="00155EC5" w:rsidP="00155EC5">
      <w:r>
        <w:t>The greatest compliment that I ever get is I didn't know that was a wooden bow tie, and I get that one a lot. They're like that's made of wood. I I couldn't even tell.</w:t>
      </w:r>
    </w:p>
    <w:p w14:paraId="37C660A0" w14:textId="77777777" w:rsidR="00155EC5" w:rsidRDefault="00155EC5" w:rsidP="00155EC5">
      <w:r>
        <w:t>00:35:47 Speaker 2</w:t>
      </w:r>
    </w:p>
    <w:p w14:paraId="4F8890C3" w14:textId="77777777" w:rsidR="00155EC5" w:rsidRDefault="00155EC5" w:rsidP="00155EC5">
      <w:r>
        <w:t>Paul has an entire line of bow ties now, and he figured out how to get wood.</w:t>
      </w:r>
    </w:p>
    <w:p w14:paraId="6E7BE9AC" w14:textId="77777777" w:rsidR="00155EC5" w:rsidRDefault="00155EC5" w:rsidP="00155EC5">
      <w:r>
        <w:t>00:35:51 Speaker 4</w:t>
      </w:r>
    </w:p>
    <w:p w14:paraId="422BB923" w14:textId="77777777" w:rsidR="00155EC5" w:rsidRDefault="00155EC5" w:rsidP="00155EC5">
      <w:r>
        <w:t>From all over the world I have padouk, Maple Cherry, Walmart.</w:t>
      </w:r>
    </w:p>
    <w:p w14:paraId="65BD74C5" w14:textId="77777777" w:rsidR="00155EC5" w:rsidRDefault="00155EC5" w:rsidP="00155EC5">
      <w:r>
        <w:t>00:35:55 Speaker 2</w:t>
      </w:r>
    </w:p>
    <w:p w14:paraId="12D91D9B" w14:textId="77777777" w:rsidR="00155EC5" w:rsidRDefault="00155EC5" w:rsidP="00155EC5">
      <w:r>
        <w:t>Ohh yeah, and by the way, Paul is just 17 years old. He's a senior in high.</w:t>
      </w:r>
    </w:p>
    <w:p w14:paraId="0A51A023" w14:textId="77777777" w:rsidR="00155EC5" w:rsidRDefault="00155EC5" w:rsidP="00155EC5">
      <w:r>
        <w:t>00:36:00 Speaker 4</w:t>
      </w:r>
    </w:p>
    <w:p w14:paraId="598D5E85" w14:textId="77777777" w:rsidR="00155EC5" w:rsidRDefault="00155EC5" w:rsidP="00155EC5">
      <w:r>
        <w:t>School. There are some days where it's just really.</w:t>
      </w:r>
    </w:p>
    <w:p w14:paraId="276E9F68" w14:textId="77777777" w:rsidR="00155EC5" w:rsidRDefault="00155EC5" w:rsidP="00155EC5">
      <w:r>
        <w:t>00:36:03 Speaker 4</w:t>
      </w:r>
    </w:p>
    <w:p w14:paraId="3104380E" w14:textId="77777777" w:rsidR="00155EC5" w:rsidRDefault="00155EC5" w:rsidP="00155EC5">
      <w:r>
        <w:t>And So what I do is I come home at 3:00 from school and then I work till 8 or 9 and then I study from 9:00 to midnight and then just do it again the next day.</w:t>
      </w:r>
    </w:p>
    <w:p w14:paraId="065DD85D" w14:textId="77777777" w:rsidR="00155EC5" w:rsidRDefault="00155EC5" w:rsidP="00155EC5">
      <w:r>
        <w:t>00:36:12 Speaker 2</w:t>
      </w:r>
    </w:p>
    <w:p w14:paraId="4B19D433" w14:textId="77777777" w:rsidR="00155EC5" w:rsidRDefault="00155EC5" w:rsidP="00155EC5">
      <w:r>
        <w:t>Paul says his company has made about $18,000 in profit this year. He's even hired 2 friends and his mom. She works part time for him, making the next straps for the ties.</w:t>
      </w:r>
    </w:p>
    <w:p w14:paraId="30FDC278" w14:textId="77777777" w:rsidR="00155EC5" w:rsidRDefault="00155EC5" w:rsidP="00155EC5">
      <w:r>
        <w:t>00:36:23 Speaker 4</w:t>
      </w:r>
    </w:p>
    <w:p w14:paraId="13ABA66D" w14:textId="77777777" w:rsidR="00155EC5" w:rsidRDefault="00155EC5" w:rsidP="00155EC5">
      <w:r>
        <w:t>I pay my mother. Yes, about 15 to $20.</w:t>
      </w:r>
    </w:p>
    <w:p w14:paraId="49CC5F7F" w14:textId="77777777" w:rsidR="00155EC5" w:rsidRDefault="00155EC5" w:rsidP="00155EC5">
      <w:r>
        <w:t>00:36:26 Speaker 2</w:t>
      </w:r>
    </w:p>
    <w:p w14:paraId="656D8080" w14:textId="77777777" w:rsidR="00155EC5" w:rsidRDefault="00155EC5" w:rsidP="00155EC5">
      <w:r>
        <w:t>An hour. This is a real family.</w:t>
      </w:r>
    </w:p>
    <w:p w14:paraId="333ACE33" w14:textId="77777777" w:rsidR="00155EC5" w:rsidRDefault="00155EC5" w:rsidP="00155EC5">
      <w:r>
        <w:t>00:36:28 Speaker 2</w:t>
      </w:r>
    </w:p>
    <w:p w14:paraId="0FFEBFF3" w14:textId="77777777" w:rsidR="00155EC5" w:rsidRDefault="00155EC5" w:rsidP="00155EC5">
      <w:r>
        <w:t>Business now Paul plans to go to college next year and he says he's going to run his business from his dorm room, but he says he's already.</w:t>
      </w:r>
    </w:p>
    <w:p w14:paraId="6AE5CBCE" w14:textId="77777777" w:rsidR="00155EC5" w:rsidRDefault="00155EC5" w:rsidP="00155EC5">
      <w:r>
        <w:t>00:36:34 Speaker 4</w:t>
      </w:r>
    </w:p>
    <w:p w14:paraId="07B7138F" w14:textId="77777777" w:rsidR="00155EC5" w:rsidRDefault="00155EC5" w:rsidP="00155EC5">
      <w:r>
        <w:t>Learned a ton. It's been the greatest learning experience I can almost say that I've learned more from this than I have from my school in the past year.</w:t>
      </w:r>
    </w:p>
    <w:p w14:paraId="6B7337AC" w14:textId="77777777" w:rsidR="00155EC5" w:rsidRDefault="00155EC5" w:rsidP="00155EC5">
      <w:r>
        <w:lastRenderedPageBreak/>
        <w:t>00:36:41 Speaker 2</w:t>
      </w:r>
    </w:p>
    <w:p w14:paraId="705E5BB3" w14:textId="77777777" w:rsidR="00155EC5" w:rsidRDefault="00155EC5" w:rsidP="00155EC5">
      <w:r>
        <w:t>That's Paul Caster from Kansas City, KS. His company is called Crooked Branch Studio, and if you want to tell us about the company or idea you are building, go to build.npr.org. That's B uild.npr.org and thanks.</w:t>
      </w:r>
    </w:p>
    <w:p w14:paraId="278EA0ED" w14:textId="77777777" w:rsidR="00155EC5" w:rsidRDefault="00155EC5" w:rsidP="00155EC5">
      <w:r>
        <w:t>00:37:01 Speaker 2</w:t>
      </w:r>
    </w:p>
    <w:p w14:paraId="35A7C4B8" w14:textId="77777777" w:rsidR="00155EC5" w:rsidRDefault="00155EC5" w:rsidP="00155EC5">
      <w:r>
        <w:t>As the end of the year approaches, a lot of you have been asking about the best way to support how I built this. So first of all, thank you for asking and it is pretty easy to do. You go to stations.npr.org, you find your local station and you make a year end contribution. Or even better, you become a regular monthly donor.</w:t>
      </w:r>
    </w:p>
    <w:p w14:paraId="2D6897FF" w14:textId="77777777" w:rsidR="00155EC5" w:rsidRDefault="00155EC5" w:rsidP="00155EC5">
      <w:r>
        <w:t>00:37:22 Speaker 2</w:t>
      </w:r>
    </w:p>
    <w:p w14:paraId="13CBBF40" w14:textId="77777777" w:rsidR="00155EC5" w:rsidRDefault="00155EC5" w:rsidP="00155EC5">
      <w:r>
        <w:t>And when you do, please tell them that how I built this sent to you. So find your local station at stations.npr.org.</w:t>
      </w:r>
    </w:p>
    <w:p w14:paraId="3AC63865" w14:textId="77777777" w:rsidR="00155EC5" w:rsidRDefault="00155EC5" w:rsidP="00155EC5">
      <w:r>
        <w:t>00:37:29 Speaker 2</w:t>
      </w:r>
    </w:p>
    <w:p w14:paraId="32701279" w14:textId="77777777" w:rsidR="00155EC5" w:rsidRDefault="00155EC5" w:rsidP="00155EC5">
      <w:r>
        <w:t>RG it takes like 2 minutes. It's totally tax deductible. And please do tell them how I built this sent you again. That's stations.npr.org and thanks.</w:t>
      </w:r>
    </w:p>
    <w:p w14:paraId="4D5BD850" w14:textId="619F2C37" w:rsidR="00155EC5" w:rsidRPr="00155EC5" w:rsidRDefault="00155EC5" w:rsidP="00155EC5"/>
    <w:p w14:paraId="0BD93B94" w14:textId="3097DF3C" w:rsidR="00155EC5" w:rsidRPr="00155EC5" w:rsidRDefault="00155EC5" w:rsidP="00155EC5">
      <w:pPr>
        <w:rPr>
          <w:rStyle w:val="Hyperlink"/>
          <w:color w:val="auto"/>
          <w:u w:val="none"/>
        </w:rPr>
      </w:pPr>
    </w:p>
    <w:p w14:paraId="390E4932" w14:textId="7D9302A4" w:rsidR="00155EC5" w:rsidRPr="00155EC5" w:rsidRDefault="00155EC5" w:rsidP="00155EC5">
      <w:r>
        <w:fldChar w:fldCharType="end"/>
      </w:r>
    </w:p>
    <w:p w14:paraId="75A720AF" w14:textId="0847798A"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DE2MjMyNjI3MDJT0lEKTi0uzszPAykwrAUAsA5hICwAAAA="/>
  </w:docVars>
  <w:rsids>
    <w:rsidRoot w:val="001008D3"/>
    <w:rsid w:val="001008D3"/>
    <w:rsid w:val="00155EC5"/>
    <w:rsid w:val="003F31AA"/>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A156C"/>
  <w15:chartTrackingRefBased/>
  <w15:docId w15:val="{17AC8121-E294-4C61-9ECB-A5DD2A5C5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08D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008D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008D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008D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008D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008D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08D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08D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08D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8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008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008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08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008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008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08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08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08D3"/>
    <w:rPr>
      <w:rFonts w:eastAsiaTheme="majorEastAsia" w:cstheme="majorBidi"/>
      <w:color w:val="272727" w:themeColor="text1" w:themeTint="D8"/>
    </w:rPr>
  </w:style>
  <w:style w:type="paragraph" w:styleId="Title">
    <w:name w:val="Title"/>
    <w:basedOn w:val="Normal"/>
    <w:next w:val="Normal"/>
    <w:link w:val="TitleChar"/>
    <w:uiPriority w:val="10"/>
    <w:qFormat/>
    <w:rsid w:val="001008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08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08D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08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08D3"/>
    <w:pPr>
      <w:spacing w:before="160"/>
      <w:jc w:val="center"/>
    </w:pPr>
    <w:rPr>
      <w:i/>
      <w:iCs/>
      <w:color w:val="404040" w:themeColor="text1" w:themeTint="BF"/>
    </w:rPr>
  </w:style>
  <w:style w:type="character" w:customStyle="1" w:styleId="QuoteChar">
    <w:name w:val="Quote Char"/>
    <w:basedOn w:val="DefaultParagraphFont"/>
    <w:link w:val="Quote"/>
    <w:uiPriority w:val="29"/>
    <w:rsid w:val="001008D3"/>
    <w:rPr>
      <w:i/>
      <w:iCs/>
      <w:color w:val="404040" w:themeColor="text1" w:themeTint="BF"/>
    </w:rPr>
  </w:style>
  <w:style w:type="paragraph" w:styleId="ListParagraph">
    <w:name w:val="List Paragraph"/>
    <w:basedOn w:val="Normal"/>
    <w:uiPriority w:val="34"/>
    <w:qFormat/>
    <w:rsid w:val="001008D3"/>
    <w:pPr>
      <w:ind w:left="720"/>
      <w:contextualSpacing/>
    </w:pPr>
  </w:style>
  <w:style w:type="character" w:styleId="IntenseEmphasis">
    <w:name w:val="Intense Emphasis"/>
    <w:basedOn w:val="DefaultParagraphFont"/>
    <w:uiPriority w:val="21"/>
    <w:qFormat/>
    <w:rsid w:val="001008D3"/>
    <w:rPr>
      <w:i/>
      <w:iCs/>
      <w:color w:val="0F4761" w:themeColor="accent1" w:themeShade="BF"/>
    </w:rPr>
  </w:style>
  <w:style w:type="paragraph" w:styleId="IntenseQuote">
    <w:name w:val="Intense Quote"/>
    <w:basedOn w:val="Normal"/>
    <w:next w:val="Normal"/>
    <w:link w:val="IntenseQuoteChar"/>
    <w:uiPriority w:val="30"/>
    <w:qFormat/>
    <w:rsid w:val="001008D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08D3"/>
    <w:rPr>
      <w:i/>
      <w:iCs/>
      <w:color w:val="0F4761" w:themeColor="accent1" w:themeShade="BF"/>
    </w:rPr>
  </w:style>
  <w:style w:type="character" w:styleId="IntenseReference">
    <w:name w:val="Intense Reference"/>
    <w:basedOn w:val="DefaultParagraphFont"/>
    <w:uiPriority w:val="32"/>
    <w:qFormat/>
    <w:rsid w:val="001008D3"/>
    <w:rPr>
      <w:b/>
      <w:bCs/>
      <w:smallCaps/>
      <w:color w:val="0F4761" w:themeColor="accent1" w:themeShade="BF"/>
      <w:spacing w:val="5"/>
    </w:rPr>
  </w:style>
  <w:style w:type="character" w:styleId="Hyperlink">
    <w:name w:val="Hyperlink"/>
    <w:basedOn w:val="DefaultParagraphFont"/>
    <w:uiPriority w:val="99"/>
    <w:unhideWhenUsed/>
    <w:rsid w:val="001008D3"/>
    <w:rPr>
      <w:color w:val="467886" w:themeColor="hyperlink"/>
      <w:u w:val="single"/>
    </w:rPr>
  </w:style>
  <w:style w:type="character" w:styleId="UnresolvedMention">
    <w:name w:val="Unresolved Mention"/>
    <w:basedOn w:val="DefaultParagraphFont"/>
    <w:uiPriority w:val="99"/>
    <w:semiHidden/>
    <w:unhideWhenUsed/>
    <w:rsid w:val="001008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Basically what happened is when we called the stores hey let's can I send you some more? Nope, can't. It's not selling. And we would always say. But you're not selling it. We say no, it's not selling. And this happened time and time again.","language":"en","start":3.7199999999999998,"end":20.509999999999998,"speakerId":0},{"text":"And then after about two months, it was like this stuff is taking up too much space. I want it out of my store.","language":"en","start":20.89,"end":26.14,"speakerId":0},{"text":"From NPR, it's how I built this a show about innovators, entrepreneurs, idealists and the stories behind the movements they built.","language":"en","start":32.76,"end":40.839999999999996,"speakerId":1},{"text":"I'm Guy Raz, and on today's show, the story of how Melissa and Doug Bernstein built a multi $1,000,000 toy company without ever selling a single screen video game or app.","language":"en","start":44.379999999999995,"end":54.99999999999999,"speakerId":1},{"text":"OK, so if you have a small child in your life, maybe a niece or a nephew, or a grandchild, or maybe your own child.","language":"en","start":59.809999999999995,"end":66.17999999999999,"speakerId":1},{"text":"At some point in the next few days, this time of year, you will find yourself in a toy store and you will be frantic looking for a new transformer or shopkins or Angry Birds video games, something with a battery, probably. And while you're doing that, you might stumble on toys made by Melissa and Doug Bernstein. These are toys.","language":"en","start":66.96,"end":87.27,"speakerId":1},{"text":"That do not have to be plugged in or charged.","language":"en","start":87.42999999999999,"end":89.55999999999999,"speakerId":1},{"text":"Merged or upgraded with the latest software. They're just simple old fashioned toys. In fact, things like wooden blocks and tea sets and puzzles and easels, and the company which is actually called Melissa and Doug, was created when Melissa and Doug Bernstein were still dating back in 1988. And the way they met.","language":"en","start":89.64999999999999,"end":110.22999999999999,"speakerId":1},{"text":"They were actually introduced by their parents.","language":"en","start":110.64999999999999,"end":112.71999999999998,"speakerId":1},{"text":"Was it like love at first sight? Was it an instant connection?","language":"en","start":113.55,"end":116.22999999999999,"speakerId":1},{"text":"I think for Melissa, it was love at first sight would.","language":"en","start":116.33,"end":118.63,"speakerId":2},{"text":"Right.","language":"en","start":118.39999999999999,"end":118.99,"speakerId":1},{"text":"Be my guest.","language":"en","start":118.64,"end":119.51,"speakerId":2},{"text":"You know, it was very interesting because we're both very strong people. So I would say.","language":"en","start":120.64,"end":127.16,"speakerId":0},{"text":"It was.","language":"en","start":127.25999999999999,"end":127.71,"speakerId":0},{"text":"Interesting, yet contentious.","language":"en","start":128.56,"end":131.09,"speakerId":0},{"text":"So. So what were you?","language":"en","start":131.28,"end":132.15,"speakerId":1},{"text":"Guys doing at that time in your lives.","language":"en","start":132.16,"end":135.04,"speakerId":1},{"text":"You know, I've always been a wild creative, but never believed that could turn into a vocation. So of course, instead of pursuing creative things, I ended up as an investment banker.","language":"en","start":136.06,"end":149.81,"speakerId":0},{"text":"Of course, New York is the most creative job in the world.","language":"en","start":149.64,"end":153.58999999999997,"speakerId":1},{"text":"At Morgan Stanley in.","language":"en","start":149.91,"end":151.19,"speakerId":0},{"text":"City.","language":"en","start":151.54999999999998,"end":152.07,"speakerId":0},{"text":"Exactly. And by the way, did not like numbers either.","language":"en","start":153.19,"end":156.71,"speakerId":0},{"text":"What were you doing?","language":"en","start":156.82,"end":157.51999999999998,"speakerId":1},{"text":"I was right out of school. I was planning on going into education and I wanted to work at a university and right when I was getting ready to do that and head off into a career in higher education, I got a call from a person I'd worked summers for. Jim McManus, one of the greatest.","language":"en","start":158.41,"end":177.82,"speakerId":2},{"text":"Went towards greatest marketing people in the world and.","language":"en","start":177.89,"end":180.76,"speakerId":2},{"text":"Mr. Rick Manus said Nope, you're not doing that. You're going to come work for me and be my my assistant, be my right hand. And so I I went there right after school, worked for Mr. McManus for a couple of years and had an incredible experience.","language":"en","start":181.42,"end":196.94,"speakerId":2},{"text":"But it wasn't what you wanted.","language":"en","start":196.92,"end":197.92999999999998,"speakerId":1},{"text":"To do it wasn't something that I wouldn't want to do. Unlike Melissa and her investment banking experience. But no, but there was something inside me that tugged and wanted to do 2 things. One wanted to do something for children and frankly wanted to do something of my own creation also.","language":"en","start":197.94,"end":216.60999999999999,"speakerId":2},{"text":"Right. So, So what did you?","language":"en","start":217.25,"end":218.54,"speakerId":1},{"text":"Do well, we.","language":"en","start":218.54999999999998,"end":219.95999999999998,"speakerId":2},{"text":"Booked ourselves into a little bed and breakfast in Lenox, MA. I think was called the Cliffwood and we locked ourselves in the room and did what everyone would do if locked in a room in Lenox, MA and brainstormed business ideas. We literally said let's close this door and we are not leaving this place.","language":"en","start":220.5,"end":240.75,"speakerId":2},{"text":"Until we know what our path is and what.","language":"en","start":240.82999999999998,"end":242.66,"speakerId":2},{"text":"We're going to do.","language":"en","start":242.67,"end":243.58999999999997,"speakerId":2},{"text":"So. So what was the?","language":"en","start":243.29999999999998,"end":244.54999999999998,"speakerId":1},{"text":"Idea you came up with in that hotel room in Lenox.","language":"en","start":244.56,"end":247.09,"speakerId":1},{"text":"Massachusetts, I think we walked out of there knowing that we wanted to start by doing some interactive products for children, things that they could really interact with rather than be passive recipient.","language":"en","start":247.1,"end":259.15999999999997,"speakerId":2},{"text":"Stuff.","language":"en","start":259.28,"end":259.73999999999995,"speakerId":2},{"text":"So OK, so you get back to Westport, CT and like, what did you did you within a weeks, quit your jobs? Wow.","language":"en","start":260.15,"end":269.51,"speakerId":1},{"text":"We did. We determined that this is what we were doing. We literally took our savings accounts, put them in one joint account.","language":"en","start":267.44,"end":276.12,"speakerId":0},{"text":"Which was nothing by.","language":"en","start":276.08,"end":277.05,"speakerId":2},{"text":"The way.","language":"en","start":277.06,"end":277.54,"speakerId":2},{"text":"Which was meager at best, and we decided we were going to use those funds to create our first product.","language":"en","start":277.38,"end":285.38,"speakerId":0},{"text":"So at this point, Melissa, are your parents regretting that they introduced you to?","language":"en","start":287.45,"end":292.52,"speakerId":1},{"text":"Doug.","language":"en","start":292.53,"end":293.01,"speakerId":1},{"text":"That's funny that you say that and I would have to say my parents were scared to.","language":"en","start":293.03999999999996,"end":297.42999999999995,"speakerId":0},{"text":"Death I.","language":"en","start":297.44,"end":297.93,"speakerId":0},{"text":"Bet. And I remember when we were in Melissa's kitchen and we were talking about doing this. I I remember them being concerned.","language":"en","start":297.94,"end":306.96,"speakerId":2},{"text":"Let's say because she she had the greatest thing going.","language":"en","start":307.03,"end":310.35999999999996,"speakerId":2},{"text":"And she was leaving it to do well, we weren't too certain.","language":"en","start":310.46,"end":314.73999999999995,"speakerId":2},{"text":"Something with kids, with something, with the kids, no problem.","language":"en","start":315.02,"end":319.95,"speakerId":1},{"text":"What we were gonna do.","language":"en","start":315.12,"end":316.27,"speakerId":2},{"text":"Yes. Yeah.","language":"en","start":316.34,"end":317.40999999999997,"speakerId":2},{"text":"Exactly. Exactly.","language":"en","start":318.74,"end":320.75,"speakerId":2},{"text":"Yeah, you know, they were as as, I guess, depression era people. They were just very fearful and worried about security, whereas we couldn't have been less worried.","language":"en","start":320.02,"end":330.69,"speakerId":0},{"text":"We we felt like if you weren't living out your passion and wanting to go to work every day, running to work every day, then it didn't matter how much money you were making or about the security.","language":"en","start":330.76,"end":341.87,"speakerId":0},{"text":"Yeah. So you she got this, like, small amount of money in a savings account.","language":"en","start":341.77,"end":347.01,"speakerId":1},{"text":"And what's the product you?","language":"en","start":347.26,"end":349.28,"speakerId":1},{"text":"Make So what we decided to do first was we both had a little bit of experience with television and television programming and we decided that we wanted to make a program for children that would be groundbreaking in that children wouldn't sit there and watch it.","language":"en","start":349.28999999999996,"end":369.34999999999997,"speakerId":2},{"text":"They would actually participate with the program, and so we literally wrote scripted.","language":"en","start":369.46999999999997,"end":375.15999999999997,"speakerId":2},{"text":"Produced, directed cast, wrote music Melissa Sung in it. Wrote lyrics.","language":"en","start":376.14,"end":383.51,"speakerId":2},{"text":"Wait, this was a like a A like a VHS video.","language":"en","start":381.84,"end":385.83,"speakerId":1},{"text":"Correct.","language":"en","start":385.58,"end":386.09},{"text":"Ultimately 3 of them.","language":"en","start":386.2,"end":387.72999999999996,"speakerId":0},{"text":"So wait, you were you like, even participated? You were on camera?","language":"en","start":387.60999999999996,"end":391.34,"speakerId":1},{"text":"So we wrote a script for this and we literally went around to stores and parks, and we cast real children. We didn't want this to be contrived or fake. We didn't go to casting agencies. We literally would sit in grocery stores and look for animated.","language":"en","start":391.59,"end":409.11999999999995,"speakerId":2},{"text":"Children and and approach them which.","language":"en","start":409.19,"end":411.16,"speakerId":2},{"text":"Probably couldn't do today and not as successfully we literally in parking lots would watch for children that are interacting well with their parents. And we had eight children that were in this video and then we shot it at some friends houses in Westport, CT some schools.","language":"en","start":411.41999999999996,"end":431.98999999999995,"speakerId":2},{"text":"You could do today. I don't think. Yeah. No, you cannot do that today. No.","language":"en","start":412.21999999999997,"end":416.57,"speakerId":1},{"text":"Said they yeah, yeah.","language":"en","start":420.5,"end":422.13,"speakerId":1},{"text":"Oh.","language":"en","start":422.34999999999997,"end":422.84},{"text":"What were the videos like? I mean, was it kids singing? Was it dancing?","language":"en","start":431.96999999999997,"end":435.61999999999995,"speakerId":1},{"text":"Yes and yes. It was singing and it was dancing. And it was.","language":"en","start":435.51,"end":439.96,"speakerId":2},{"text":"Encouraging children who are watching this to participate along it was literally teaching them some of the songs, teaching them what we're dancing to.","language":"en","start":440.41999999999996,"end":449.73999999999995,"speakerId":2},{"text":"All right.","language":"en","start":445.08,"end":445.83,"speakerId":1},{"text":"And talking directly, one of the things that was so unique about it is the boy who led the programs talked directly to the kids at home and truly befriended them in a very honest and sincere way.","language":"en","start":449.37,"end":460.81,"speakerId":0},{"text":"Do you remember either if you remember any of the songs? I like how?","language":"en","start":461.21999999999997,"end":464.46,"speakerId":1},{"text":"They.","language":"en","start":464.46999999999997,"end":464.63,"speakerId":1},{"text":"Go ahead and let's sing it.","language":"en","start":465.09,"end":466.33,"speakerId":2},{"text":"Ready special friends, special friends. We will be special friends.","language":"en","start":467.29999999999995,"end":473.84999999999997,"speakerId":0},{"text":"That was like.","language":"en","start":473.85999999999996,"end":474.44999999999993,"speakerId":0},{"text":"Oh, that's nice.","language":"en","start":473.96999999999997,"end":474.78},{"text":"The the emotional one at the end, but the others were very interactive.","language":"en","start":474.46,"end":479.46999999999997,"speakerId":0},{"text":"Shooby dooby dooby.","language":"en","start":478.89,"end":480.59999999999997,"speakerId":2},{"text":"Ohh.","language":"en","start":480.65999999999997,"end":481.91999999999996},{"text":"All sorts of making sounds with your body making sounds with your.","language":"en","start":482.10999999999996,"end":485.37999999999994,"speakerId":2},{"text":"Wow. Wow.","language":"en","start":483.16999999999996,"end":484.65,"speakerId":1},{"text":"Lips. So how? How much money did you guys sink into producing this thing? Cause at that time it was not cheap to make films like it is now.","language":"en","start":485.39,"end":492.76,"speakerId":1},{"text":"There's a.","language":"en","start":493.12,"end":493.46},{"text":"Lot probably. I think all told. The first one we probably spent about 30 or $40,000 to produce.","language":"en","start":493.46999999999997,"end":501.09999999999997,"speakerId":2},{"text":"That must have wiped you out.","language":"en","start":500.96,"end":502.35999999999996,"speakerId":1},{"text":"Well, it did. It took all of our savings and then we finished this. We said, wow, this is awesome. And then we looked at each other and said, well, wait, what do we do with?","language":"en","start":502.5,"end":511.09,"speakerId":2},{"text":"It we had.","language":"en","start":511.09999999999997,"end":511.65,"speakerId":2},{"text":"Yeah.","language":"en","start":511.38,"end":511.89},{"text":"Put no thought at all into what do we do with this product. We now had to figure out well, how how are we going to, you know, pay for the next lunch and?","language":"en","start":511.65999999999997,"end":521.81,"speakerId":2},{"text":"What are we going to do to get this product out there?","language":"en","start":522.05,"end":524.5799999999999,"speakerId":2},{"text":"So do you make the thousands of copies of it to start to sell?","language":"en","start":524.75,"end":528.77,"speakerId":1},{"text":"What so we did, I mean we got our first little lessons in business because right, you want to make some copies and you find out well, we won't make you 4 copies. We have to make you 5000 copies. And we said, what in the world are we going to do with 5000 copies? We made lists of our relatives and that didn't get us fully to 5.","language":"en","start":528.86,"end":549.12,"speakerId":2},{"text":"1000 and so we literally bought a little.","language":"en","start":549.1899999999999,"end":552.76,"speakerId":2},{"text":"Combination television, VCR player put it in the back of my father's station wagon and we started driving around, knocking on doors of retailers. And The funny thing was, this was right around the holiday time. When we finished this product. And so all the little mom and pop toy shops throughout.","language":"en","start":553.4499999999999,"end":573.8199999999999,"speakerId":2},{"text":"In New England, this was their busiest time of year and we would walk in there and apologetically carry in our tape player and our TV and put it on their counter and beg them. Please can we just show this to you?","language":"en","start":573.92,"end":585.4799999999999,"speakerId":2},{"text":"Please.","language":"en","start":585.65,"end":586.12,"speakerId":2},{"text":"And I think after enough begging, they figured out the only way to get us out of their store was to take a few of these and present them to their customers. So we would leave very happy that they decided to take a few of these tapes and try to sell them.","language":"en","start":587.22,"end":600.96,"speakerId":2},{"text":"And by the way, this was another thing that was completely against what was happening in the industry because.","language":"en","start":600.55,"end":606.3599999999999,"speakerId":0},{"text":"As a manufacturer, you never went directly into a store. You actually had middle people called manufacturers reps who represented your product into the smaller stores. But we realized that if we used one of those, I mean they would never do our one tiny little product justice. They had, you know, hundreds and thousands of products.","language":"en","start":606.74,"end":626.62,"speakerId":0},{"text":"And that if we wanted to get our product truly distributed that we were going to have to do.","language":"en","start":626.8399999999999,"end":631.78,"speakerId":0},{"text":"It ourselves. So how were sales?","language":"en","start":631.79,"end":633.56,"speakerId":1},{"text":"At the beginning, people were not buying these from the stores, so they were remaining in the stores and they were remaining on the shelves, which is not good for long term business proposition. So we learned yet another few business lessons. One was that we learned our packaging was interesting because you looked at it and you had no.","language":"en","start":634.42,"end":654.93,"speakerId":2},{"text":"Idea what this product was?","language":"en","start":655.03,"end":657.18,"speakerId":2},{"text":"I call them mysteries in a box. When you have something that is in a box and you have no idea what it is and you're not promoting it on TV or advertising it, it's very hard to get it.","language":"en","start":657.13,"end":667.16,"speakerId":0},{"text":"And the second thing we learned was that for something new like this, you need to help seed some knowledge and some support about it. So Melissa and I then started spending all of our weekends driving back around to the same stores all throughout the Connecticut, New York, New Jersey, Massachusetts, and we would have play dates in their stores.","language":"en","start":667.7099999999999,"end":687.8,"speakerId":2},{"text":"And we would sit down in a carpeted area in the store and we would sing songs with children. We would hope and pray that there would be one child there or two children there and and maybe they would tell a couple of friends.","language":"en","start":687.9499999999999,"end":698.43,"speakerId":2},{"text":"But it sounds like I mean not to be like, cruel or crude, but like it was kind of.","language":"en","start":698.4499999999999,"end":703.17,"speakerId":1},{"text":"Failure.","language":"en","start":703.25,"end":703.68,"speakerId":1},{"text":"I would say it depends on how you define the word failure there, because it probably was a failure in terms of having a product that instantly sold and instantly was successful. Yet it was the biggest success we ever had in that what we learned from that and all the learnings came from that are precisely.","language":"en","start":704.28,"end":724,"speakerId":2},{"text":"Every single thing that our business is based on today to Melissa's point. You know, the idea of having direct relationships with all of these customers, doing anything that they wanted. I mean, they would call us in the middle of the night. I have a problem with one of your tapes. The phone was on our bed. We would answer it in the middle of.","language":"en","start":724.11,"end":741.5600000000001,"speakerId":2},{"text":"Right. Everything that we do today, we learned, I would say in that first first couple of years and frankly maybe most importantly just the fact that not everything is going to work perfectly.","language":"en","start":741.65,"end":755.03,"speakerId":2},{"text":"So at this point, were you guys called Melissa and Doug, I mean, was that your company?","language":"en","start":755.9699999999999,"end":760.18,"speakerId":1},{"text":"We actually weren't our first company name that we called ourselves was lights, camera interaction and the reason the company is called Melissa and Doug.","language":"en","start":759.9399999999999,"end":770.3399999999999,"speakerId":2},{"text":"Funny, because we from day one, every single product we made, we were signing our names and we were writing on the back of it. If you have any comments for us, please call us any time Melissa and Doug. And so as we started to get more and more products out there, people would call our company and we would answer the phone or someone would answer the phone and say.","language":"en","start":770.49,"end":790.62,"speakerId":2},{"text":"Hello lights, camera interaction they would say. I'm sorry I have the wrong number. I was calling Melissa.","language":"en","start":790.76,"end":794.39,"speakerId":2},{"text":"And Doug and so one day we said well, wait, let's just answer the phone, say hello. Listen, Doug. And that's how we became. Listen, Doug.","language":"en","start":794.4499999999999,"end":801.56,"speakerId":2},{"text":"And and by the way, how long how far long are we are like 1?","language":"en","start":801.48,"end":804.33,"speakerId":1},{"text":"Or two years in. We are three years into it at this point.","language":"en","start":804.3399999999999,"end":808.3599999999999,"speakerId":2},{"text":"So focusing entirely on videos for the first few years, right?","language":"en","start":807.99,"end":811.14,"speakerId":1},{"text":"Correct. Basically it was a video a year. We produced a video a year for three years and we had three videos out there in relationships. Now with I'd say.","language":"en","start":810.0899999999999,"end":817.4999999999999,"speakerId":2},{"text":"Probably I'm going to guess a couple 1000 retailers.","language":"en","start":817.65,"end":821.11,"speakerId":2},{"text":"Yeah. So how did you, like, move from videos to to toys? Like how did you, like, start to think? Well, let's just start making other things.","language":"en","start":821.16,"end":829.03,"speakerId":1},{"text":"Well, honestly, like most things, it was another brainstorm we were talking in the car about some of our favorite childhood toys.","language":"en","start":829.0999999999999,"end":837.68,"speakerId":0},{"text":"And we're talking about Pat the cat and Pat the Bunny.","language":"en","start":837.77,"end":840.98,"speakerId":0},{"text":"Yeah, right. Oh, yeah, of course.","language":"en","start":840.67,"end":842.27,"speakerId":1},{"text":"The books that had the.","language":"en","start":841.8199999999999,"end":843.16,"speakerId":0},{"text":"Actual pieces on them.","language":"en","start":843.28,"end":845.67,"speakerId":0},{"text":"Yeah, you could touch them and pat the Bunny and touch all the things.","language":"en","start":845.23,"end":848.96,"speakerId":1},{"text":"In the book.","language":"en","start":848.9699999999999,"end":849.4599999999999,"speakerId":1},{"text":"Exactly. And we said, I don't know what made us say it, but we said, wow, wouldn't that be great in a puzzle if we could do a tactile puzzle?","language":"en","start":849.3399999999999,"end":859.1399999999999,"speakerId":0},{"text":"And we brainstormed having a puzzle that had animals and that the hide of each animal was a piece of plush that had the texture of that animal and the look and came up with this idea for what we called a fuzzy puzzle.","language":"en","start":860.5,"end":874.73,"speakerId":0},{"text":"And like, how did you even know?","language":"en","start":875.16,"end":876.76,"speakerId":1},{"text":"How to design A puzzle and where to get it manufactured and produced and where? Where did you even begin?","language":"en","start":877.61,"end":883.16,"speakerId":1},{"text":"I would say for most of the things that have happened along the way, we had no idea and we learned as we went and we would almost the way you were asking the question. Now we would ask ourselves the question then. So. So wait a second. If we need animals drawn, we need artists. What how would we do that? So we went to the library.","language":"en","start":883.91,"end":903.9599999999999,"speakerId":2},{"text":"And we'd look at a lot of children's books and we'd look for illustrators that we liked and we would contact illustrators and we'd see who might want to help illustrate this. And each step of the way was a new new phase of learning. But at no point was there ever a magic answer or an easy answer. It was a lot of making mistakes.","language":"en","start":904.05,"end":924.64,"speakerId":2},{"text":"And falling down and some horrible learning experiences along.","language":"en","start":924.7199999999999,"end":929.56,"speakerId":2},{"text":"In the leg.","language":"en","start":929.65,"end":930.31,"speakerId":2},{"text":"How did you guys fund your company at this point? How were you able to like, you know, pay for the manufacture, the puzzles and and? And did you have to take loans, did you have?","language":"en","start":931.0999999999999,"end":939.92,"speakerId":1},{"text":"To go seek out investors.","language":"en","start":939.93,"end":941.38,"speakerId":1},{"text":"You know, This is why we grew rather slowly. We wanted to be self funded and we lived incredibly frugally for at least three years. We ate ramen noodles, which were ate for a dollar and Turkey hot dogs on a hot plate because it was about $0.50 a meal and we lived with our parents for a few years.","language":"en","start":941.6899999999999,"end":962.3799999999999,"speakerId":0},{"text":"Until we.","language":"en","start":962.6899999999999,"end":963.16,"speakerId":0},{"text":"You could, you know, literally get one room in someones home above their garage and and help them with errands for, you know, a decrease in rent. And we, you know, fueled every cent that we made back into inventory.","language":"en","start":963.25,"end":978.14,"speakerId":0},{"text":"Right. I would say we we literally were not. We did not take money out at that point.","language":"en","start":977.78,"end":981.87,"speakerId":2},{"text":"But once you guys created that like the fuzzy puzzle, were you able to?","language":"en","start":981.81,"end":985.56,"speakerId":1},{"text":"Tell it.","language":"en","start":985.66,"end":986.11,"speakerId":1},{"text":"Oh gosh, I wish it were that easy.","language":"en","start":986.66,"end":988.55,"speakerId":2},{"text":"Not quite.","language":"en","start":989.06,"end":989.8199999999999,"speakerId":0},{"text":"Not quite like that. So no. So so once we had the designs for the puzzle, I mean everything again was trial and error. I mean I could tell you one of the things that happened early on was the very first time we went to a very large toy show where you would exhibit to retailers and show them your product.","language":"en","start":990.12,"end":1007.19,"speakerId":2},{"text":"Bucks and the agent who we had hired to help us make our puzzles had a display set up just down the hall from us with our exact puzzles.","language":"en","start":1007.26,"end":1016.05,"speakerId":2},{"text":"Where he was selling, he was basically selling your puzzles as his own.","language":"en","start":1015.9699999999999,"end":1019.3299999999999,"speakerId":1},{"text":"Yes, he was. And this is someone that we had entrusted. And he told us the reason was because we wanted to grow slowly and grow with our our independent neighborhood stores. And he wanted us to immediately take them and put them in the mass market and and because we didn't want to do that, he figured he would just do that on his own with our product.","language":"en","start":1019.76,"end":1040.22,"speakerId":2},{"text":"So that was his good reason for doing.","language":"en","start":1040.29,"end":1042.36,"speakerId":2},{"text":"Wow. So I'm just curious, like your reaction at that moment was, was it to go to him? Say what? What are you doing, man? Like, what's going on did.","language":"en","start":1043.3799999999999,"end":1051.9699999999998,"speakerId":1},{"text":"You confront him? No, we weren't confrontational about it. We were at a huge show, thousands of customers, and when they came to us and they started to tell us that this is what this person was doing.","language":"en","start":1051.98,"end":1063.63,"speakerId":2},{"text":"And they assumed that we were part of it or that we knew it was going on when they found out the truth of what was going on.","language":"en","start":1063.9099999999999,"end":1069.56,"speakerId":2},{"text":"It was amazing how many customers came up to us and literally in front of us, ripped up orders that they had placed with this person who was our agent and said here you can show this to him now that we understand what's going on, we will absolutely never in our lifetime order anything from that person. And I think that gave.","language":"en","start":1070.26,"end":1090.33,"speakerId":2},{"text":"A little glimmer of hope to Melissa myself while on one hand we had a little bit of an exposure to the the darker side of the business world, I would say simultaneously we had a really nice exposure to that. There are a lot of people out there.","language":"en","start":1090.44,"end":1105.56,"speakerId":2},{"text":"Who will appreciate the loyalty that you have to them and and everything that we've done for them in the first couple of years and are now saying to us we don't care even if he wants to sell it to us for less money than you are anything, it doesn't matter. We are loyal to you for everything that you've done.","language":"en","start":1105.6499999999999,"end":1121.78,"speakerId":2},{"text":"So I'm guessing you guys were able to to recover from that incident and just like, move on.","language":"en","start":1121.86,"end":1125.7299999999998,"speakerId":1},{"text":"With puzzles, yes, we we started to see our way. You know, it's always about right finding the path through the forest. And it was like this was the category that sort of was our path. We said, Oh my gosh, I think we're.","language":"en","start":1125.74,"end":1137.47,"speakerId":0},{"text":"On to something.","language":"en","start":1137.48,"end":1138.39,"speakerId":0},{"text":"When we come back in a moment, the story of how Melissa and Doug grew beyond puzzles and then made the biggest investment of their lives on a toy that became $1,000,000 mistake. I'm Guy Raz. You're listening to how I built this from NPR.","language":"en","start":1141.1299999999999,"end":1155.9099999999999,"speakerId":1},{"text":"Hey everyone, just a quick thanks to two of our sponsors who helped make this podcast possible. First to Google and Squarespace for making your business official. When you create a custom domain in a beautiful business website with Squarespace, you'll receive a free year of business e-mail and professional tools from Google. It's the simplest way to look professional.","language":"en","start":1164.9199999999998,"end":1184.59,"speakerId":1},{"text":"Online visit squarespace.com Google to start your free trial. Use offer code. Build it for 10% off your first purchase. Google and Squarespace make it professional. Make it beautiful.","language":"en","start":1184.6599999999999,"end":1197.56,"speakerId":1},{"text":"Thanks also to Goldman Sachs, get insights from some of the world's leading thinkers on markets, industries and the global economy on the firms podcast exchanges at Goldman Sachs, you'll hear discussions on topics with far reaching implications like climate change, autonomous driving, and the future of Chinas economic growth, plus much more. That's exchanges.","language":"en","start":1198.2,"end":1217.79,"speakerId":1},{"text":"Goldman Sachs, available on iTunes. Stitcher, soundcloudandgoogleplayand@tgs.com/pod.","language":"en","start":1217.8899999999999,"end":1223.9599999999998,"speakerId":1},{"text":"Test.","language":"en","start":1224.09,"end":1224.32,"speakerId":1},{"text":"Hey, one more quick thing before we get back to the show. If you're feeling a little anxious about these times, we're living in well, do I have a podcast for you? It's another show I host. It's called the Ted Radio hour. And this week, our show is all about reconciliation, ideas about how we might be able to come together, even when it feels impossible. So if you're interested.","language":"en","start":1226.77,"end":1246.93,"speakerId":1},{"text":"Check out the Ted Radio hour by visiting npr.org podcasts through iTunes or however you get your podcasts.","language":"en","start":1247,"end":1254.22,"speakerId":1},{"text":"It's how I built this from NPR. I'm Guy Raz. So at this point, it's the mid 1990s and the toy company, Melissa and Doug, is literally just Melissa and Doug. It is a two person operation. Melissa designs all the puzzles. Doug tries to get them into stores, but then they decide to start making other toys.","language":"en","start":1257.46,"end":1277.93,"speakerId":1},{"text":"Even though all they've made-up until that point.","language":"en","start":1278,"end":1280.5,"speakerId":1},{"text":"Our pup.","language":"en","start":1281.23,"end":1281.56,"speakerId":1},{"text":"And we looked backward at what was wonderful and incredible from the past, and we saw wooden toys that category. And we said, OK, here's another category. Wooden toys. Wow. Really expensive. Completely inaccessible to average people. The aesthetic is very.","language":"en","start":1282.6799999999998,"end":1301.61,"speakerId":0},{"text":"Unapproachable to kids. Not very playful, and here's a category that we can go in and we can really reinvent.","language":"en","start":1302,"end":1309.73,"speakerId":0},{"text":"So at this point, like kids are playing with plastic toys and battery operated toys and and are you guys thinking we're going to be the anti battery toy company like we are not going to do?","language":"en","start":1309.8,"end":1319.1599999999999,"speakerId":1},{"text":"So we thought it was so interesting that every toy company was chasing running forward, right, chasing the hottest fads and trends and hot licenses and hot properties.","language":"en","start":1319.97,"end":1330.2,"speakerId":0},{"text":"Yeah. What? What were kids playing with in the mid 90s?","language":"en","start":1329.01,"end":1331.72,"speakerId":1},{"text":"Was like, you know, probably cabbage patch dolls and TV advertised toys. And a lot of sort of hot toys. And that was kind of the market. And we saw in this experiment with puzzles that ended up working we saw.","language":"en","start":1331.56,"end":1344.76,"speakerId":0},{"text":"Oh my goodness, people actually still want things that are nostalgic and make them remember their past, but they don't want them dusty and like they found them in some old attic. They want them, you know, injected with pizzazz and brought to today.","language":"en","start":1345.4399999999998,"end":1359.9499999999998,"speakerId":0},{"text":"So what did you?","language":"en","start":1359.6699999999998,"end":1360.3999999999999,"speakerId":1},{"text":"Start to make.","language":"en","start":1360.4099999999999,"end":1361.34,"speakerId":1},{"text":"Well, our first line was about a dozen basics, but basics reinvented, pounding and sorting and stacking and manipulating and Yep, and doing them at incredibly low price points and packaging them in a way that had never been packaged with.","language":"en","start":1361.36,"end":1378.31,"speakerId":0},{"text":"Oh, right. Like blocks. Yeah, yeah, yeah.","language":"en","start":1369.8999999999999,"end":1372.2699999999998,"speakerId":1},{"text":"And and you were designing all of this, Melissa? Yeah.","language":"en","start":1378.21,"end":1381.56,"speakerId":1},{"text":"Open packaging.","language":"en","start":1378.32,"end":1379.29,"speakerId":0},{"text":"Yes.","language":"en","start":1381.35,"end":1381.56},{"text":"And it's all made out of like plastic or wood.","language":"en","start":1383.02,"end":1386.07,"speakerId":1},{"text":"I mean, 50% of what we make is still wood and then other materials we use a lot of metal, we use canvas, but mostly not plastic.","language":"en","start":1385.98,"end":1396.85,"speakerId":0},{"text":"So at this point, are you guys, do you have a an office, do you have a like a a place where you're working out of or are you is it still just the two of?","language":"en","start":1396.81,"end":1404.2,"speakerId":1},{"text":"You or is now, do you now have some employees?","language":"en","start":1404.21,"end":1406.3700000000001,"speakerId":1},{"text":"I'd say at this point we probably had a couple of part time people that were helping us. We have. So we have a a person who's coming up on his 20 years this year. His first job with us was.","language":"en","start":1406.6,"end":1419.1399999999999,"speakerId":2},{"text":"A mix between helping us change our baby Brandon's diapers, helping us weed the driveway, and also when trucks would come and deliver products to our house, he would help us unload the truck and load the products in and help us pack up products and ship.","language":"en","start":1419.6499999999999,"end":1436.9199999999998,"speakerId":2},{"text":"Them so when you really like transitioned from puzzles?","language":"en","start":1436.9299999999998,"end":1439.83,"speakerId":1},{"text":"To wooden toys.","language":"en","start":1439.8999999999999,"end":1441.0199999999998,"speakerId":1},{"text":"You're still just selling them mainly in like small sort of independent stores in new?","language":"en","start":1441.9299999999998,"end":1446.2399999999998,"speakerId":1},{"text":"England, yes.","language":"en","start":1446.25,"end":1447.49,"speakerId":1},{"text":"Well, by this time we had expanded beyond New England, but definitely the small independent stores we were firmly convinced that that was the only way we could really get our products.","language":"en","start":1448.11,"end":1458.8,"speakerId":0},{"text":"Out there.","language":"en","start":1458.81,"end":1459.52,"speakerId":0},{"text":"So, I mean, it sounds like at this.","language":"en","start":1462.58,"end":1463.74,"speakerId":1},{"text":"Point you guys.","language":"en","start":1463.75,"end":1464.31,"speakerId":1},{"text":"Run on a.","language":"en","start":1464.32,"end":1464.71,"speakerId":1},{"text":"Pretty steady path. I mean, did you make any any big mistakes?","language":"en","start":1464.72,"end":1468.97,"speakerId":1},{"text":"We have actually never made a mistake. It's the craziest thing.","language":"en","start":1469.4399999999998,"end":1473.1699999999998,"speakerId":2},{"text":"Never had a failure.","language":"en","start":1472.71,"end":1473.92,"speakerId":1},{"text":"We told you.","language":"en","start":1473.1799999999998,"end":1473.7799999999997,"speakerId":2},{"text":"We have had so many failures and that's why we love that word, because failure is a word that you have to get comfortable with and you can't fear the failure.","language":"en","start":1474.5,"end":1482.91,"speakerId":2},{"text":"Yeah, so. So tell me about some of the failures. Like what? What were some of them?","language":"en","start":1482.1599999999999,"end":1486.54,"speakerId":1},{"text":"So behind my desk.","language":"en","start":1487.1399999999999,"end":1488.7499999999998,"speakerId":0},{"text":"I have about. I can't even fit them anymore. Maybe 500 toys that were all my very favorite toys that failed in a big way, some of them entire categories. Because every day I want to remind myself when I come to work and come to my desk that the line between success and failure is as fine.","language":"en","start":1490.23,"end":1509.69,"speakerId":0},{"text":"As a spider web and you really never know.","language":"en","start":1509.76,"end":1513.35,"speakerId":0},{"text":"What? What were some of the the toys?","language":"en","start":1513.06,"end":1514.6299999999999,"speakerId":1},{"text":"That didn't work.","language":"en","start":1514.6399999999999,"end":1515.3899999999999,"speakerId":1},{"text":"Oh my gosh. So many but one of the lines that we were most excited about and I think was a huge investment was a line called.","language":"en","start":1515.56,"end":1523.8899999999999,"speakerId":0},{"text":"This world, and it was an entire world, made out of puzzle pieces. Not only horizontally, they connected to form a base, but you could build up vertically and build skyscrapers. And it was the most amazing line ever.","language":"en","start":1524.06,"end":1539.34,"speakerId":0},{"text":"Wow.","language":"en","start":1534.76,"end":1535.55},{"text":"But but also our most elaborate undertaking and involved more tooling, more machining, it was by far our largest endeavor ever.","language":"en","start":1538.97,"end":1547.13,"speakerId":2},{"text":"A year of development play tables and it was very expensive and costly to buy inventory because unlike our other products, the retails were about 30 to $100 for sets. They were sold in sets.","language":"en","start":1547.08,"end":1558.81,"speakerId":0},{"text":"Ohh so this was not.","language":"en","start":1558.71,"end":1559.64,"speakerId":1},{"text":"Cheap it was not, and we had all our prototypes which took us over a.","language":"en","start":1559.6499999999999,"end":1563.9599999999998,"speakerId":0},{"text":"Year to create and we brought it to toy fair and had our play table out and the reaction was actually incredible. Amazing the best ever. And we had, I believe we had 1000 assortments and we literally by the third day of Toy fair we sold out, but we made it clear to our retailers.","language":"en","start":1564.06,"end":1584.37,"speakerId":0},{"text":"What probably the best ever?","language":"en","start":1573.06,"end":1574.72,"speakerId":2},{"text":"That this was going to be a big undertaking for them because this was not an item that was TV advertised, it was expensive and really it was a mystery in a.","language":"en","start":1584.57,"end":1595.96,"speakerId":0},{"text":"It was hard to understand.","language":"en","start":1593.25,"end":1595,"speakerId":2},{"text":"Bucks and it was going to take a lot of education on their part, educating their customers about the merits of this. But we told them if they do this, it will be an annuity. They will have, you know, years and years of this selling and generations buying more sets and we'll create more.","language":"en","start":1596.06,"end":1614.98,"speakerId":0},{"text":"Because it sets the each set connected to the other set.","language":"en","start":1614.87,"end":1618.05,"speakerId":1},{"text":"It did. It was all interconnected, and it even connected to the popular railway sets at the time, the Thomas and the Brio. So it connected into any existing set you had as well and they agreed and we sent it out. And do you want to?","language":"en","start":1617.4099999999999,"end":1632.7599999999998,"speakerId":0},{"text":"Ohh sure she that that's nice. She tells all the exciting, great parts. Oh yeah. So my part is. Yeah, and it failed and it all came back to us. And and there I was in the in the warehouse receiving it all back that.","language":"en","start":1633.6299999999999,"end":1644.34,"speakerId":2},{"text":"What? What?","language":"en","start":1641.4199999999998,"end":1642.1899999999998},{"text":"Was my role in this.","language":"en","start":1644.35,"end":1645.6599999999999,"speakerId":2},{"text":"What happened? People just didn't buy.","language":"en","start":1644.82,"end":1646.75,"speakerId":1},{"text":"It basically what happened is when we called the stores 2 weeks later, you know, hey, let's can I send you some more? Nope, can't. It's not selling. And we would always say.","language":"en","start":1646.76,"end":1657.56,"speakerId":0},{"text":"But you're not selling it. And they say no, it's not selling. And this happened time and time again. And then after about two months, it was like this stuff is taking up too much space. I want it.","language":"en","start":1658.34,"end":1669.37,"speakerId":0},{"text":"Out of my store.","language":"en","start":1669.3799999999999,"end":1670.1799999999998,"speakerId":0},{"text":"But it just didn't, it just didn't.","language":"en","start":1670.07,"end":1671.3899999999999,"speakerId":1},{"text":"Never took off.","language":"en","start":1671.3999999999999,"end":1672.3799999999999,"speakerId":1},{"text":"Well, the stores never got behind it to sell it. I mean, I think it it had the potential to take off, but it's hard, you know it's it's hard to run a store and you have thousands of products and you have lots of competing interests. And here we are thinking well, you'll just focus on our product and sell it and.","language":"en","start":1672.55,"end":1688.76,"speakerId":0},{"text":"It reminded us that that there's a higher burden on us.","language":"en","start":1687.9299999999998,"end":1691.1599999999999,"speakerId":2},{"text":"Because we take our products really personally and we think that everyone in every day is going to take all the time to explain everything about it, the way that we, the inventors would. And that's not always the case, it can't be done. So we realize it's our job, it's our job to design it in a way that speaks to their customers.","language":"en","start":1691.59,"end":1711.48,"speakerId":2},{"text":"And that's really what we started to do after.","language":"en","start":1711.6,"end":1713.53,"speakerId":2},{"text":"That.","language":"en","start":1713.54,"end":1714.17,"speakerId":2},{"text":"Do you know when a like? How do you know when a toy is is gonna work?","language":"en","start":1713.97,"end":1718.3600000000001,"speakerId":1},{"text":"It's amazing, you know, really quickly, I mean and we don't have you know, we're not a a hit driven company. We joke that we have a lot of singles and double s. We don't really want home runs because we don't want it here today, gone tomorrow. We're an Evergreen company. We want our toys to be around forever.","language":"en","start":1718.6899999999998,"end":1734.9499999999998,"speakerId":0},{"text":"Melissa, even when she's working on a product, I mean, even with our own.","language":"en","start":1734.8899999999999,"end":1738.32,"speakerId":2},{"text":"Test laboratory with our six children at home is always using our our our products with our own children.","language":"en","start":1738.8999999999999,"end":1745.28,"speakerId":2},{"text":"I would say the initial ideation, I mean, you're obviously feeling a good gut that you're you have an idea that's going to work. And then throughout the process, we do a huge amount of, we call it mom testing and mom is synonymous with caregiver Dad. You know, anyone who's playing teacher.","language":"en","start":1745.3,"end":1761.56,"speakerId":0},{"text":"And we get a good sense as we're going through the process. But the truth is, that's the joy of it. You never.","language":"en","start":1762.59,"end":1769.9399999999998,"speakerId":0},{"text":"Know for sure.","language":"en","start":1769.9499999999998,"end":1770.86,"speakerId":0},{"text":"At all, and there's surprises every single day.","language":"en","start":1770.87,"end":1773.02,"speakerId":0},{"text":"Yeah. I mean, it's interesting because you start this company in 1988, you know, 10 years really before the Internet starts to take off. And I mean, there was no reason why wooden products and analog toys were going to succeed. I mean it's so it's so unlikely.","language":"en","start":1773.01,"end":1787.91,"speakerId":1},{"text":"In in fact, every reason why they wouldn't succeed and and I think that's been a part of, you know, to the extent we have a business model, I think that's been a part of it all along.","language":"en","start":1787.6899999999998,"end":1796.7599999999998,"speakerId":2},{"text":"Is to not go with the tide, not go the direction, not look at things and say that's what everyone is doing. That's what we should do, because our feeling has always been if we copy every good model out there at very best, what does that mean? We're going to be mediocre by definition because we are simply following and copying what everyone.","language":"en","start":1796.86,"end":1817.1899999999998,"speakerId":2},{"text":"Yeah.","language":"en","start":1803.82,"end":1804.4199999999998},{"text":"Else is doing.","language":"en","start":1817.33,"end":1818.49,"speakerId":2},{"text":"So was there.","language":"en","start":1818.87,"end":1819.9499999999998,"speakerId":1},{"text":"Ever a point, Melissa, when I don't know, like investors or somebody.","language":"en","start":1819.9599999999998,"end":1823.1599999999999,"speakerId":1},{"text":"Said to you guys like you've gotta do something with batteries or you've got to do something that, you know, electronics or something and and and did you?","language":"en","start":1823.57,"end":1831.72,"speakerId":1},{"text":"Ever think maybe?","language":"en","start":1831.73,"end":1832.43,"speakerId":1},{"text":"They're right, they say to us every single day, right? I mean, that, that and you know that is one of the things I think that has kept us successful is we've stayed true to mission.","language":"en","start":1832.4399999999998,"end":1844.33,"speakerId":0},{"text":"No worries, OK.","language":"en","start":1835.03,"end":1836.12,"speakerId":1},{"text":"You know, ever since we started with our very first puzzle.","language":"en","start":1844.4399999999998,"end":1847.7599999999998,"speakerId":0},{"text":"Do you guys basically you know did this on your own for pretty much until a few years ago, right. And you were a successful company, but I guess.","language":"en","start":1849.52,"end":1858.35,"speakerId":1},{"text":"Just a few years ago, you decided to to seek outside investors.","language":"en","start":1858.87,"end":1863.11,"speakerId":1},{"text":"Correct. Yeah. We kept significant ownership and we brought in some investors who now will sit on our board and participate very actively with us also and helpfully.","language":"en","start":1862.62,"end":1873.59,"speakerId":2},{"text":"Because the truth is, for the 1st 20 years, we really did this without mentorship. You know, it was. It was finding her own way in a very dark room.","language":"en","start":1873.1699999999998,"end":1881.8899999999999,"speakerId":0},{"text":"What did the outside investment allow you to do as a company?","language":"en","start":1881.9599999999998,"end":1885.3799999999999,"speakerId":1},{"text":"Well, I I think two things. One is they have rolodex's that are much larger than ours and introduce us to folks that can can help with things. And then financially also frankly freedom.","language":"en","start":1885.3899999999999,"end":1897.56,"speakerId":2},{"text":"To grow and and expand more exponentially if we want to expand our footprint internationally and so opened up those doors too.","language":"en","start":1897.6599999999999,"end":1906.9999999999998,"speakerId":2},{"text":"I'm curious, how did you guys, I mean obviously you've you've got, I mean I shouldn't say obviously, but it seems like you have a great relationship and you're great business partners, but also a great, a couple great parents. Have you got kids as well? I think like what 6 kids, is that right?","language":"en","start":1907.3,"end":1922.6499999999999,"speakerId":1},{"text":"Yep, last count trip. How many?","language":"en","start":1924,"end":1927.33,"speakerId":0},{"text":"You were just thrilled to you and I.","language":"en","start":1924.85,"end":1926.6399999999999,"speakerId":1},{"text":"Figure out.","language":"en","start":1926.6499999999999,"end":1927.04,"speakerId":1},{"text":"Kids, OK.","language":"en","start":1927.29,"end":1927.8799999999999,"speakerId":1},{"text":"She was gonna say with her first.","language":"en","start":1927.8,"end":1929.18,"speakerId":2},{"text":"Husband I got.","language":"en","start":1929.1899999999998,"end":1929.9999999999998,"speakerId":2},{"text":"You know, I was going to say, do you consider Doug a child or not because it's six children and then?","language":"en","start":1929.6299999999999,"end":1935.34,"speakerId":0},{"text":"Oh, see, OK.","language":"en","start":1932.77,"end":1933.37,"speakerId":1},{"text":"You'd be the 7th.","language":"en","start":1933.61,"end":1934.29,"speakerId":1},{"text":"Doug. But but like honestly, was it all like blissful and joyful and laughing? Or were there moments of tension between the two of?","language":"en","start":1935.35,"end":1942.75,"speakerId":1},{"text":"You you mean this morning or in general? It. It's a combination. The good news is that we.","language":"en","start":1942.76,"end":1950.06,"speakerId":2},{"text":"We absolutely do have things that we disagree on, which is good and which is healthy, but I would have to say that I think we have.","language":"en","start":1950.3999999999999,"end":1958.36,"speakerId":2},{"text":"Our respect and our admiration that keeps it working perfectly, you know both from a business and a personal perspective.","language":"en","start":1958.8999999999999,"end":1966.85,"speakerId":2},{"text":"I mean in terms of the business, we never would have been able to make it without each other. I mean, this is absolutely a a partnership and a partnership is necessary to go through everything we've gone through. I mean this although it seems blissful and easy, the 28 years has not been easy and we have faced.","language":"en","start":1966.58,"end":1986.4299999999998,"speakerId":0},{"text":"Every challenge imaginable, and it goes on and on every day.","language":"en","start":1986.5,"end":1990.12,"speakerId":0},{"text":"Melissa and Doug Bernstein run the toy company, Melissa and Doug. The company has grown from just the two of them to almost 1000 employees, with revenue of more than $350 million a year, and they still make lots and lots of puzzles.","language":"en","start":1992.8,"end":2010.9099999999999,"speakerId":1},{"text":"I remember the letter puzzle. Will you take the letter out? And it says that you hear the sound of the letter and for some reason one or two of the letters weren't in the right slots. And remember, I'd fallen asleep in my kids room with them and.","language":"en","start":2012.01,"end":2022.74,"speakerId":1},{"text":"In the middle of night, I just heard Jay.","language":"en","start":2022.75,"end":2024.76,"speakerId":1},{"text":"JJ and what is that? Where is that coming from? And it was like a shadow. It was like a shadow moving over the center.","language":"en","start":2025.52,"end":2033.09,"speakerId":1},{"text":"We have heard those stories.","language":"en","start":2029.34,"end":2031.11,"speakerId":0},{"text":"Is that what this is all about? Do you wanna replace do you want?","language":"en","start":2033.04,"end":2035.27,"speakerId":2},{"text":"A replacement for that night. That night I was.","language":"en","start":2035.28,"end":2036.97,"speakerId":2},{"text":"Like Melissa and.","language":"en","start":2036.98,"end":2038.07,"speakerId":1},{"text":"Doug, you, I need to sleep tonight.","language":"en","start":2038.08,"end":2042.03,"speakerId":1},{"text":"I'm sorry you were.","language":"en","start":2041.99,"end":2043.28},{"text":"Hey, thanks for listening to the show this week. If you want to find out more or listen to previous episodes, you can go to howibuiltthis.npr.org. You can also subscribe to our show on iTunes and please do us a favor and write a review. Let us.","language":"en","start":2047.9499999999998,"end":2060.25,"speakerId":1},{"text":"Know.","language":"en","start":2060.2599999999998,"end":2060.3799999999997,"speakerId":1},{"text":"What you think you can also write to us at hib.t@npr.org and if you want to send a tweet, it's at.","language":"en","start":2060.39,"end":2068.06,"speakerId":1},{"text":"How I built this? Our show is produced this week by Rund Abdelfatah with music composed by Ramtin Arabiya. Thanks also to Neva Grant Sanaz Meshkin poor and Jeff Rogers. I'm Guy Raz, and you're listening to how I built this from NPR.","language":"en","start":2068.16,"end":2081.85,"speakerId":1},{"text":"Hey, thanks for sticking around. We are at the very end of the show, which means it's time for you to tell us about the companies you're building and this one came to us from Paul Castor. He's from Kansas City, KS, and his company is called Crooked Branch Deal.","language":"en","start":2087.98,"end":2103.03,"speakerId":1},{"text":"Student we specialize in handcrafted wooden bow ties.","language":"en","start":2102.21,"end":2105.85,"speakerId":3},{"text":"Handcrafted wooden bow tizer actually a thing.","language":"en","start":2105.75,"end":2109.39,"speakerId":1},{"text":"So wooden bow tie is just like a pre tied fabric bow tie except for, well, it's made out of wood.","language":"en","start":2108.99,"end":2114.1699999999996,"speakerId":3},{"text":"Paul started for Paul about a year ago when a friend gave him a wooden bow tie as a gift.","language":"en","start":2114.96,"end":2120.08,"speakerId":1},{"text":"It's a common gift if you're a woodworker and you're a preppy guy in high school, but as a woodworker, I kind of saw all the flaws in the design.","language":"en","start":2119.74,"end":2126.8199999999997,"speakerId":3},{"text":"So Paul decided, hey, you know, I can make a better wooden bow tie, one that actually looks less flat and more like real fabric. So he set up a shop in his basement.","language":"en","start":2126.86,"end":2136.76,"speakerId":1},{"text":"Film. And then he started selling the ties on Etsy.","language":"en","start":2136.85,"end":2139.69,"speakerId":1},{"text":"The greatest compliment that I ever get is I didn't know that was a wooden bow tie, and I get that one a lot. They're like that's made of wood. I I couldn't even tell.","language":"en","start":2139.75,"end":2147.13,"speakerId":3},{"text":"Paul has an entire line of bow ties now, and he figured out how to get wood.","language":"en","start":2147.12,"end":2151.0899999999997,"speakerId":1},{"text":"From all over the world I have padouk, Maple Cherry, Walmart.","language":"en","start":2151.1,"end":2156.0699999999997,"speakerId":3},{"text":"Ohh yeah, and by the way, Paul is just 17 years old. He's a senior in high.","language":"en","start":2155.02,"end":2160.21,"speakerId":1},{"text":"School. There are some days where it's just really.","language":"en","start":2160.22,"end":2163.0099999999998,"speakerId":3},{"text":"And So what I do is I come home at 3:00 from school and then I work till 8 or 9 and then I study from 9:00 to midnight and then just do it again the next day.","language":"en","start":2163.7799999999997,"end":2172.9599999999996,"speakerId":3},{"text":"Paul says his company has made about $18,000 in profit this year. He's even hired 2 friends and his mom. She works part time for him, making the next straps for the ties.","language":"en","start":2172.99,"end":2183.4199999999996,"speakerId":1},{"text":"I pay my mother. Yes, about 15 to $20.","language":"en","start":2183.48,"end":2186.09,"speakerId":3},{"text":"An hour. This is a real family.","language":"en","start":2186.1,"end":2187.96,"speakerId":1},{"text":"Business now Paul plans to go to college next year and he says he's going to run his business from his dorm room, but he says he's already.","language":"en","start":2188.0499999999997,"end":2194.93,"speakerId":1},{"text":"Learned a ton. It's been the greatest learning experience I can almost say that I've learned more from this than I have from my school in the past year.","language":"en","start":2194.94,"end":2201.94,"speakerId":3},{"text":"That's Paul Caster from Kansas City, KS. His company is called Crooked Branch Studio, and if you want to tell us about the company or idea you are building, go to build.npr.org. That's B uild.npr.org and thanks.","language":"en","start":2201.96,"end":2218.84,"speakerId":1},{"text":"As the end of the year approaches, a lot of you have been asking about the best way to support how I built this. So first of all, thank you for asking and it is pretty easy to do. You go to stations.npr.org, you find your local station and you make a year end contribution. Or even better, you become a regular monthly donor.","language":"en","start":2221.6099999999997,"end":2241.8999999999996,"speakerId":1},{"text":"And when you do, please tell them that how I built this sent to you. So find your local station at stations.npr.org.","language":"en","start":2242,"end":2249.56,"speakerId":1},{"text":"RG it takes like 2 minutes. It's totally tax deductible. And please do tell them how I built this sent you again. That's stations.npr.org and thanks.","language":"en","start":2249.65,"end":2260.27,"speakerId":1}],"speakerNames":[null,null,null,null]},"audioOneDriveItem":{"driveId":"C2842084B67A55C8","itemId":"C2842084B67A55C8!scf800241214342c3873f8bcc35205b6a"}}}</storedTranscription>
</file>

<file path=customXml/itemProps1.xml><?xml version="1.0" encoding="utf-8"?>
<ds:datastoreItem xmlns:ds="http://schemas.openxmlformats.org/officeDocument/2006/customXml" ds:itemID="{2CBF47DC-DBAD-465B-B341-6F391109BDC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357</Words>
  <Characters>36238</Characters>
  <Application>Microsoft Office Word</Application>
  <DocSecurity>0</DocSecurity>
  <Lines>301</Lines>
  <Paragraphs>85</Paragraphs>
  <ScaleCrop>false</ScaleCrop>
  <Company/>
  <LinksUpToDate>false</LinksUpToDate>
  <CharactersWithSpaces>4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20:15:00Z</dcterms:created>
  <dcterms:modified xsi:type="dcterms:W3CDTF">2025-04-17T20:15:00Z</dcterms:modified>
</cp:coreProperties>
</file>